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5694C9" w14:textId="77777777" w:rsidR="00D17B41" w:rsidRDefault="00000000">
      <w:pPr>
        <w:rPr>
          <w:sz w:val="28"/>
          <w:szCs w:val="28"/>
        </w:rPr>
      </w:pPr>
      <w:r>
        <w:rPr>
          <w:noProof/>
          <w:lang w:eastAsia="en-US"/>
        </w:rPr>
        <w:drawing>
          <wp:inline distT="0" distB="0" distL="0" distR="0" wp14:anchorId="5E6B9612" wp14:editId="60690D13">
            <wp:extent cx="3048000" cy="723900"/>
            <wp:effectExtent l="0" t="0" r="0" b="0"/>
            <wp:docPr id="4" name="Picture 4" descr="Macintosh HD:Users:alexandre:Desktop:LOGOS_DEPARTAMENTOS_PAPEL_DE_CARTA:CIENCIAS_ULISBOA_INFORMATICA_CMYK.e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Macintosh HD:Users:alexandre:Desktop:LOGOS_DEPARTAMENTOS_PAPEL_DE_CARTA:CIENCIAS_ULISBOA_INFORMATICA_CMYK.eps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9691A0" w14:textId="77777777" w:rsidR="00D17B41" w:rsidRDefault="00D17B41">
      <w:pPr>
        <w:spacing w:after="80"/>
        <w:jc w:val="both"/>
        <w:rPr>
          <w:rFonts w:ascii="Arial" w:hAnsi="Arial" w:cs="Arial"/>
          <w:sz w:val="22"/>
          <w:szCs w:val="20"/>
          <w:lang w:val="pt-PT" w:eastAsia="ar-SA"/>
        </w:rPr>
      </w:pPr>
    </w:p>
    <w:p w14:paraId="6B5D8036" w14:textId="77777777" w:rsidR="00D17B41" w:rsidRDefault="00000000">
      <w:pPr>
        <w:spacing w:after="80"/>
        <w:jc w:val="center"/>
      </w:pPr>
      <w:r>
        <w:br w:type="column"/>
      </w:r>
    </w:p>
    <w:p w14:paraId="7D0C96B1" w14:textId="77777777" w:rsidR="00D17B41" w:rsidRDefault="00000000">
      <w:pPr>
        <w:jc w:val="center"/>
      </w:pPr>
      <w:r>
        <w:rPr>
          <w:noProof/>
        </w:rPr>
        <w:drawing>
          <wp:inline distT="0" distB="0" distL="0" distR="0" wp14:anchorId="39277841" wp14:editId="3A3D3419">
            <wp:extent cx="2127250" cy="469265"/>
            <wp:effectExtent l="0" t="0" r="635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7328" cy="469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E06E6" w14:textId="77777777" w:rsidR="00D17B41" w:rsidRDefault="00D17B41">
      <w:pPr>
        <w:sectPr w:rsidR="00D17B41">
          <w:footerReference w:type="default" r:id="rId9"/>
          <w:pgSz w:w="11906" w:h="16838"/>
          <w:pgMar w:top="1134" w:right="1134" w:bottom="1134" w:left="1134" w:header="0" w:footer="537" w:gutter="0"/>
          <w:cols w:num="2" w:space="720"/>
          <w:formProt w:val="0"/>
        </w:sectPr>
      </w:pPr>
    </w:p>
    <w:p w14:paraId="3A5B9679" w14:textId="77777777" w:rsidR="00D17B41" w:rsidRDefault="00000000">
      <w:pPr>
        <w:jc w:val="center"/>
        <w:rPr>
          <w:rFonts w:ascii="Arial" w:hAnsi="Arial" w:cs="Arial"/>
          <w:szCs w:val="20"/>
          <w:lang w:val="pt-PT" w:eastAsia="ar-SA"/>
        </w:rPr>
      </w:pPr>
      <w:r>
        <w:rPr>
          <w:rFonts w:ascii="Arial" w:hAnsi="Arial" w:cs="Arial"/>
          <w:b/>
          <w:szCs w:val="20"/>
          <w:lang w:val="pt-PT" w:eastAsia="ar-SA"/>
        </w:rPr>
        <w:t xml:space="preserve">Relatório de Situação do Projeto </w:t>
      </w:r>
      <w:r>
        <w:rPr>
          <w:rFonts w:ascii="Arial" w:hAnsi="Arial" w:cs="Arial"/>
          <w:b/>
          <w:szCs w:val="20"/>
          <w:lang w:val="pt-PT" w:eastAsia="ar-SA"/>
        </w:rPr>
        <w:br/>
      </w:r>
      <w:r>
        <w:rPr>
          <w:rFonts w:ascii="Arial" w:hAnsi="Arial" w:cs="Arial"/>
          <w:szCs w:val="20"/>
          <w:lang w:val="pt-PT" w:eastAsia="ar-SA"/>
        </w:rPr>
        <w:t>(4ª Reunião de Avaliação)</w:t>
      </w:r>
    </w:p>
    <w:p w14:paraId="66A86F87" w14:textId="77777777" w:rsidR="00D17B41" w:rsidRDefault="00D17B41">
      <w:pPr>
        <w:pBdr>
          <w:bottom w:val="single" w:sz="4" w:space="1" w:color="auto"/>
        </w:pBdr>
        <w:jc w:val="both"/>
        <w:rPr>
          <w:rFonts w:ascii="Arial" w:hAnsi="Arial" w:cs="Arial"/>
          <w:szCs w:val="20"/>
          <w:lang w:val="pt-PT" w:eastAsia="ar-SA"/>
        </w:rPr>
      </w:pPr>
    </w:p>
    <w:p w14:paraId="66CB8A7F" w14:textId="6F3C351F" w:rsidR="00D17B41" w:rsidRDefault="00000000">
      <w:pPr>
        <w:pStyle w:val="Ttulo1"/>
      </w:pPr>
      <w:bookmarkStart w:id="0" w:name="_Ref59112633"/>
      <w:r>
        <w:t xml:space="preserve">Grupo </w:t>
      </w:r>
      <w:r w:rsidR="00262624">
        <w:t>05</w:t>
      </w:r>
    </w:p>
    <w:p w14:paraId="298D1F07" w14:textId="77777777" w:rsidR="00D17B41" w:rsidRDefault="00D17B41">
      <w:pPr>
        <w:rPr>
          <w:lang w:val="pt-PT" w:eastAsia="ar-SA"/>
        </w:rPr>
      </w:pP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391"/>
        <w:gridCol w:w="6027"/>
        <w:gridCol w:w="3215"/>
      </w:tblGrid>
      <w:tr w:rsidR="00D17B41" w14:paraId="0E1DD816" w14:textId="77777777">
        <w:tc>
          <w:tcPr>
            <w:tcW w:w="392" w:type="dxa"/>
            <w:tcBorders>
              <w:top w:val="nil"/>
              <w:left w:val="nil"/>
            </w:tcBorders>
          </w:tcPr>
          <w:p w14:paraId="25EC10CF" w14:textId="77777777" w:rsidR="00D17B41" w:rsidRDefault="00D17B41">
            <w:pPr>
              <w:rPr>
                <w:lang w:val="pt-PT" w:eastAsia="ar-SA"/>
              </w:rPr>
            </w:pPr>
          </w:p>
        </w:tc>
        <w:tc>
          <w:tcPr>
            <w:tcW w:w="6126" w:type="dxa"/>
          </w:tcPr>
          <w:p w14:paraId="6C4D90B1" w14:textId="77777777" w:rsidR="00D17B41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ome</w:t>
            </w:r>
          </w:p>
        </w:tc>
        <w:tc>
          <w:tcPr>
            <w:tcW w:w="3260" w:type="dxa"/>
          </w:tcPr>
          <w:p w14:paraId="76B4B8AE" w14:textId="77777777" w:rsidR="00D17B41" w:rsidRDefault="00000000">
            <w:pPr>
              <w:jc w:val="center"/>
              <w:rPr>
                <w:lang w:val="pt-PT" w:eastAsia="ar-SA"/>
              </w:rPr>
            </w:pPr>
            <w:r>
              <w:rPr>
                <w:lang w:val="pt-PT" w:eastAsia="ar-SA"/>
              </w:rPr>
              <w:t>Número</w:t>
            </w:r>
          </w:p>
        </w:tc>
      </w:tr>
      <w:tr w:rsidR="00262624" w14:paraId="17EC693E" w14:textId="77777777">
        <w:tc>
          <w:tcPr>
            <w:tcW w:w="392" w:type="dxa"/>
          </w:tcPr>
          <w:p w14:paraId="29F7749F" w14:textId="77777777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1</w:t>
            </w:r>
          </w:p>
        </w:tc>
        <w:tc>
          <w:tcPr>
            <w:tcW w:w="6126" w:type="dxa"/>
          </w:tcPr>
          <w:p w14:paraId="1541CD2F" w14:textId="0CDBBEC0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Nome</w:t>
            </w:r>
          </w:p>
        </w:tc>
        <w:tc>
          <w:tcPr>
            <w:tcW w:w="3260" w:type="dxa"/>
          </w:tcPr>
          <w:p w14:paraId="18693A40" w14:textId="65317363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Número</w:t>
            </w:r>
          </w:p>
        </w:tc>
      </w:tr>
      <w:tr w:rsidR="00262624" w14:paraId="78C7572B" w14:textId="77777777">
        <w:tc>
          <w:tcPr>
            <w:tcW w:w="392" w:type="dxa"/>
          </w:tcPr>
          <w:p w14:paraId="638E27A5" w14:textId="77777777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2</w:t>
            </w:r>
          </w:p>
        </w:tc>
        <w:tc>
          <w:tcPr>
            <w:tcW w:w="6126" w:type="dxa"/>
          </w:tcPr>
          <w:p w14:paraId="5F93C0A7" w14:textId="35247A2D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André Silva</w:t>
            </w:r>
          </w:p>
        </w:tc>
        <w:tc>
          <w:tcPr>
            <w:tcW w:w="3260" w:type="dxa"/>
          </w:tcPr>
          <w:p w14:paraId="4252AD18" w14:textId="536FE8B0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58644</w:t>
            </w:r>
          </w:p>
        </w:tc>
      </w:tr>
      <w:tr w:rsidR="00262624" w14:paraId="7D785787" w14:textId="77777777">
        <w:tc>
          <w:tcPr>
            <w:tcW w:w="392" w:type="dxa"/>
          </w:tcPr>
          <w:p w14:paraId="12680A94" w14:textId="77777777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3</w:t>
            </w:r>
          </w:p>
        </w:tc>
        <w:tc>
          <w:tcPr>
            <w:tcW w:w="6126" w:type="dxa"/>
          </w:tcPr>
          <w:p w14:paraId="3C6A9048" w14:textId="073E87B3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Bernardo Caldas</w:t>
            </w:r>
          </w:p>
        </w:tc>
        <w:tc>
          <w:tcPr>
            <w:tcW w:w="3260" w:type="dxa"/>
          </w:tcPr>
          <w:p w14:paraId="5F2DDCB1" w14:textId="04E896C1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58650</w:t>
            </w:r>
          </w:p>
        </w:tc>
      </w:tr>
      <w:tr w:rsidR="00262624" w14:paraId="38B9A7F5" w14:textId="77777777">
        <w:tc>
          <w:tcPr>
            <w:tcW w:w="392" w:type="dxa"/>
          </w:tcPr>
          <w:p w14:paraId="0CC2BF19" w14:textId="77777777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4</w:t>
            </w:r>
          </w:p>
        </w:tc>
        <w:tc>
          <w:tcPr>
            <w:tcW w:w="6126" w:type="dxa"/>
          </w:tcPr>
          <w:p w14:paraId="2629C8AC" w14:textId="69EC0A7B" w:rsidR="00262624" w:rsidRDefault="00262624" w:rsidP="00262624">
            <w:pPr>
              <w:rPr>
                <w:lang w:val="pt-PT" w:eastAsia="ar-SA"/>
              </w:rPr>
            </w:pPr>
            <w:r>
              <w:t>David Carreira</w:t>
            </w:r>
          </w:p>
        </w:tc>
        <w:tc>
          <w:tcPr>
            <w:tcW w:w="3260" w:type="dxa"/>
          </w:tcPr>
          <w:p w14:paraId="2C0436DE" w14:textId="1F5AFC82" w:rsidR="00262624" w:rsidRDefault="00262624" w:rsidP="00262624">
            <w:pPr>
              <w:rPr>
                <w:lang w:val="pt-PT" w:eastAsia="ar-SA"/>
              </w:rPr>
            </w:pPr>
            <w:r>
              <w:t>58629</w:t>
            </w:r>
          </w:p>
        </w:tc>
      </w:tr>
      <w:tr w:rsidR="00262624" w14:paraId="18C6F8A6" w14:textId="77777777">
        <w:tc>
          <w:tcPr>
            <w:tcW w:w="392" w:type="dxa"/>
          </w:tcPr>
          <w:p w14:paraId="456D3C84" w14:textId="77777777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5</w:t>
            </w:r>
          </w:p>
        </w:tc>
        <w:tc>
          <w:tcPr>
            <w:tcW w:w="6126" w:type="dxa"/>
          </w:tcPr>
          <w:p w14:paraId="0AB77DFB" w14:textId="0095C951" w:rsidR="00262624" w:rsidRDefault="00262624" w:rsidP="00262624">
            <w:pPr>
              <w:rPr>
                <w:lang w:val="pt-PT" w:eastAsia="ar-SA"/>
              </w:rPr>
            </w:pPr>
            <w:r>
              <w:t>Martim Emauz</w:t>
            </w:r>
          </w:p>
        </w:tc>
        <w:tc>
          <w:tcPr>
            <w:tcW w:w="3260" w:type="dxa"/>
          </w:tcPr>
          <w:p w14:paraId="3C68BA7C" w14:textId="0D58E3D9" w:rsidR="00262624" w:rsidRDefault="00262624" w:rsidP="00262624">
            <w:pPr>
              <w:rPr>
                <w:lang w:val="pt-PT" w:eastAsia="ar-SA"/>
              </w:rPr>
            </w:pPr>
            <w:r>
              <w:t>58668</w:t>
            </w:r>
          </w:p>
        </w:tc>
      </w:tr>
      <w:tr w:rsidR="00262624" w14:paraId="68EAD295" w14:textId="77777777">
        <w:tc>
          <w:tcPr>
            <w:tcW w:w="392" w:type="dxa"/>
          </w:tcPr>
          <w:p w14:paraId="243DA45D" w14:textId="77777777" w:rsidR="00262624" w:rsidRDefault="00262624" w:rsidP="00262624">
            <w:pPr>
              <w:rPr>
                <w:lang w:val="pt-PT" w:eastAsia="ar-SA"/>
              </w:rPr>
            </w:pPr>
            <w:r>
              <w:rPr>
                <w:lang w:val="pt-PT" w:eastAsia="ar-SA"/>
              </w:rPr>
              <w:t>6</w:t>
            </w:r>
          </w:p>
        </w:tc>
        <w:tc>
          <w:tcPr>
            <w:tcW w:w="6126" w:type="dxa"/>
          </w:tcPr>
          <w:p w14:paraId="6BD75621" w14:textId="2629B0E2" w:rsidR="00262624" w:rsidRDefault="00262624" w:rsidP="00262624">
            <w:pPr>
              <w:rPr>
                <w:lang w:val="pt-PT" w:eastAsia="ar-SA"/>
              </w:rPr>
            </w:pPr>
            <w:r>
              <w:t>Miguel Martins</w:t>
            </w:r>
          </w:p>
        </w:tc>
        <w:tc>
          <w:tcPr>
            <w:tcW w:w="3260" w:type="dxa"/>
          </w:tcPr>
          <w:p w14:paraId="3F1021BB" w14:textId="2873A429" w:rsidR="00262624" w:rsidRDefault="00262624" w:rsidP="00262624">
            <w:pPr>
              <w:rPr>
                <w:lang w:val="pt-PT" w:eastAsia="ar-SA"/>
              </w:rPr>
            </w:pPr>
            <w:r>
              <w:t>58661</w:t>
            </w:r>
          </w:p>
        </w:tc>
      </w:tr>
    </w:tbl>
    <w:p w14:paraId="139D7B31" w14:textId="77777777" w:rsidR="00D17B41" w:rsidRDefault="00D17B41">
      <w:pPr>
        <w:rPr>
          <w:lang w:val="pt-PT" w:eastAsia="ar-SA"/>
        </w:rPr>
      </w:pPr>
    </w:p>
    <w:bookmarkEnd w:id="0"/>
    <w:p w14:paraId="1B8BD135" w14:textId="77777777" w:rsidR="00D17B41" w:rsidRDefault="00D17B41">
      <w:pPr>
        <w:jc w:val="both"/>
        <w:rPr>
          <w:lang w:val="pt-PT" w:eastAsia="ar-SA"/>
        </w:rPr>
      </w:pPr>
    </w:p>
    <w:p w14:paraId="714EF074" w14:textId="023698BD" w:rsidR="00DE7748" w:rsidRPr="00697A9A" w:rsidRDefault="00000000" w:rsidP="0063400D">
      <w:pPr>
        <w:pStyle w:val="Ttulo1"/>
        <w:spacing w:line="360" w:lineRule="auto"/>
      </w:pPr>
      <w:r>
        <w:t>Requisitos não-funcionais</w:t>
      </w:r>
    </w:p>
    <w:p w14:paraId="620BA32C" w14:textId="038E3EE4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DE7748">
        <w:rPr>
          <w:b/>
          <w:bCs/>
          <w:lang w:val="pt-PT" w:eastAsia="ar-SA"/>
        </w:rPr>
        <w:t xml:space="preserve">RNF-01 – Fonte aberta: </w:t>
      </w:r>
      <w:r w:rsidRPr="00DE7748">
        <w:rPr>
          <w:lang w:val="pt-PT" w:eastAsia="ar-SA"/>
        </w:rPr>
        <w:t>O sistema deve ser de código fonte aberto.</w:t>
      </w:r>
    </w:p>
    <w:p w14:paraId="5198237C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61417014" w14:textId="57BBD685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Estado: </w:t>
      </w:r>
      <w:r w:rsidRPr="0063400D">
        <w:rPr>
          <w:color w:val="70AD47" w:themeColor="accent6"/>
          <w:lang w:val="pt-PT" w:eastAsia="ar-SA"/>
        </w:rPr>
        <w:t>Concluído</w:t>
      </w:r>
    </w:p>
    <w:p w14:paraId="1168A5E0" w14:textId="5C219823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Percentagem concluída: 75%</w:t>
      </w:r>
    </w:p>
    <w:p w14:paraId="51477CE2" w14:textId="75341725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531AB412" w14:textId="741F7E88" w:rsidR="0063400D" w:rsidRDefault="0063400D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O repositório do </w:t>
      </w:r>
      <w:r w:rsidR="00FB1A77">
        <w:rPr>
          <w:lang w:val="pt-PT" w:eastAsia="ar-SA"/>
        </w:rPr>
        <w:t>GitHub (</w:t>
      </w:r>
      <w:r w:rsidR="00FB1A77" w:rsidRPr="00FB1A77">
        <w:rPr>
          <w:lang w:val="pt-PT" w:eastAsia="ar-SA"/>
        </w:rPr>
        <w:t>https://github.com/MartimEmauz/PTI-PTR</w:t>
      </w:r>
      <w:r w:rsidR="00FB1A77">
        <w:rPr>
          <w:lang w:val="pt-PT" w:eastAsia="ar-SA"/>
        </w:rPr>
        <w:t>)</w:t>
      </w:r>
      <w:r>
        <w:rPr>
          <w:lang w:val="pt-PT" w:eastAsia="ar-SA"/>
        </w:rPr>
        <w:t xml:space="preserve"> é </w:t>
      </w:r>
      <w:r w:rsidRPr="00AC31BA">
        <w:rPr>
          <w:b/>
          <w:bCs/>
          <w:lang w:val="pt-PT" w:eastAsia="ar-SA"/>
        </w:rPr>
        <w:t>público</w:t>
      </w:r>
      <w:r>
        <w:rPr>
          <w:lang w:val="pt-PT" w:eastAsia="ar-SA"/>
        </w:rPr>
        <w:t xml:space="preserve"> e contém o código necessário para a implementação do projeto, bem como scripts e outras ajudas</w:t>
      </w:r>
      <w:r w:rsidR="005D4FB0">
        <w:rPr>
          <w:lang w:val="pt-PT" w:eastAsia="ar-SA"/>
        </w:rPr>
        <w:t>;</w:t>
      </w:r>
    </w:p>
    <w:p w14:paraId="4487F018" w14:textId="0B403B59" w:rsidR="0063400D" w:rsidRDefault="0063400D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O software e ferramentas usadas para o desenvolvimento do sistema são públicos.</w:t>
      </w:r>
    </w:p>
    <w:p w14:paraId="7B5432ED" w14:textId="17677282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em falta:</w:t>
      </w:r>
    </w:p>
    <w:p w14:paraId="0987E925" w14:textId="5FF9EE8D" w:rsidR="0063400D" w:rsidRPr="0063400D" w:rsidRDefault="005D4FB0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Que a</w:t>
      </w:r>
      <w:r w:rsidR="0063400D">
        <w:rPr>
          <w:lang w:val="pt-PT" w:eastAsia="ar-SA"/>
        </w:rPr>
        <w:t xml:space="preserve"> API </w:t>
      </w:r>
      <w:r>
        <w:rPr>
          <w:lang w:val="pt-PT" w:eastAsia="ar-SA"/>
        </w:rPr>
        <w:t xml:space="preserve">seja </w:t>
      </w:r>
      <w:r w:rsidR="0063400D">
        <w:rPr>
          <w:lang w:val="pt-PT" w:eastAsia="ar-SA"/>
        </w:rPr>
        <w:t>acessível por um utilizador externo ao sistema, independentemente do website</w:t>
      </w:r>
      <w:r>
        <w:rPr>
          <w:lang w:val="pt-PT" w:eastAsia="ar-SA"/>
        </w:rPr>
        <w:t>.</w:t>
      </w:r>
    </w:p>
    <w:p w14:paraId="48BD1E47" w14:textId="77777777" w:rsidR="0063400D" w:rsidRDefault="0063400D" w:rsidP="0063400D">
      <w:pPr>
        <w:spacing w:line="360" w:lineRule="auto"/>
        <w:jc w:val="both"/>
        <w:rPr>
          <w:b/>
          <w:bCs/>
          <w:lang w:val="pt-PT" w:eastAsia="ar-SA"/>
        </w:rPr>
      </w:pPr>
    </w:p>
    <w:p w14:paraId="65F9CE2D" w14:textId="030F551A" w:rsidR="0063400D" w:rsidRDefault="00DE7748" w:rsidP="0063400D">
      <w:pPr>
        <w:spacing w:line="360" w:lineRule="auto"/>
        <w:jc w:val="both"/>
        <w:rPr>
          <w:lang w:val="pt-PT" w:eastAsia="ar-SA"/>
        </w:rPr>
      </w:pPr>
      <w:r>
        <w:rPr>
          <w:b/>
          <w:bCs/>
          <w:lang w:val="pt-PT" w:eastAsia="ar-SA"/>
        </w:rPr>
        <w:t xml:space="preserve">RNF-02 </w:t>
      </w:r>
      <w:r w:rsidRPr="00DE7748">
        <w:rPr>
          <w:b/>
          <w:bCs/>
          <w:lang w:val="pt-PT" w:eastAsia="ar-SA"/>
        </w:rPr>
        <w:t xml:space="preserve">– </w:t>
      </w:r>
      <w:r>
        <w:rPr>
          <w:b/>
          <w:bCs/>
          <w:lang w:val="pt-PT" w:eastAsia="ar-SA"/>
        </w:rPr>
        <w:t>Ambiente</w:t>
      </w:r>
      <w:r w:rsidRPr="00DE7748">
        <w:rPr>
          <w:b/>
          <w:bCs/>
          <w:lang w:val="pt-PT" w:eastAsia="ar-SA"/>
        </w:rPr>
        <w:t xml:space="preserve"> de</w:t>
      </w:r>
      <w:r>
        <w:rPr>
          <w:b/>
          <w:bCs/>
          <w:lang w:val="pt-PT" w:eastAsia="ar-SA"/>
        </w:rPr>
        <w:t xml:space="preserve"> </w:t>
      </w:r>
      <w:r w:rsidRPr="00DE7748">
        <w:rPr>
          <w:b/>
          <w:bCs/>
          <w:lang w:val="pt-PT" w:eastAsia="ar-SA"/>
        </w:rPr>
        <w:t>desenvolvimento</w:t>
      </w:r>
      <w:r>
        <w:rPr>
          <w:b/>
          <w:bCs/>
          <w:lang w:val="pt-PT" w:eastAsia="ar-SA"/>
        </w:rPr>
        <w:t xml:space="preserve">: </w:t>
      </w:r>
      <w:r w:rsidRPr="00DE7748">
        <w:rPr>
          <w:lang w:val="pt-PT" w:eastAsia="ar-SA"/>
        </w:rPr>
        <w:t>O ambiente de desenvolvimento deve fazer uso de ferramentas de controlo</w:t>
      </w:r>
      <w:r>
        <w:rPr>
          <w:lang w:val="pt-PT" w:eastAsia="ar-SA"/>
        </w:rPr>
        <w:t xml:space="preserve"> </w:t>
      </w:r>
      <w:r w:rsidRPr="00DE7748">
        <w:rPr>
          <w:lang w:val="pt-PT" w:eastAsia="ar-SA"/>
        </w:rPr>
        <w:t>de versões que suportem uma equipa de programadores. Adicionalmente</w:t>
      </w:r>
      <w:r>
        <w:rPr>
          <w:lang w:val="pt-PT" w:eastAsia="ar-SA"/>
        </w:rPr>
        <w:t xml:space="preserve"> </w:t>
      </w:r>
      <w:r w:rsidRPr="00DE7748">
        <w:rPr>
          <w:lang w:val="pt-PT" w:eastAsia="ar-SA"/>
        </w:rPr>
        <w:t>devem ser usados mecanismos de automação que facilitem o</w:t>
      </w:r>
      <w:r>
        <w:rPr>
          <w:lang w:val="pt-PT" w:eastAsia="ar-SA"/>
        </w:rPr>
        <w:t xml:space="preserve"> </w:t>
      </w:r>
      <w:r w:rsidRPr="00DE7748">
        <w:rPr>
          <w:lang w:val="pt-PT" w:eastAsia="ar-SA"/>
        </w:rPr>
        <w:t>desenvolvimento da aplicação.</w:t>
      </w:r>
    </w:p>
    <w:p w14:paraId="02CCA148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3B67765B" w14:textId="5FF81440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 w:rsidRPr="00B07977">
        <w:rPr>
          <w:lang w:val="pt-PT" w:eastAsia="ar-SA"/>
        </w:rPr>
        <w:t>Estado</w:t>
      </w:r>
      <w:r>
        <w:rPr>
          <w:lang w:val="pt-PT" w:eastAsia="ar-SA"/>
        </w:rPr>
        <w:t xml:space="preserve">: </w:t>
      </w:r>
      <w:r w:rsidRPr="0063400D">
        <w:rPr>
          <w:color w:val="70AD47" w:themeColor="accent6"/>
          <w:lang w:val="pt-PT" w:eastAsia="ar-SA"/>
        </w:rPr>
        <w:t>Concluído</w:t>
      </w:r>
    </w:p>
    <w:p w14:paraId="0B344B04" w14:textId="3D28C41B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FB1A77">
        <w:rPr>
          <w:lang w:val="pt-PT" w:eastAsia="ar-SA"/>
        </w:rPr>
        <w:t>100</w:t>
      </w:r>
      <w:r>
        <w:rPr>
          <w:lang w:val="pt-PT" w:eastAsia="ar-SA"/>
        </w:rPr>
        <w:t>%</w:t>
      </w:r>
    </w:p>
    <w:p w14:paraId="702E96A4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465608A4" w14:textId="59AF5A50" w:rsidR="0063400D" w:rsidRDefault="002E40DE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lastRenderedPageBreak/>
        <w:t xml:space="preserve">É utilizado um repositório partilhado com </w:t>
      </w:r>
      <w:r w:rsidRPr="00EB5C88">
        <w:rPr>
          <w:b/>
          <w:bCs/>
          <w:i/>
          <w:iCs/>
          <w:lang w:val="pt-PT" w:eastAsia="ar-SA"/>
        </w:rPr>
        <w:t>branches</w:t>
      </w:r>
      <w:r>
        <w:rPr>
          <w:lang w:val="pt-PT" w:eastAsia="ar-SA"/>
        </w:rPr>
        <w:t xml:space="preserve"> para cada desenvolvedor</w:t>
      </w:r>
      <w:r w:rsidR="005D4FB0">
        <w:rPr>
          <w:lang w:val="pt-PT" w:eastAsia="ar-SA"/>
        </w:rPr>
        <w:t>;</w:t>
      </w:r>
    </w:p>
    <w:p w14:paraId="57013FCF" w14:textId="79E8792D" w:rsidR="0063400D" w:rsidRDefault="002E40DE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Foram criados </w:t>
      </w:r>
      <w:r w:rsidRPr="00EB5C88">
        <w:rPr>
          <w:b/>
          <w:bCs/>
          <w:lang w:val="pt-PT" w:eastAsia="ar-SA"/>
        </w:rPr>
        <w:t>guiões</w:t>
      </w:r>
      <w:r>
        <w:rPr>
          <w:lang w:val="pt-PT" w:eastAsia="ar-SA"/>
        </w:rPr>
        <w:t xml:space="preserve"> para a instalação do software necessário para o desenvolvimento do projeto.</w:t>
      </w:r>
    </w:p>
    <w:p w14:paraId="1E36D607" w14:textId="32F1D669" w:rsidR="00FB1A77" w:rsidRDefault="00FB1A77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Foi elaborado e atualizado um </w:t>
      </w:r>
      <w:r w:rsidRPr="00EB5C88">
        <w:rPr>
          <w:b/>
          <w:bCs/>
          <w:i/>
          <w:iCs/>
          <w:lang w:val="pt-PT" w:eastAsia="ar-SA"/>
        </w:rPr>
        <w:t>Backlog</w:t>
      </w:r>
      <w:r>
        <w:rPr>
          <w:lang w:val="pt-PT" w:eastAsia="ar-SA"/>
        </w:rPr>
        <w:t xml:space="preserve"> com as tarefas a realizar por ordem de prioridade</w:t>
      </w:r>
    </w:p>
    <w:p w14:paraId="379C7615" w14:textId="77777777" w:rsidR="00FB1A77" w:rsidRDefault="00FB1A77" w:rsidP="00FB1A77">
      <w:pPr>
        <w:pStyle w:val="PargrafodaLista"/>
        <w:spacing w:line="360" w:lineRule="auto"/>
        <w:jc w:val="both"/>
        <w:rPr>
          <w:lang w:val="pt-PT" w:eastAsia="ar-SA"/>
        </w:rPr>
      </w:pPr>
    </w:p>
    <w:p w14:paraId="411CE628" w14:textId="7E406740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DE7748">
        <w:rPr>
          <w:b/>
          <w:bCs/>
          <w:lang w:val="pt-PT" w:eastAsia="ar-SA"/>
        </w:rPr>
        <w:t>RNF-03 –</w:t>
      </w:r>
      <w:r>
        <w:rPr>
          <w:b/>
          <w:bCs/>
          <w:lang w:val="pt-PT" w:eastAsia="ar-SA"/>
        </w:rPr>
        <w:t xml:space="preserve"> </w:t>
      </w:r>
      <w:r w:rsidRPr="00DE7748">
        <w:rPr>
          <w:b/>
          <w:bCs/>
          <w:lang w:val="pt-PT" w:eastAsia="ar-SA"/>
        </w:rPr>
        <w:t>Lançamento para</w:t>
      </w:r>
      <w:r>
        <w:rPr>
          <w:b/>
          <w:bCs/>
          <w:lang w:val="pt-PT" w:eastAsia="ar-SA"/>
        </w:rPr>
        <w:t xml:space="preserve"> </w:t>
      </w:r>
      <w:r w:rsidRPr="00DE7748">
        <w:rPr>
          <w:b/>
          <w:bCs/>
          <w:lang w:val="pt-PT" w:eastAsia="ar-SA"/>
        </w:rPr>
        <w:t>produção</w:t>
      </w:r>
      <w:bookmarkStart w:id="1" w:name="_Hlk170308549"/>
      <w:r w:rsidR="007F0557">
        <w:rPr>
          <w:b/>
          <w:bCs/>
          <w:lang w:val="pt-PT" w:eastAsia="ar-SA"/>
        </w:rPr>
        <w:t xml:space="preserve">: </w:t>
      </w:r>
      <w:bookmarkEnd w:id="1"/>
      <w:r w:rsidR="007F0557" w:rsidRPr="007F0557">
        <w:rPr>
          <w:lang w:val="pt-PT" w:eastAsia="ar-SA"/>
        </w:rPr>
        <w:t>O sistema deve ter um automatismo que permite lançá-lo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em produção a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partir de um repositório de código.</w:t>
      </w:r>
    </w:p>
    <w:p w14:paraId="210FB1EE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0CB662DA" w14:textId="74E80B34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>
        <w:rPr>
          <w:color w:val="FF0000"/>
          <w:lang w:val="pt-PT" w:eastAsia="ar-SA"/>
        </w:rPr>
        <w:t>Não desenvolvido</w:t>
      </w:r>
    </w:p>
    <w:p w14:paraId="62571065" w14:textId="77777777" w:rsidR="0063400D" w:rsidRPr="007F0557" w:rsidRDefault="0063400D" w:rsidP="0063400D">
      <w:pPr>
        <w:spacing w:line="360" w:lineRule="auto"/>
        <w:jc w:val="both"/>
        <w:rPr>
          <w:lang w:val="pt-PT" w:eastAsia="ar-SA"/>
        </w:rPr>
      </w:pPr>
    </w:p>
    <w:p w14:paraId="259DDB84" w14:textId="07C608A1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DE7748">
        <w:rPr>
          <w:b/>
          <w:bCs/>
          <w:lang w:val="pt-PT" w:eastAsia="ar-SA"/>
        </w:rPr>
        <w:t>RNF-04 – Interoperabilidade</w:t>
      </w:r>
      <w:r w:rsidR="007F0557">
        <w:rPr>
          <w:b/>
          <w:bCs/>
          <w:lang w:val="pt-PT" w:eastAsia="ar-SA"/>
        </w:rPr>
        <w:t xml:space="preserve">: </w:t>
      </w:r>
      <w:r w:rsidR="007F0557" w:rsidRPr="007F0557">
        <w:rPr>
          <w:lang w:val="pt-PT" w:eastAsia="ar-SA"/>
        </w:rPr>
        <w:t>O sistema deve ter uma API (REST, por exemplo) que lhe permite interagir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com outras aplicações.</w:t>
      </w:r>
    </w:p>
    <w:p w14:paraId="45B1B24A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33FB2DF2" w14:textId="4405E54D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>
        <w:rPr>
          <w:color w:val="00B0F0"/>
          <w:lang w:val="pt-PT" w:eastAsia="ar-SA"/>
        </w:rPr>
        <w:t>Em desenvolvimento</w:t>
      </w:r>
    </w:p>
    <w:p w14:paraId="461E7255" w14:textId="122F3D8B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FB1A77">
        <w:rPr>
          <w:lang w:val="pt-PT" w:eastAsia="ar-SA"/>
        </w:rPr>
        <w:t>75%</w:t>
      </w:r>
    </w:p>
    <w:p w14:paraId="1915036B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5630DFDC" w14:textId="2C82B047" w:rsidR="0063400D" w:rsidRDefault="00FB1A77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A API está feita de forma modular e dinâmica, permitindo vários tipos de </w:t>
      </w:r>
      <w:r w:rsidR="004C4135">
        <w:rPr>
          <w:lang w:val="pt-PT" w:eastAsia="ar-SA"/>
        </w:rPr>
        <w:t>ações</w:t>
      </w:r>
      <w:r>
        <w:rPr>
          <w:lang w:val="pt-PT" w:eastAsia="ar-SA"/>
        </w:rPr>
        <w:t xml:space="preserve"> (ver secção 2.2)</w:t>
      </w:r>
      <w:r w:rsidR="005D4FB0">
        <w:rPr>
          <w:lang w:val="pt-PT" w:eastAsia="ar-SA"/>
        </w:rPr>
        <w:t>;</w:t>
      </w:r>
    </w:p>
    <w:p w14:paraId="7D0A2F82" w14:textId="341EDC77" w:rsidR="00FB1A77" w:rsidRDefault="00FB1A77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Segue a arquitetura </w:t>
      </w:r>
      <w:r w:rsidRPr="00EB5C88">
        <w:rPr>
          <w:b/>
          <w:bCs/>
          <w:lang w:val="pt-PT" w:eastAsia="ar-SA"/>
        </w:rPr>
        <w:t>REST</w:t>
      </w:r>
      <w:r>
        <w:rPr>
          <w:lang w:val="pt-PT" w:eastAsia="ar-SA"/>
        </w:rPr>
        <w:t>.</w:t>
      </w:r>
    </w:p>
    <w:p w14:paraId="6A89467E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em falta:</w:t>
      </w:r>
    </w:p>
    <w:p w14:paraId="2F623634" w14:textId="63B48D48" w:rsidR="0063400D" w:rsidRPr="0063400D" w:rsidRDefault="004C4135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bertura</w:t>
      </w:r>
      <w:r w:rsidR="00FB1A77">
        <w:rPr>
          <w:lang w:val="pt-PT" w:eastAsia="ar-SA"/>
        </w:rPr>
        <w:t xml:space="preserve"> ao público, ou seja, </w:t>
      </w:r>
      <w:r>
        <w:rPr>
          <w:lang w:val="pt-PT" w:eastAsia="ar-SA"/>
        </w:rPr>
        <w:t>ser</w:t>
      </w:r>
      <w:r w:rsidR="00FB1A77">
        <w:rPr>
          <w:lang w:val="pt-PT" w:eastAsia="ar-SA"/>
        </w:rPr>
        <w:t xml:space="preserve"> acessível através de um IP público através do qual se podem fazer pedidos HTTPS.</w:t>
      </w:r>
    </w:p>
    <w:p w14:paraId="78BDD4E9" w14:textId="77777777" w:rsidR="0063400D" w:rsidRPr="007F0557" w:rsidRDefault="0063400D" w:rsidP="0063400D">
      <w:pPr>
        <w:spacing w:line="360" w:lineRule="auto"/>
        <w:jc w:val="both"/>
        <w:rPr>
          <w:lang w:val="pt-PT" w:eastAsia="ar-SA"/>
        </w:rPr>
      </w:pPr>
    </w:p>
    <w:p w14:paraId="461655BB" w14:textId="5345CE3F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DE7748">
        <w:rPr>
          <w:b/>
          <w:bCs/>
          <w:lang w:val="pt-PT" w:eastAsia="ar-SA"/>
        </w:rPr>
        <w:t>RNF-05 –</w:t>
      </w:r>
      <w:r>
        <w:t xml:space="preserve"> </w:t>
      </w:r>
      <w:r w:rsidRPr="00DE7748">
        <w:rPr>
          <w:b/>
          <w:bCs/>
        </w:rPr>
        <w:t>Escalabilidade</w:t>
      </w:r>
      <w:r w:rsidR="007F0557">
        <w:rPr>
          <w:b/>
          <w:bCs/>
          <w:lang w:val="pt-PT" w:eastAsia="ar-SA"/>
        </w:rPr>
        <w:t xml:space="preserve">: </w:t>
      </w:r>
      <w:r w:rsidR="007F0557" w:rsidRPr="007F0557">
        <w:rPr>
          <w:lang w:val="pt-PT" w:eastAsia="ar-SA"/>
        </w:rPr>
        <w:t>O sistema deve ter uma capacidade ajustável para atendimento de pedidos.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Pode ser horizontal através da inclusão de mais nós e/ou vertical através de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adicionar mais recursos aos nós existentes.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A escalabilidade horizontal deve contar com balanceamento de carga.</w:t>
      </w:r>
    </w:p>
    <w:p w14:paraId="34FC98D0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61E3C8DD" w14:textId="0FAAEC8E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Pr="0063400D">
        <w:rPr>
          <w:color w:val="70AD47" w:themeColor="accent6"/>
          <w:lang w:val="pt-PT" w:eastAsia="ar-SA"/>
        </w:rPr>
        <w:t>Concluído</w:t>
      </w:r>
    </w:p>
    <w:p w14:paraId="7A9DAFA2" w14:textId="5EF6BC20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4C4135">
        <w:rPr>
          <w:lang w:val="pt-PT" w:eastAsia="ar-SA"/>
        </w:rPr>
        <w:t>70%</w:t>
      </w:r>
    </w:p>
    <w:p w14:paraId="0E67C288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3D9E8571" w14:textId="29F09DC1" w:rsidR="0063400D" w:rsidRDefault="004C4135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O atendimento de pedidos aos </w:t>
      </w:r>
      <w:r w:rsidRPr="00EB5C88">
        <w:rPr>
          <w:b/>
          <w:bCs/>
          <w:i/>
          <w:iCs/>
          <w:lang w:val="pt-PT" w:eastAsia="ar-SA"/>
        </w:rPr>
        <w:t>servidores web</w:t>
      </w:r>
      <w:r>
        <w:rPr>
          <w:lang w:val="pt-PT" w:eastAsia="ar-SA"/>
        </w:rPr>
        <w:t xml:space="preserve"> é feito através de </w:t>
      </w:r>
      <w:r w:rsidRPr="00EB5C88">
        <w:rPr>
          <w:b/>
          <w:bCs/>
          <w:lang w:val="pt-PT" w:eastAsia="ar-SA"/>
        </w:rPr>
        <w:t>balanceadores de carga</w:t>
      </w:r>
      <w:r>
        <w:rPr>
          <w:lang w:val="pt-PT" w:eastAsia="ar-SA"/>
        </w:rPr>
        <w:t xml:space="preserve">, que através do algoritmo </w:t>
      </w:r>
      <w:r w:rsidRPr="00EB5C88">
        <w:rPr>
          <w:b/>
          <w:bCs/>
          <w:lang w:val="pt-PT" w:eastAsia="ar-SA"/>
        </w:rPr>
        <w:t>leastconn</w:t>
      </w:r>
      <w:r>
        <w:rPr>
          <w:lang w:val="pt-PT" w:eastAsia="ar-SA"/>
        </w:rPr>
        <w:t xml:space="preserve"> redirecionam os pedidos </w:t>
      </w:r>
      <w:r w:rsidRPr="00EB5C88">
        <w:rPr>
          <w:lang w:val="pt-PT" w:eastAsia="ar-SA"/>
        </w:rPr>
        <w:t>HTTPS</w:t>
      </w:r>
      <w:r>
        <w:rPr>
          <w:lang w:val="pt-PT" w:eastAsia="ar-SA"/>
        </w:rPr>
        <w:t xml:space="preserve"> sob HTTP</w:t>
      </w:r>
      <w:r w:rsidR="005D4FB0">
        <w:rPr>
          <w:lang w:val="pt-PT" w:eastAsia="ar-SA"/>
        </w:rPr>
        <w:t>;</w:t>
      </w:r>
    </w:p>
    <w:p w14:paraId="05721613" w14:textId="5FDDCA6B" w:rsidR="0063400D" w:rsidRDefault="004C4135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O atendimento de pedidos das </w:t>
      </w:r>
      <w:r w:rsidRPr="00EB5C88">
        <w:rPr>
          <w:b/>
          <w:bCs/>
          <w:i/>
          <w:iCs/>
          <w:lang w:val="pt-PT" w:eastAsia="ar-SA"/>
        </w:rPr>
        <w:t>APIs</w:t>
      </w:r>
      <w:r>
        <w:rPr>
          <w:lang w:val="pt-PT" w:eastAsia="ar-SA"/>
        </w:rPr>
        <w:t xml:space="preserve"> é feito através de </w:t>
      </w:r>
      <w:r w:rsidRPr="00EB5C88">
        <w:rPr>
          <w:b/>
          <w:bCs/>
          <w:lang w:val="pt-PT" w:eastAsia="ar-SA"/>
        </w:rPr>
        <w:t>balanceadores de carga</w:t>
      </w:r>
      <w:r>
        <w:rPr>
          <w:lang w:val="pt-PT" w:eastAsia="ar-SA"/>
        </w:rPr>
        <w:t xml:space="preserve">, que através do algoritmo </w:t>
      </w:r>
      <w:r w:rsidRPr="00EB5C88">
        <w:rPr>
          <w:b/>
          <w:bCs/>
          <w:i/>
          <w:iCs/>
          <w:lang w:val="pt-PT" w:eastAsia="ar-SA"/>
        </w:rPr>
        <w:t>leastconn</w:t>
      </w:r>
      <w:r>
        <w:rPr>
          <w:lang w:val="pt-PT" w:eastAsia="ar-SA"/>
        </w:rPr>
        <w:t xml:space="preserve"> redirecionam os pedidos HTTP dos servidores web</w:t>
      </w:r>
      <w:r w:rsidR="005D4FB0">
        <w:rPr>
          <w:lang w:val="pt-PT" w:eastAsia="ar-SA"/>
        </w:rPr>
        <w:t>;</w:t>
      </w:r>
    </w:p>
    <w:p w14:paraId="4599824E" w14:textId="77A009FA" w:rsidR="004C4135" w:rsidRDefault="004C4135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São instanciadas, inicialmente, </w:t>
      </w:r>
      <w:r w:rsidRPr="00EB5C88">
        <w:rPr>
          <w:b/>
          <w:bCs/>
          <w:lang w:val="pt-PT" w:eastAsia="ar-SA"/>
        </w:rPr>
        <w:t>2</w:t>
      </w:r>
      <w:r>
        <w:rPr>
          <w:lang w:val="pt-PT" w:eastAsia="ar-SA"/>
        </w:rPr>
        <w:t xml:space="preserve"> máquinas virtuais para os balanceadores de carga dos </w:t>
      </w:r>
      <w:r>
        <w:rPr>
          <w:lang w:val="pt-PT" w:eastAsia="ar-SA"/>
        </w:rPr>
        <w:lastRenderedPageBreak/>
        <w:t xml:space="preserve">servidores web, </w:t>
      </w:r>
      <w:r w:rsidRPr="00EB5C88">
        <w:rPr>
          <w:b/>
          <w:bCs/>
          <w:lang w:val="pt-PT" w:eastAsia="ar-SA"/>
        </w:rPr>
        <w:t>2</w:t>
      </w:r>
      <w:r>
        <w:rPr>
          <w:lang w:val="pt-PT" w:eastAsia="ar-SA"/>
        </w:rPr>
        <w:t xml:space="preserve"> máquinas para os servidores web, </w:t>
      </w:r>
      <w:r w:rsidRPr="00EB5C88">
        <w:rPr>
          <w:b/>
          <w:bCs/>
          <w:lang w:val="pt-PT" w:eastAsia="ar-SA"/>
        </w:rPr>
        <w:t>2</w:t>
      </w:r>
      <w:r>
        <w:rPr>
          <w:lang w:val="pt-PT" w:eastAsia="ar-SA"/>
        </w:rPr>
        <w:t xml:space="preserve"> para os balanceadores de carga da APIs, </w:t>
      </w:r>
      <w:r w:rsidRPr="00EB5C88">
        <w:rPr>
          <w:b/>
          <w:bCs/>
          <w:lang w:val="pt-PT" w:eastAsia="ar-SA"/>
        </w:rPr>
        <w:t>2</w:t>
      </w:r>
      <w:r>
        <w:rPr>
          <w:lang w:val="pt-PT" w:eastAsia="ar-SA"/>
        </w:rPr>
        <w:t xml:space="preserve"> para as APIs e </w:t>
      </w:r>
      <w:r w:rsidRPr="00EB5C88">
        <w:rPr>
          <w:b/>
          <w:bCs/>
          <w:lang w:val="pt-PT" w:eastAsia="ar-SA"/>
        </w:rPr>
        <w:t>2</w:t>
      </w:r>
      <w:r>
        <w:rPr>
          <w:lang w:val="pt-PT" w:eastAsia="ar-SA"/>
        </w:rPr>
        <w:t xml:space="preserve"> para as bases de dados</w:t>
      </w:r>
      <w:r w:rsidR="005D4FB0">
        <w:rPr>
          <w:lang w:val="pt-PT" w:eastAsia="ar-SA"/>
        </w:rPr>
        <w:t>;</w:t>
      </w:r>
    </w:p>
    <w:p w14:paraId="361CEB2E" w14:textId="533EE295" w:rsidR="004C4135" w:rsidRDefault="004C4135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 máquinas dos servidores foram reconfiguradas para melhor suportar as necessidades de computação do projeto.</w:t>
      </w:r>
    </w:p>
    <w:p w14:paraId="04C57819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em falta:</w:t>
      </w:r>
    </w:p>
    <w:p w14:paraId="269D1C78" w14:textId="6127E9BD" w:rsidR="0063400D" w:rsidRPr="0063400D" w:rsidRDefault="004C4135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Utilização de </w:t>
      </w:r>
      <w:r w:rsidRPr="00EB5C88">
        <w:rPr>
          <w:i/>
          <w:iCs/>
          <w:lang w:val="pt-PT" w:eastAsia="ar-SA"/>
        </w:rPr>
        <w:t>scripts</w:t>
      </w:r>
      <w:r>
        <w:rPr>
          <w:lang w:val="pt-PT" w:eastAsia="ar-SA"/>
        </w:rPr>
        <w:t xml:space="preserve"> para a criação/remoção de máquinas conforme a necessidade do sistema.</w:t>
      </w:r>
    </w:p>
    <w:p w14:paraId="7DF89FC5" w14:textId="77777777" w:rsidR="0063400D" w:rsidRPr="007F0557" w:rsidRDefault="0063400D" w:rsidP="0063400D">
      <w:pPr>
        <w:spacing w:line="360" w:lineRule="auto"/>
        <w:jc w:val="both"/>
        <w:rPr>
          <w:lang w:val="pt-PT"/>
        </w:rPr>
      </w:pPr>
    </w:p>
    <w:p w14:paraId="042A3609" w14:textId="16B450E7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0928D4">
        <w:rPr>
          <w:b/>
          <w:bCs/>
          <w:lang w:val="pt-PT" w:eastAsia="ar-SA"/>
        </w:rPr>
        <w:t>RNF-06 – Elasticidade</w:t>
      </w:r>
      <w:r w:rsidR="007F0557" w:rsidRPr="000928D4">
        <w:rPr>
          <w:b/>
          <w:bCs/>
          <w:lang w:val="pt-PT" w:eastAsia="ar-SA"/>
        </w:rPr>
        <w:t xml:space="preserve">: </w:t>
      </w:r>
      <w:r w:rsidR="007F0557" w:rsidRPr="000928D4">
        <w:rPr>
          <w:lang w:val="pt-PT" w:eastAsia="ar-SA"/>
        </w:rPr>
        <w:t>É desejável que o sistema possua capacidade de elasticidade. Embora este não se</w:t>
      </w:r>
      <w:r w:rsidR="00697A9A" w:rsidRPr="000928D4">
        <w:rPr>
          <w:lang w:val="pt-PT" w:eastAsia="ar-SA"/>
        </w:rPr>
        <w:t>j</w:t>
      </w:r>
      <w:r w:rsidR="007F0557" w:rsidRPr="000928D4">
        <w:rPr>
          <w:lang w:val="pt-PT" w:eastAsia="ar-SA"/>
        </w:rPr>
        <w:t>a um requisito obrigatório para o projeto, será valorizado na</w:t>
      </w:r>
      <w:r w:rsidR="0063400D" w:rsidRPr="000928D4">
        <w:rPr>
          <w:lang w:val="pt-PT" w:eastAsia="ar-SA"/>
        </w:rPr>
        <w:t xml:space="preserve"> </w:t>
      </w:r>
      <w:r w:rsidR="007F0557" w:rsidRPr="000928D4">
        <w:rPr>
          <w:lang w:val="pt-PT" w:eastAsia="ar-SA"/>
        </w:rPr>
        <w:t>avaliação</w:t>
      </w:r>
    </w:p>
    <w:p w14:paraId="027D1D6C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6267A520" w14:textId="33DFBFD7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>
        <w:rPr>
          <w:color w:val="FF0000"/>
          <w:lang w:val="pt-PT" w:eastAsia="ar-SA"/>
        </w:rPr>
        <w:t>Não desenvolvido</w:t>
      </w:r>
    </w:p>
    <w:p w14:paraId="075287A3" w14:textId="77777777" w:rsidR="0063400D" w:rsidRPr="00DE7748" w:rsidRDefault="0063400D" w:rsidP="0063400D">
      <w:pPr>
        <w:spacing w:line="360" w:lineRule="auto"/>
        <w:jc w:val="both"/>
        <w:rPr>
          <w:b/>
          <w:bCs/>
          <w:lang w:val="pt-PT" w:eastAsia="ar-SA"/>
        </w:rPr>
      </w:pPr>
    </w:p>
    <w:p w14:paraId="02354E90" w14:textId="1E906A63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DE7748">
        <w:rPr>
          <w:b/>
          <w:bCs/>
          <w:lang w:val="pt-PT" w:eastAsia="ar-SA"/>
        </w:rPr>
        <w:t>RNF-07 – Tolerância a faltas</w:t>
      </w:r>
      <w:r w:rsidR="007F0557">
        <w:rPr>
          <w:b/>
          <w:bCs/>
          <w:lang w:val="pt-PT" w:eastAsia="ar-SA"/>
        </w:rPr>
        <w:t xml:space="preserve">: </w:t>
      </w:r>
      <w:r w:rsidR="007F0557" w:rsidRPr="007F0557">
        <w:rPr>
          <w:lang w:val="pt-PT" w:eastAsia="ar-SA"/>
        </w:rPr>
        <w:t>O sistema deve tolerar a falha de qualquer dos seus componentes, através de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principalmente oferecer redundância ativa.</w:t>
      </w:r>
    </w:p>
    <w:p w14:paraId="30BD9A7D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52138FC7" w14:textId="41622612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Pr="0063400D">
        <w:rPr>
          <w:color w:val="70AD47" w:themeColor="accent6"/>
          <w:lang w:val="pt-PT" w:eastAsia="ar-SA"/>
        </w:rPr>
        <w:t>Concluído</w:t>
      </w:r>
    </w:p>
    <w:p w14:paraId="537F983D" w14:textId="6EC1C8D9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5D4FB0">
        <w:rPr>
          <w:lang w:val="pt-PT" w:eastAsia="ar-SA"/>
        </w:rPr>
        <w:t>100</w:t>
      </w:r>
      <w:r>
        <w:rPr>
          <w:lang w:val="pt-PT" w:eastAsia="ar-SA"/>
        </w:rPr>
        <w:t>%</w:t>
      </w:r>
    </w:p>
    <w:p w14:paraId="61004FEC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640702EC" w14:textId="599F7585" w:rsidR="0063400D" w:rsidRDefault="005D4FB0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É utilizada redundância </w:t>
      </w:r>
      <w:r w:rsidRPr="00EB5C88">
        <w:rPr>
          <w:b/>
          <w:bCs/>
          <w:lang w:val="pt-PT" w:eastAsia="ar-SA"/>
        </w:rPr>
        <w:t>ativa-passiva</w:t>
      </w:r>
      <w:r>
        <w:rPr>
          <w:lang w:val="pt-PT" w:eastAsia="ar-SA"/>
        </w:rPr>
        <w:t xml:space="preserve"> </w:t>
      </w:r>
      <w:r w:rsidR="000928D4">
        <w:rPr>
          <w:lang w:val="pt-PT" w:eastAsia="ar-SA"/>
        </w:rPr>
        <w:t>no</w:t>
      </w:r>
      <w:r>
        <w:rPr>
          <w:lang w:val="pt-PT" w:eastAsia="ar-SA"/>
        </w:rPr>
        <w:t xml:space="preserve"> </w:t>
      </w:r>
      <w:r>
        <w:rPr>
          <w:i/>
          <w:iCs/>
          <w:lang w:val="pt-PT" w:eastAsia="ar-SA"/>
        </w:rPr>
        <w:t>cluster</w:t>
      </w:r>
      <w:r>
        <w:rPr>
          <w:lang w:val="pt-PT" w:eastAsia="ar-SA"/>
        </w:rPr>
        <w:t xml:space="preserve"> de balanceadores de carga. Através do </w:t>
      </w:r>
      <w:r w:rsidRPr="00EB5C88">
        <w:rPr>
          <w:b/>
          <w:bCs/>
          <w:i/>
          <w:iCs/>
          <w:lang w:val="pt-PT" w:eastAsia="ar-SA"/>
        </w:rPr>
        <w:t>keepalived</w:t>
      </w:r>
      <w:r>
        <w:rPr>
          <w:lang w:val="pt-PT" w:eastAsia="ar-SA"/>
        </w:rPr>
        <w:t xml:space="preserve">, a máquina de reserva assume funções caso a primeira falhe, e </w:t>
      </w:r>
      <w:r w:rsidR="00B924B9">
        <w:rPr>
          <w:lang w:val="pt-PT" w:eastAsia="ar-SA"/>
        </w:rPr>
        <w:t>vice-versa</w:t>
      </w:r>
      <w:r w:rsidR="00EB5C88">
        <w:rPr>
          <w:lang w:val="pt-PT" w:eastAsia="ar-SA"/>
        </w:rPr>
        <w:t>;</w:t>
      </w:r>
    </w:p>
    <w:p w14:paraId="2D6B2348" w14:textId="4C4276C6" w:rsidR="0063400D" w:rsidRDefault="005D4FB0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É utilizada redundância </w:t>
      </w:r>
      <w:r w:rsidRPr="00EB5C88">
        <w:rPr>
          <w:b/>
          <w:bCs/>
          <w:lang w:val="pt-PT" w:eastAsia="ar-SA"/>
        </w:rPr>
        <w:t>ativa-ativa</w:t>
      </w:r>
      <w:r>
        <w:rPr>
          <w:lang w:val="pt-PT" w:eastAsia="ar-SA"/>
        </w:rPr>
        <w:t xml:space="preserve"> nas instâncias das bases de dados. Através da replicação do </w:t>
      </w:r>
      <w:r w:rsidRPr="00EB5C88">
        <w:rPr>
          <w:b/>
          <w:bCs/>
          <w:lang w:val="pt-PT" w:eastAsia="ar-SA"/>
        </w:rPr>
        <w:t>PostgreSQL</w:t>
      </w:r>
      <w:r>
        <w:rPr>
          <w:lang w:val="pt-PT" w:eastAsia="ar-SA"/>
        </w:rPr>
        <w:t xml:space="preserve">, a máquina secundária regista todas as </w:t>
      </w:r>
      <w:r w:rsidR="00B924B9">
        <w:rPr>
          <w:lang w:val="pt-PT" w:eastAsia="ar-SA"/>
        </w:rPr>
        <w:t>alterações feitas à primeira.</w:t>
      </w:r>
    </w:p>
    <w:p w14:paraId="645C1088" w14:textId="77777777" w:rsidR="00EB5C88" w:rsidRPr="00697A9A" w:rsidRDefault="00EB5C88" w:rsidP="00697A9A">
      <w:pPr>
        <w:spacing w:line="360" w:lineRule="auto"/>
        <w:jc w:val="both"/>
        <w:rPr>
          <w:lang w:val="pt-PT" w:eastAsia="ar-SA"/>
        </w:rPr>
      </w:pPr>
    </w:p>
    <w:p w14:paraId="5966F334" w14:textId="254E21D9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DE7748">
        <w:rPr>
          <w:b/>
          <w:bCs/>
          <w:lang w:val="pt-PT" w:eastAsia="ar-SA"/>
        </w:rPr>
        <w:t>RNF-08 – Disponibilidade</w:t>
      </w:r>
      <w:r w:rsidR="007F0557">
        <w:rPr>
          <w:b/>
          <w:bCs/>
          <w:lang w:val="pt-PT" w:eastAsia="ar-SA"/>
        </w:rPr>
        <w:t xml:space="preserve">: </w:t>
      </w:r>
      <w:r w:rsidR="007F0557" w:rsidRPr="007F0557">
        <w:rPr>
          <w:lang w:val="pt-PT" w:eastAsia="ar-SA"/>
        </w:rPr>
        <w:t>O sistema deve responder a qualquer pedido dentro de um tempo razoável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pré-definido.</w:t>
      </w:r>
    </w:p>
    <w:p w14:paraId="46D9867D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5D8CFF36" w14:textId="2617D8E5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>
        <w:rPr>
          <w:color w:val="00B0F0"/>
          <w:lang w:val="pt-PT" w:eastAsia="ar-SA"/>
        </w:rPr>
        <w:t>Em desenvolvimento</w:t>
      </w:r>
    </w:p>
    <w:p w14:paraId="052794FC" w14:textId="5EB3EE8B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2D5FA8">
        <w:rPr>
          <w:lang w:val="pt-PT" w:eastAsia="ar-SA"/>
        </w:rPr>
        <w:t>50</w:t>
      </w:r>
      <w:r>
        <w:rPr>
          <w:lang w:val="pt-PT" w:eastAsia="ar-SA"/>
        </w:rPr>
        <w:t>%</w:t>
      </w:r>
    </w:p>
    <w:p w14:paraId="5A8B3D45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2ABA62F9" w14:textId="4EB0DAB6" w:rsidR="0063400D" w:rsidRDefault="00B924B9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Foram definidas </w:t>
      </w:r>
      <w:r w:rsidRPr="00EB5C88">
        <w:rPr>
          <w:b/>
          <w:bCs/>
          <w:lang w:val="pt-PT" w:eastAsia="ar-SA"/>
        </w:rPr>
        <w:t>métricas</w:t>
      </w:r>
      <w:r>
        <w:rPr>
          <w:lang w:val="pt-PT" w:eastAsia="ar-SA"/>
        </w:rPr>
        <w:t xml:space="preserve"> para tempos de resposta razoáveis, da API, do servidor e da base de dados</w:t>
      </w:r>
      <w:r w:rsidR="00EB5C88">
        <w:rPr>
          <w:lang w:val="pt-PT" w:eastAsia="ar-SA"/>
        </w:rPr>
        <w:t>;</w:t>
      </w:r>
    </w:p>
    <w:p w14:paraId="4B73BB4E" w14:textId="4B35733A" w:rsidR="0063400D" w:rsidRDefault="00B924B9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O sistema foi construído utilizando principalmente comunicação por </w:t>
      </w:r>
      <w:r w:rsidRPr="00EB5C88">
        <w:rPr>
          <w:b/>
          <w:bCs/>
          <w:lang w:val="pt-PT" w:eastAsia="ar-SA"/>
        </w:rPr>
        <w:t>redes internas</w:t>
      </w:r>
      <w:r>
        <w:rPr>
          <w:lang w:val="pt-PT" w:eastAsia="ar-SA"/>
        </w:rPr>
        <w:t>, para melhor</w:t>
      </w:r>
      <w:r w:rsidR="00345BF9">
        <w:rPr>
          <w:lang w:val="pt-PT" w:eastAsia="ar-SA"/>
        </w:rPr>
        <w:t>ar a</w:t>
      </w:r>
      <w:r>
        <w:rPr>
          <w:lang w:val="pt-PT" w:eastAsia="ar-SA"/>
        </w:rPr>
        <w:t xml:space="preserve"> performance e </w:t>
      </w:r>
      <w:r w:rsidR="00345BF9">
        <w:rPr>
          <w:b/>
          <w:bCs/>
          <w:lang w:val="pt-PT" w:eastAsia="ar-SA"/>
        </w:rPr>
        <w:t>diminuir a</w:t>
      </w:r>
      <w:r w:rsidRPr="00EB5C88">
        <w:rPr>
          <w:b/>
          <w:bCs/>
          <w:lang w:val="pt-PT" w:eastAsia="ar-SA"/>
        </w:rPr>
        <w:t xml:space="preserve"> latência</w:t>
      </w:r>
      <w:r>
        <w:rPr>
          <w:lang w:val="pt-PT" w:eastAsia="ar-SA"/>
        </w:rPr>
        <w:t>.</w:t>
      </w:r>
    </w:p>
    <w:p w14:paraId="59B3111B" w14:textId="7526860C" w:rsidR="000928D4" w:rsidRDefault="000928D4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 métricas foram comparadas com os tempos de referência através de testes individuais ou através do browser</w:t>
      </w:r>
      <w:r w:rsidR="00345BF9">
        <w:rPr>
          <w:lang w:val="pt-PT" w:eastAsia="ar-SA"/>
        </w:rPr>
        <w:t xml:space="preserve">, por exemplo, verificando os logs das máquinas virtuais ou a consola na </w:t>
      </w:r>
      <w:r w:rsidR="00345BF9">
        <w:rPr>
          <w:lang w:val="pt-PT" w:eastAsia="ar-SA"/>
        </w:rPr>
        <w:lastRenderedPageBreak/>
        <w:t>secção de rede</w:t>
      </w:r>
      <w:r>
        <w:rPr>
          <w:lang w:val="pt-PT" w:eastAsia="ar-SA"/>
        </w:rPr>
        <w:t>.</w:t>
      </w:r>
    </w:p>
    <w:p w14:paraId="31E578CD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em falta:</w:t>
      </w:r>
    </w:p>
    <w:p w14:paraId="4B5825AA" w14:textId="27A19A48" w:rsidR="0063400D" w:rsidRPr="0063400D" w:rsidRDefault="00B924B9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Testar o cumprimento das métricas</w:t>
      </w:r>
      <w:r w:rsidR="000928D4">
        <w:rPr>
          <w:lang w:val="pt-PT" w:eastAsia="ar-SA"/>
        </w:rPr>
        <w:t xml:space="preserve"> com o Apache Jmeter</w:t>
      </w:r>
    </w:p>
    <w:p w14:paraId="1550D779" w14:textId="77777777" w:rsidR="0063400D" w:rsidRPr="007F0557" w:rsidRDefault="0063400D" w:rsidP="0063400D">
      <w:pPr>
        <w:spacing w:line="360" w:lineRule="auto"/>
        <w:jc w:val="both"/>
        <w:rPr>
          <w:lang w:val="pt-PT" w:eastAsia="ar-SA"/>
        </w:rPr>
      </w:pPr>
    </w:p>
    <w:p w14:paraId="03692298" w14:textId="7BB0D48D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0928D4">
        <w:rPr>
          <w:b/>
          <w:bCs/>
          <w:color w:val="000000" w:themeColor="text1"/>
          <w:highlight w:val="green"/>
          <w:lang w:val="pt-PT" w:eastAsia="ar-SA"/>
        </w:rPr>
        <w:t>RNF-09 – Tempo de resposta e desempenho</w:t>
      </w:r>
      <w:r w:rsidR="007F0557" w:rsidRPr="000928D4">
        <w:rPr>
          <w:b/>
          <w:bCs/>
          <w:color w:val="000000" w:themeColor="text1"/>
          <w:highlight w:val="green"/>
          <w:lang w:val="pt-PT" w:eastAsia="ar-SA"/>
        </w:rPr>
        <w:t xml:space="preserve">: </w:t>
      </w:r>
      <w:r w:rsidR="007F0557" w:rsidRPr="000928D4">
        <w:rPr>
          <w:color w:val="000000" w:themeColor="text1"/>
          <w:highlight w:val="green"/>
          <w:lang w:val="pt-PT" w:eastAsia="ar-SA"/>
        </w:rPr>
        <w:t>O sistema deve ter um tempo de resposta e um desempenho adequados à expectativa dos utilizadores</w:t>
      </w:r>
      <w:r w:rsidR="007F0557" w:rsidRPr="007F0557">
        <w:rPr>
          <w:lang w:val="pt-PT" w:eastAsia="ar-SA"/>
        </w:rPr>
        <w:t>.</w:t>
      </w:r>
    </w:p>
    <w:p w14:paraId="585A4070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7360E122" w14:textId="512101D9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="00F05B80" w:rsidRPr="0063400D">
        <w:rPr>
          <w:color w:val="70AD47" w:themeColor="accent6"/>
          <w:lang w:val="pt-PT" w:eastAsia="ar-SA"/>
        </w:rPr>
        <w:t>Concluído</w:t>
      </w:r>
    </w:p>
    <w:p w14:paraId="66A9C3DC" w14:textId="16CCB184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F05B80">
        <w:rPr>
          <w:lang w:val="pt-PT" w:eastAsia="ar-SA"/>
        </w:rPr>
        <w:t>10</w:t>
      </w:r>
      <w:r w:rsidR="00E60146">
        <w:rPr>
          <w:lang w:val="pt-PT" w:eastAsia="ar-SA"/>
        </w:rPr>
        <w:t>0</w:t>
      </w:r>
      <w:r>
        <w:rPr>
          <w:lang w:val="pt-PT" w:eastAsia="ar-SA"/>
        </w:rPr>
        <w:t>%</w:t>
      </w:r>
    </w:p>
    <w:p w14:paraId="19CBBCD8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1C87DFAE" w14:textId="1ECA79F8" w:rsidR="0063400D" w:rsidRDefault="00B924B9" w:rsidP="00B924B9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Foram definidos valores de referência em comparação com websites</w:t>
      </w:r>
      <w:r w:rsidR="00EB5C88">
        <w:rPr>
          <w:lang w:val="pt-PT" w:eastAsia="ar-SA"/>
        </w:rPr>
        <w:t xml:space="preserve"> de referência, por exemplo</w:t>
      </w:r>
      <w:r>
        <w:rPr>
          <w:lang w:val="pt-PT" w:eastAsia="ar-SA"/>
        </w:rPr>
        <w:t xml:space="preserve"> de </w:t>
      </w:r>
      <w:r w:rsidR="00EB5C88">
        <w:rPr>
          <w:lang w:val="pt-PT" w:eastAsia="ar-SA"/>
        </w:rPr>
        <w:t>serviço semelhantes ou de acesso recorrente por parte dos utilizadores</w:t>
      </w:r>
      <w:r>
        <w:rPr>
          <w:lang w:val="pt-PT" w:eastAsia="ar-SA"/>
        </w:rPr>
        <w:t>, além dos valores referidos no RNF-08</w:t>
      </w:r>
      <w:r w:rsidR="000928D4">
        <w:rPr>
          <w:lang w:val="pt-PT" w:eastAsia="ar-SA"/>
        </w:rPr>
        <w:t>.</w:t>
      </w:r>
    </w:p>
    <w:p w14:paraId="7F5249E7" w14:textId="45C6800F" w:rsidR="00F05B80" w:rsidRPr="0063400D" w:rsidRDefault="00F05B80" w:rsidP="00F05B80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Foram feitos</w:t>
      </w:r>
      <w:r>
        <w:rPr>
          <w:lang w:val="pt-PT" w:eastAsia="ar-SA"/>
        </w:rPr>
        <w:t xml:space="preserve"> testes com utilizadores para a averiguar o desempenho e como se compara às expectativas dos utilizadores.</w:t>
      </w:r>
    </w:p>
    <w:p w14:paraId="01ED3078" w14:textId="77777777" w:rsidR="0063400D" w:rsidRPr="007F0557" w:rsidRDefault="0063400D" w:rsidP="0063400D">
      <w:pPr>
        <w:spacing w:line="360" w:lineRule="auto"/>
        <w:jc w:val="both"/>
        <w:rPr>
          <w:lang w:val="pt-PT" w:eastAsia="ar-SA"/>
        </w:rPr>
      </w:pPr>
    </w:p>
    <w:p w14:paraId="01A239CC" w14:textId="49D71DEF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DE7748">
        <w:rPr>
          <w:b/>
          <w:bCs/>
          <w:lang w:val="pt-PT" w:eastAsia="ar-SA"/>
        </w:rPr>
        <w:t>RNF-10 – Nome de domínio</w:t>
      </w:r>
      <w:r w:rsidR="007F0557">
        <w:rPr>
          <w:b/>
          <w:bCs/>
          <w:lang w:val="pt-PT" w:eastAsia="ar-SA"/>
        </w:rPr>
        <w:t xml:space="preserve">: </w:t>
      </w:r>
      <w:r w:rsidR="007F0557" w:rsidRPr="007F0557">
        <w:rPr>
          <w:lang w:val="pt-PT" w:eastAsia="ar-SA"/>
        </w:rPr>
        <w:t>Deve ser criado e registado um nome de domínio para obtenção do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certificado.</w:t>
      </w:r>
      <w:r w:rsidR="007F0557">
        <w:rPr>
          <w:lang w:val="pt-PT" w:eastAsia="ar-SA"/>
        </w:rPr>
        <w:t xml:space="preserve"> </w:t>
      </w:r>
    </w:p>
    <w:p w14:paraId="1D744B0B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479000E1" w14:textId="13A475F1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Pr="0063400D">
        <w:rPr>
          <w:color w:val="70AD47" w:themeColor="accent6"/>
          <w:lang w:val="pt-PT" w:eastAsia="ar-SA"/>
        </w:rPr>
        <w:t>Concluído</w:t>
      </w:r>
    </w:p>
    <w:p w14:paraId="7A7E934C" w14:textId="3EF68DA3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E60146">
        <w:rPr>
          <w:lang w:val="pt-PT" w:eastAsia="ar-SA"/>
        </w:rPr>
        <w:t>100</w:t>
      </w:r>
      <w:r>
        <w:rPr>
          <w:lang w:val="pt-PT" w:eastAsia="ar-SA"/>
        </w:rPr>
        <w:t>%</w:t>
      </w:r>
    </w:p>
    <w:p w14:paraId="64E5D4ED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14DD1CB0" w14:textId="5989DD37" w:rsidR="0063400D" w:rsidRDefault="00E60146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Foi registado o domínio </w:t>
      </w:r>
      <w:r w:rsidRPr="00AC31BA">
        <w:rPr>
          <w:b/>
          <w:bCs/>
          <w:lang w:val="pt-PT" w:eastAsia="ar-SA"/>
        </w:rPr>
        <w:t>tesourosperdidos.me</w:t>
      </w:r>
      <w:r>
        <w:rPr>
          <w:lang w:val="pt-PT" w:eastAsia="ar-SA"/>
        </w:rPr>
        <w:t xml:space="preserve">, através da plataforma </w:t>
      </w:r>
      <w:r w:rsidRPr="00AC31BA">
        <w:rPr>
          <w:b/>
          <w:bCs/>
          <w:lang w:val="pt-PT" w:eastAsia="ar-SA"/>
        </w:rPr>
        <w:t>amen.pt</w:t>
      </w:r>
      <w:r>
        <w:rPr>
          <w:lang w:val="pt-PT" w:eastAsia="ar-SA"/>
        </w:rPr>
        <w:t>, e de forma gratuita</w:t>
      </w:r>
      <w:r w:rsidR="000928D4">
        <w:rPr>
          <w:lang w:val="pt-PT" w:eastAsia="ar-SA"/>
        </w:rPr>
        <w:t>.</w:t>
      </w:r>
    </w:p>
    <w:p w14:paraId="26710998" w14:textId="77777777" w:rsidR="000928D4" w:rsidRPr="00E60146" w:rsidRDefault="000928D4" w:rsidP="000928D4">
      <w:pPr>
        <w:pStyle w:val="PargrafodaLista"/>
        <w:spacing w:line="360" w:lineRule="auto"/>
        <w:jc w:val="both"/>
        <w:rPr>
          <w:lang w:val="pt-PT" w:eastAsia="ar-SA"/>
        </w:rPr>
      </w:pPr>
    </w:p>
    <w:p w14:paraId="4DCDB18C" w14:textId="5CA42547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DE7748">
        <w:rPr>
          <w:b/>
          <w:bCs/>
          <w:lang w:val="pt-PT" w:eastAsia="ar-SA"/>
        </w:rPr>
        <w:t xml:space="preserve">RNF-11 – Segurança </w:t>
      </w:r>
      <w:r>
        <w:rPr>
          <w:b/>
          <w:bCs/>
          <w:lang w:val="pt-PT" w:eastAsia="ar-SA"/>
        </w:rPr>
        <w:t>–</w:t>
      </w:r>
      <w:r w:rsidRPr="00DE7748">
        <w:rPr>
          <w:b/>
          <w:bCs/>
          <w:lang w:val="pt-PT" w:eastAsia="ar-SA"/>
        </w:rPr>
        <w:t xml:space="preserve"> Canais</w:t>
      </w:r>
      <w:r>
        <w:rPr>
          <w:b/>
          <w:bCs/>
          <w:lang w:val="pt-PT" w:eastAsia="ar-SA"/>
        </w:rPr>
        <w:t xml:space="preserve"> </w:t>
      </w:r>
      <w:r w:rsidRPr="00DE7748">
        <w:rPr>
          <w:b/>
          <w:bCs/>
          <w:lang w:val="pt-PT" w:eastAsia="ar-SA"/>
        </w:rPr>
        <w:t>seguros</w:t>
      </w:r>
      <w:r w:rsidR="007F0557">
        <w:rPr>
          <w:b/>
          <w:bCs/>
          <w:lang w:val="pt-PT" w:eastAsia="ar-SA"/>
        </w:rPr>
        <w:t xml:space="preserve">: </w:t>
      </w:r>
      <w:r w:rsidR="007F0557" w:rsidRPr="007F0557">
        <w:rPr>
          <w:lang w:val="pt-PT" w:eastAsia="ar-SA"/>
        </w:rPr>
        <w:t>Obtenção de um certificado.</w:t>
      </w:r>
    </w:p>
    <w:p w14:paraId="01392BA2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67211987" w14:textId="31ECB1DE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Pr="0063400D">
        <w:rPr>
          <w:color w:val="70AD47" w:themeColor="accent6"/>
          <w:lang w:val="pt-PT" w:eastAsia="ar-SA"/>
        </w:rPr>
        <w:t>Concluído</w:t>
      </w:r>
    </w:p>
    <w:p w14:paraId="7BDD4FCB" w14:textId="04A2F67C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E60146">
        <w:rPr>
          <w:lang w:val="pt-PT" w:eastAsia="ar-SA"/>
        </w:rPr>
        <w:t>100</w:t>
      </w:r>
      <w:r>
        <w:rPr>
          <w:lang w:val="pt-PT" w:eastAsia="ar-SA"/>
        </w:rPr>
        <w:t>%</w:t>
      </w:r>
    </w:p>
    <w:p w14:paraId="744B1355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7F3195FE" w14:textId="1C3F8B9B" w:rsidR="0063400D" w:rsidRDefault="00E60146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Foi obtido um certificado para a comunicação direta com os balanceadores de carga, utilizando a ferramenta </w:t>
      </w:r>
      <w:r w:rsidRPr="00AC31BA">
        <w:rPr>
          <w:b/>
          <w:bCs/>
          <w:i/>
          <w:iCs/>
          <w:lang w:val="pt-PT" w:eastAsia="ar-SA"/>
        </w:rPr>
        <w:t>certbot</w:t>
      </w:r>
      <w:r>
        <w:rPr>
          <w:lang w:val="pt-PT" w:eastAsia="ar-SA"/>
        </w:rPr>
        <w:t xml:space="preserve">. </w:t>
      </w:r>
      <w:r w:rsidR="00AC31BA">
        <w:rPr>
          <w:lang w:val="pt-PT" w:eastAsia="ar-SA"/>
        </w:rPr>
        <w:t xml:space="preserve">A autoridade de certificação é a </w:t>
      </w:r>
      <w:r w:rsidR="00AC31BA" w:rsidRPr="00AC31BA">
        <w:rPr>
          <w:i/>
          <w:iCs/>
          <w:lang w:val="pt-PT" w:eastAsia="ar-SA"/>
        </w:rPr>
        <w:t>Let’s encrypt</w:t>
      </w:r>
      <w:r w:rsidR="00AC31BA">
        <w:rPr>
          <w:lang w:val="pt-PT" w:eastAsia="ar-SA"/>
        </w:rPr>
        <w:t>.</w:t>
      </w:r>
    </w:p>
    <w:p w14:paraId="51DAB139" w14:textId="77777777" w:rsidR="0063400D" w:rsidRPr="007F0557" w:rsidRDefault="0063400D" w:rsidP="0063400D">
      <w:pPr>
        <w:spacing w:line="360" w:lineRule="auto"/>
        <w:jc w:val="both"/>
        <w:rPr>
          <w:lang w:val="pt-PT" w:eastAsia="ar-SA"/>
        </w:rPr>
      </w:pPr>
    </w:p>
    <w:p w14:paraId="53B01B88" w14:textId="2036EB43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7F0557">
        <w:rPr>
          <w:b/>
          <w:bCs/>
          <w:lang w:val="pt-PT" w:eastAsia="ar-SA"/>
        </w:rPr>
        <w:lastRenderedPageBreak/>
        <w:t xml:space="preserve">RNF-12 – </w:t>
      </w:r>
      <w:r w:rsidR="007F0557" w:rsidRPr="007F0557">
        <w:rPr>
          <w:b/>
          <w:bCs/>
          <w:lang w:val="pt-PT" w:eastAsia="ar-SA"/>
        </w:rPr>
        <w:t>Segurança –</w:t>
      </w:r>
      <w:r w:rsidR="007F0557">
        <w:rPr>
          <w:b/>
          <w:bCs/>
          <w:lang w:val="pt-PT" w:eastAsia="ar-SA"/>
        </w:rPr>
        <w:t xml:space="preserve"> </w:t>
      </w:r>
      <w:r w:rsidR="007F0557" w:rsidRPr="007F0557">
        <w:rPr>
          <w:b/>
          <w:bCs/>
          <w:lang w:val="pt-PT" w:eastAsia="ar-SA"/>
        </w:rPr>
        <w:t>Autenticação e</w:t>
      </w:r>
      <w:r w:rsidR="007F0557">
        <w:rPr>
          <w:b/>
          <w:bCs/>
          <w:lang w:val="pt-PT" w:eastAsia="ar-SA"/>
        </w:rPr>
        <w:t xml:space="preserve"> </w:t>
      </w:r>
      <w:r w:rsidR="007F0557" w:rsidRPr="007F0557">
        <w:rPr>
          <w:b/>
          <w:bCs/>
          <w:lang w:val="pt-PT" w:eastAsia="ar-SA"/>
        </w:rPr>
        <w:t>autorização</w:t>
      </w:r>
      <w:r w:rsidR="007F0557">
        <w:rPr>
          <w:b/>
          <w:bCs/>
          <w:lang w:val="pt-PT" w:eastAsia="ar-SA"/>
        </w:rPr>
        <w:t xml:space="preserve">: </w:t>
      </w:r>
      <w:r w:rsidR="007F0557" w:rsidRPr="007F0557">
        <w:rPr>
          <w:lang w:val="pt-PT" w:eastAsia="ar-SA"/>
        </w:rPr>
        <w:t xml:space="preserve">O sistema computacional e as redes devem estar </w:t>
      </w:r>
      <w:r w:rsidR="00AC31BA">
        <w:rPr>
          <w:lang w:val="pt-PT" w:eastAsia="ar-SA"/>
        </w:rPr>
        <w:t>cobertos</w:t>
      </w:r>
      <w:r w:rsidR="007F0557" w:rsidRPr="007F0557">
        <w:rPr>
          <w:lang w:val="pt-PT" w:eastAsia="ar-SA"/>
        </w:rPr>
        <w:t xml:space="preserve"> por políticas de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segurança que fazem uso dos mecanismos de proteção adequados de modo a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impedir o acesso não-autorizado a recursos e dados e também impedir a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disrupção do</w:t>
      </w:r>
      <w:r w:rsidR="007F0557">
        <w:rPr>
          <w:lang w:val="pt-PT" w:eastAsia="ar-SA"/>
        </w:rPr>
        <w:t xml:space="preserve"> </w:t>
      </w:r>
      <w:r w:rsidR="007F0557" w:rsidRPr="007F0557">
        <w:rPr>
          <w:lang w:val="pt-PT" w:eastAsia="ar-SA"/>
        </w:rPr>
        <w:t>serviço.</w:t>
      </w:r>
    </w:p>
    <w:p w14:paraId="3434BDF7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1145C979" w14:textId="77777777" w:rsidR="003F0BE2" w:rsidRPr="0063400D" w:rsidRDefault="003F0BE2" w:rsidP="003F0BE2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Pr="0063400D">
        <w:rPr>
          <w:color w:val="70AD47" w:themeColor="accent6"/>
          <w:lang w:val="pt-PT" w:eastAsia="ar-SA"/>
        </w:rPr>
        <w:t>Concluído</w:t>
      </w:r>
    </w:p>
    <w:p w14:paraId="3D4EE539" w14:textId="77777777" w:rsidR="003F0BE2" w:rsidRDefault="003F0BE2" w:rsidP="003F0BE2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Percentagem concluída: 100%</w:t>
      </w:r>
    </w:p>
    <w:p w14:paraId="1A715447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08BADB92" w14:textId="55081DEE" w:rsidR="0063400D" w:rsidRDefault="002858D1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 máquinas virtuais não têm IPs externos diretamente associados, e o acesso ssh é restringido para os administradores do sistema</w:t>
      </w:r>
      <w:r w:rsidR="000928D4">
        <w:rPr>
          <w:lang w:val="pt-PT" w:eastAsia="ar-SA"/>
        </w:rPr>
        <w:t>;</w:t>
      </w:r>
    </w:p>
    <w:p w14:paraId="4CEA4D9B" w14:textId="2B2F0621" w:rsidR="0063400D" w:rsidRDefault="003F0BE2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penas aqueles que configuram máquinas virtuais têm acesso às mesmas.</w:t>
      </w:r>
    </w:p>
    <w:p w14:paraId="2C83FE2F" w14:textId="77777777" w:rsidR="000928D4" w:rsidRPr="000928D4" w:rsidRDefault="000928D4" w:rsidP="000928D4">
      <w:pPr>
        <w:pStyle w:val="PargrafodaLista"/>
        <w:spacing w:line="360" w:lineRule="auto"/>
        <w:jc w:val="both"/>
        <w:rPr>
          <w:lang w:val="pt-PT" w:eastAsia="ar-SA"/>
        </w:rPr>
      </w:pPr>
    </w:p>
    <w:p w14:paraId="2B6690FB" w14:textId="75EC3457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7F0557">
        <w:rPr>
          <w:b/>
          <w:bCs/>
          <w:lang w:val="pt-PT" w:eastAsia="ar-SA"/>
        </w:rPr>
        <w:t xml:space="preserve">RNF-13 – </w:t>
      </w:r>
      <w:r w:rsidR="007F0557" w:rsidRPr="007F0557">
        <w:rPr>
          <w:b/>
          <w:bCs/>
          <w:lang w:val="pt-PT" w:eastAsia="ar-SA"/>
        </w:rPr>
        <w:t>Privacidade</w:t>
      </w:r>
      <w:r w:rsidR="007F0557">
        <w:rPr>
          <w:b/>
          <w:bCs/>
          <w:lang w:val="pt-PT" w:eastAsia="ar-SA"/>
        </w:rPr>
        <w:t>:</w:t>
      </w:r>
      <w:r w:rsidR="0063400D">
        <w:rPr>
          <w:b/>
          <w:bCs/>
          <w:lang w:val="pt-PT" w:eastAsia="ar-SA"/>
        </w:rPr>
        <w:t xml:space="preserve"> </w:t>
      </w:r>
      <w:r w:rsidR="0063400D" w:rsidRPr="0063400D">
        <w:rPr>
          <w:lang w:val="pt-PT" w:eastAsia="ar-SA"/>
        </w:rPr>
        <w:t>O sistema deve estar de acordo com os regulamentos para a privacidade dos dados (RGPD).</w:t>
      </w:r>
    </w:p>
    <w:p w14:paraId="529C352C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18D4B3EB" w14:textId="5D8B325B" w:rsidR="0063400D" w:rsidRPr="005B20C8" w:rsidRDefault="0063400D" w:rsidP="0063400D">
      <w:pPr>
        <w:spacing w:line="360" w:lineRule="auto"/>
        <w:jc w:val="both"/>
        <w:rPr>
          <w:color w:val="70AD47" w:themeColor="accent6"/>
          <w:lang w:val="pt-PT" w:eastAsia="ar-SA"/>
        </w:rPr>
      </w:pPr>
      <w:r>
        <w:rPr>
          <w:lang w:val="pt-PT" w:eastAsia="ar-SA"/>
        </w:rPr>
        <w:t>Estado:</w:t>
      </w:r>
      <w:r w:rsidR="005B20C8">
        <w:rPr>
          <w:color w:val="70AD47" w:themeColor="accent6"/>
          <w:lang w:val="pt-PT" w:eastAsia="ar-SA"/>
        </w:rPr>
        <w:t xml:space="preserve"> </w:t>
      </w:r>
      <w:r w:rsidR="000928D4" w:rsidRPr="0063400D">
        <w:rPr>
          <w:color w:val="70AD47" w:themeColor="accent6"/>
          <w:lang w:val="pt-PT" w:eastAsia="ar-SA"/>
        </w:rPr>
        <w:t>Concluído</w:t>
      </w:r>
    </w:p>
    <w:p w14:paraId="330703D5" w14:textId="258A1F42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0928D4">
        <w:rPr>
          <w:lang w:val="pt-PT" w:eastAsia="ar-SA"/>
        </w:rPr>
        <w:t>100</w:t>
      </w:r>
      <w:r>
        <w:rPr>
          <w:lang w:val="pt-PT" w:eastAsia="ar-SA"/>
        </w:rPr>
        <w:t>%</w:t>
      </w:r>
    </w:p>
    <w:p w14:paraId="2F2AC478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16BFEB04" w14:textId="11D8DED5" w:rsidR="0063400D" w:rsidRDefault="005B20C8" w:rsidP="005B20C8">
      <w:pPr>
        <w:pStyle w:val="PargrafodaLista"/>
        <w:numPr>
          <w:ilvl w:val="0"/>
          <w:numId w:val="5"/>
        </w:numPr>
        <w:spacing w:line="360" w:lineRule="auto"/>
        <w:rPr>
          <w:lang w:val="pt-PT" w:eastAsia="ar-SA"/>
        </w:rPr>
      </w:pPr>
      <w:r>
        <w:rPr>
          <w:lang w:val="pt-PT" w:eastAsia="ar-SA"/>
        </w:rPr>
        <w:t>Foi criada uma página com discriminação do tratamento e recolha dos dados dos utilizadores, de acordo com os princípios do RGPD (</w:t>
      </w:r>
      <w:hyperlink r:id="rId10" w:history="1">
        <w:r w:rsidR="000928D4" w:rsidRPr="007C6269">
          <w:rPr>
            <w:rStyle w:val="Hiperligao"/>
            <w:lang w:val="pt-PT" w:eastAsia="ar-SA"/>
          </w:rPr>
          <w:t>https://en.wikipedia.org/wiki/General_Data_Protection_Regulation</w:t>
        </w:r>
      </w:hyperlink>
      <w:r>
        <w:rPr>
          <w:lang w:val="pt-PT" w:eastAsia="ar-SA"/>
        </w:rPr>
        <w:t>)</w:t>
      </w:r>
      <w:r w:rsidR="000928D4">
        <w:rPr>
          <w:lang w:val="pt-PT" w:eastAsia="ar-SA"/>
        </w:rPr>
        <w:t>;</w:t>
      </w:r>
    </w:p>
    <w:p w14:paraId="5ADEAB82" w14:textId="4966DF91" w:rsidR="0063400D" w:rsidRDefault="000928D4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Foi implementado</w:t>
      </w:r>
      <w:r>
        <w:rPr>
          <w:lang w:val="pt-PT" w:eastAsia="ar-SA"/>
        </w:rPr>
        <w:t xml:space="preserve"> um formulário de consentimento para a recolha e utilização dos dados</w:t>
      </w:r>
      <w:r>
        <w:rPr>
          <w:lang w:val="pt-PT" w:eastAsia="ar-SA"/>
        </w:rPr>
        <w:t>, necessário para o registo dos utilizadores, onde são descritas as políticas de privacidade e recolhas de dados do website.</w:t>
      </w:r>
    </w:p>
    <w:p w14:paraId="0EDF6B51" w14:textId="77777777" w:rsidR="000928D4" w:rsidRPr="000928D4" w:rsidRDefault="000928D4" w:rsidP="000928D4">
      <w:pPr>
        <w:pStyle w:val="PargrafodaLista"/>
        <w:spacing w:line="360" w:lineRule="auto"/>
        <w:jc w:val="both"/>
        <w:rPr>
          <w:lang w:val="pt-PT" w:eastAsia="ar-SA"/>
        </w:rPr>
      </w:pPr>
    </w:p>
    <w:p w14:paraId="14006561" w14:textId="01A0E6FE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7F0557">
        <w:rPr>
          <w:b/>
          <w:bCs/>
          <w:lang w:val="pt-PT" w:eastAsia="ar-SA"/>
        </w:rPr>
        <w:t xml:space="preserve">RNF-14 – </w:t>
      </w:r>
      <w:r w:rsidR="007F0557" w:rsidRPr="007F0557">
        <w:rPr>
          <w:b/>
          <w:bCs/>
          <w:lang w:val="pt-PT" w:eastAsia="ar-SA"/>
        </w:rPr>
        <w:t>Segurança -</w:t>
      </w:r>
      <w:r w:rsidR="007F0557">
        <w:rPr>
          <w:b/>
          <w:bCs/>
          <w:lang w:val="pt-PT" w:eastAsia="ar-SA"/>
        </w:rPr>
        <w:t xml:space="preserve"> </w:t>
      </w:r>
      <w:r w:rsidR="007F0557" w:rsidRPr="007F0557">
        <w:rPr>
          <w:b/>
          <w:bCs/>
          <w:lang w:val="pt-PT" w:eastAsia="ar-SA"/>
        </w:rPr>
        <w:t>Configuração de</w:t>
      </w:r>
      <w:r w:rsidR="007F0557">
        <w:rPr>
          <w:b/>
          <w:bCs/>
          <w:lang w:val="pt-PT" w:eastAsia="ar-SA"/>
        </w:rPr>
        <w:t xml:space="preserve"> </w:t>
      </w:r>
      <w:r w:rsidR="007F0557" w:rsidRPr="007F0557">
        <w:rPr>
          <w:b/>
          <w:bCs/>
          <w:lang w:val="pt-PT" w:eastAsia="ar-SA"/>
        </w:rPr>
        <w:t>firewall</w:t>
      </w:r>
      <w:r w:rsidR="007F0557">
        <w:rPr>
          <w:b/>
          <w:bCs/>
          <w:lang w:val="pt-PT" w:eastAsia="ar-SA"/>
        </w:rPr>
        <w:t>:</w:t>
      </w:r>
      <w:r w:rsidR="0063400D">
        <w:rPr>
          <w:b/>
          <w:bCs/>
          <w:lang w:val="pt-PT" w:eastAsia="ar-SA"/>
        </w:rPr>
        <w:t xml:space="preserve"> </w:t>
      </w:r>
      <w:r w:rsidR="0063400D" w:rsidRPr="0063400D">
        <w:rPr>
          <w:lang w:val="pt-PT" w:eastAsia="ar-SA"/>
        </w:rPr>
        <w:t xml:space="preserve">O sistema computacional e as redes devem estar </w:t>
      </w:r>
      <w:proofErr w:type="gramStart"/>
      <w:r w:rsidR="0063400D" w:rsidRPr="0063400D">
        <w:rPr>
          <w:lang w:val="pt-PT" w:eastAsia="ar-SA"/>
        </w:rPr>
        <w:t>cobertas</w:t>
      </w:r>
      <w:proofErr w:type="gramEnd"/>
      <w:r w:rsidR="0063400D" w:rsidRPr="0063400D">
        <w:rPr>
          <w:lang w:val="pt-PT" w:eastAsia="ar-SA"/>
        </w:rPr>
        <w:t xml:space="preserve"> por políticas de</w:t>
      </w:r>
      <w:r w:rsidR="0063400D">
        <w:rPr>
          <w:lang w:val="pt-PT" w:eastAsia="ar-SA"/>
        </w:rPr>
        <w:t xml:space="preserve"> </w:t>
      </w:r>
      <w:r w:rsidR="0063400D" w:rsidRPr="0063400D">
        <w:rPr>
          <w:lang w:val="pt-PT" w:eastAsia="ar-SA"/>
        </w:rPr>
        <w:t>segurança que fazem uso dos mecanismos de proteção adequados de modo a</w:t>
      </w:r>
      <w:r w:rsidR="0063400D">
        <w:rPr>
          <w:lang w:val="pt-PT" w:eastAsia="ar-SA"/>
        </w:rPr>
        <w:t xml:space="preserve"> </w:t>
      </w:r>
      <w:r w:rsidR="0063400D" w:rsidRPr="0063400D">
        <w:rPr>
          <w:lang w:val="pt-PT" w:eastAsia="ar-SA"/>
        </w:rPr>
        <w:t>impedir o acesso não-autorizado a recursos e dados e também impedir a</w:t>
      </w:r>
      <w:r w:rsidR="0063400D">
        <w:rPr>
          <w:lang w:val="pt-PT" w:eastAsia="ar-SA"/>
        </w:rPr>
        <w:t xml:space="preserve"> </w:t>
      </w:r>
      <w:r w:rsidR="0063400D" w:rsidRPr="0063400D">
        <w:rPr>
          <w:lang w:val="pt-PT" w:eastAsia="ar-SA"/>
        </w:rPr>
        <w:t>disrupção do serviço.</w:t>
      </w:r>
    </w:p>
    <w:p w14:paraId="0FE5AD86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6E3DF5BB" w14:textId="05A80939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="00DE57AF" w:rsidRPr="0063400D">
        <w:rPr>
          <w:color w:val="70AD47" w:themeColor="accent6"/>
          <w:lang w:val="pt-PT" w:eastAsia="ar-SA"/>
        </w:rPr>
        <w:t>Concluído</w:t>
      </w:r>
    </w:p>
    <w:p w14:paraId="5A08E950" w14:textId="7830CA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DE57AF">
        <w:rPr>
          <w:lang w:val="pt-PT" w:eastAsia="ar-SA"/>
        </w:rPr>
        <w:t>100</w:t>
      </w:r>
      <w:r>
        <w:rPr>
          <w:lang w:val="pt-PT" w:eastAsia="ar-SA"/>
        </w:rPr>
        <w:t>%</w:t>
      </w:r>
    </w:p>
    <w:p w14:paraId="22EB8EEF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3A5618C1" w14:textId="7D78D62D" w:rsidR="0063400D" w:rsidRDefault="002858D1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Foi implementada segurança </w:t>
      </w:r>
      <w:r w:rsidRPr="00AC31BA">
        <w:rPr>
          <w:b/>
          <w:bCs/>
          <w:i/>
          <w:iCs/>
          <w:lang w:val="pt-PT" w:eastAsia="ar-SA"/>
        </w:rPr>
        <w:t>estática</w:t>
      </w:r>
      <w:r>
        <w:rPr>
          <w:lang w:val="pt-PT" w:eastAsia="ar-SA"/>
        </w:rPr>
        <w:t xml:space="preserve">, sob a forma da configuração de regras das </w:t>
      </w:r>
      <w:r w:rsidRPr="00AC31BA">
        <w:rPr>
          <w:b/>
          <w:bCs/>
          <w:i/>
          <w:iCs/>
          <w:lang w:val="pt-PT" w:eastAsia="ar-SA"/>
        </w:rPr>
        <w:t>firewalls</w:t>
      </w:r>
      <w:r>
        <w:rPr>
          <w:lang w:val="pt-PT" w:eastAsia="ar-SA"/>
        </w:rPr>
        <w:t xml:space="preserve"> de cada instância com o software </w:t>
      </w:r>
      <w:proofErr w:type="spellStart"/>
      <w:r w:rsidRPr="00AC31BA">
        <w:rPr>
          <w:b/>
          <w:bCs/>
          <w:i/>
          <w:iCs/>
          <w:lang w:val="pt-PT" w:eastAsia="ar-SA"/>
        </w:rPr>
        <w:t>iptables</w:t>
      </w:r>
      <w:proofErr w:type="spellEnd"/>
      <w:r>
        <w:rPr>
          <w:lang w:val="pt-PT" w:eastAsia="ar-SA"/>
        </w:rPr>
        <w:t>.</w:t>
      </w:r>
    </w:p>
    <w:p w14:paraId="00B10148" w14:textId="77777777" w:rsidR="00DE57AF" w:rsidRPr="002858D1" w:rsidRDefault="00DE57AF" w:rsidP="00DE57AF">
      <w:pPr>
        <w:pStyle w:val="PargrafodaLista"/>
        <w:spacing w:line="360" w:lineRule="auto"/>
        <w:jc w:val="both"/>
        <w:rPr>
          <w:lang w:val="pt-PT" w:eastAsia="ar-SA"/>
        </w:rPr>
      </w:pPr>
    </w:p>
    <w:p w14:paraId="5523D33A" w14:textId="14CA5BA5" w:rsidR="0063400D" w:rsidRPr="00DE57AF" w:rsidRDefault="00DE7748" w:rsidP="0063400D">
      <w:pPr>
        <w:spacing w:line="360" w:lineRule="auto"/>
        <w:jc w:val="both"/>
        <w:rPr>
          <w:lang w:val="pt-PT" w:eastAsia="ar-SA"/>
        </w:rPr>
      </w:pPr>
      <w:r w:rsidRPr="00DE57AF">
        <w:rPr>
          <w:b/>
          <w:bCs/>
          <w:lang w:val="pt-PT" w:eastAsia="ar-SA"/>
        </w:rPr>
        <w:t xml:space="preserve">RNF-15 – </w:t>
      </w:r>
      <w:r w:rsidR="007F0557" w:rsidRPr="00DE57AF">
        <w:rPr>
          <w:b/>
          <w:bCs/>
          <w:lang w:val="pt-PT" w:eastAsia="ar-SA"/>
        </w:rPr>
        <w:t>Integridade dos dados:</w:t>
      </w:r>
      <w:r w:rsidR="0063400D" w:rsidRPr="00DE57AF">
        <w:rPr>
          <w:b/>
          <w:bCs/>
          <w:lang w:val="pt-PT" w:eastAsia="ar-SA"/>
        </w:rPr>
        <w:t xml:space="preserve"> </w:t>
      </w:r>
      <w:r w:rsidR="0063400D" w:rsidRPr="00DE57AF">
        <w:rPr>
          <w:lang w:val="pt-PT" w:eastAsia="ar-SA"/>
        </w:rPr>
        <w:t>A infraestrutura deve assegurar a consistência dos dados.</w:t>
      </w:r>
    </w:p>
    <w:p w14:paraId="74C195CB" w14:textId="77777777" w:rsidR="00B07977" w:rsidRPr="00DE57AF" w:rsidRDefault="00B07977" w:rsidP="0063400D">
      <w:pPr>
        <w:spacing w:line="360" w:lineRule="auto"/>
        <w:jc w:val="both"/>
        <w:rPr>
          <w:lang w:val="pt-PT" w:eastAsia="ar-SA"/>
        </w:rPr>
      </w:pPr>
    </w:p>
    <w:p w14:paraId="5A6B4816" w14:textId="09E84272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 w:rsidRPr="00DE57AF">
        <w:rPr>
          <w:lang w:val="pt-PT" w:eastAsia="ar-SA"/>
        </w:rPr>
        <w:t xml:space="preserve">Estado: </w:t>
      </w:r>
      <w:r w:rsidRPr="00DE57AF">
        <w:rPr>
          <w:color w:val="70AD47" w:themeColor="accent6"/>
          <w:lang w:val="pt-PT" w:eastAsia="ar-SA"/>
        </w:rPr>
        <w:t>Concluído</w:t>
      </w:r>
    </w:p>
    <w:p w14:paraId="60B96309" w14:textId="4C42FB5F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A47D0E">
        <w:rPr>
          <w:lang w:val="pt-PT" w:eastAsia="ar-SA"/>
        </w:rPr>
        <w:t>100</w:t>
      </w:r>
      <w:r>
        <w:rPr>
          <w:lang w:val="pt-PT" w:eastAsia="ar-SA"/>
        </w:rPr>
        <w:t>%</w:t>
      </w:r>
    </w:p>
    <w:p w14:paraId="43193174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388AF92C" w14:textId="029C74A4" w:rsidR="0063400D" w:rsidRDefault="00DE57AF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A bases de dados conta com uma segunda instância em replicação e backup, garantindo não só que os dados não são perdidos, mas também que a leitura e escrita dos dados </w:t>
      </w:r>
      <w:r w:rsidR="00A47D0E">
        <w:rPr>
          <w:lang w:val="pt-PT" w:eastAsia="ar-SA"/>
        </w:rPr>
        <w:t>são uniformes</w:t>
      </w:r>
      <w:r>
        <w:rPr>
          <w:lang w:val="pt-PT" w:eastAsia="ar-SA"/>
        </w:rPr>
        <w:t>.</w:t>
      </w:r>
    </w:p>
    <w:p w14:paraId="76508416" w14:textId="14C4F5E8" w:rsidR="00DE57AF" w:rsidRDefault="00DE57AF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 duas instâncias de API e Servidores Web permitem escritas e leituras concorrentes, com a garantia de que leêm ou atualizam sempre os dados mais recentes.</w:t>
      </w:r>
    </w:p>
    <w:p w14:paraId="2DB496FA" w14:textId="5A2216FC" w:rsidR="00DE57AF" w:rsidRPr="00A47D0E" w:rsidRDefault="00133BB6" w:rsidP="00DE57AF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Também podemos dizer </w:t>
      </w:r>
      <w:r w:rsidR="00A47D0E">
        <w:rPr>
          <w:lang w:val="pt-PT" w:eastAsia="ar-SA"/>
        </w:rPr>
        <w:t>que obtivemos consistência perfeita, sendo que sempre que se faz uma leitura, a versão lida é a mais recente.</w:t>
      </w:r>
    </w:p>
    <w:p w14:paraId="57A44CD1" w14:textId="77777777" w:rsidR="0063400D" w:rsidRPr="007F0557" w:rsidRDefault="0063400D" w:rsidP="0063400D">
      <w:pPr>
        <w:spacing w:line="360" w:lineRule="auto"/>
        <w:jc w:val="both"/>
        <w:rPr>
          <w:b/>
          <w:bCs/>
          <w:lang w:val="pt-PT" w:eastAsia="ar-SA"/>
        </w:rPr>
      </w:pPr>
    </w:p>
    <w:p w14:paraId="64FF8F2B" w14:textId="322A735A" w:rsidR="0063400D" w:rsidRPr="00464173" w:rsidRDefault="00DE7748" w:rsidP="0063400D">
      <w:pPr>
        <w:spacing w:line="360" w:lineRule="auto"/>
        <w:jc w:val="both"/>
        <w:rPr>
          <w:u w:val="single"/>
          <w:lang w:val="pt-PT" w:eastAsia="ar-SA"/>
        </w:rPr>
      </w:pPr>
      <w:r w:rsidRPr="00A47D0E">
        <w:rPr>
          <w:b/>
          <w:bCs/>
          <w:lang w:val="pt-PT" w:eastAsia="ar-SA"/>
        </w:rPr>
        <w:t xml:space="preserve">RNF-16 – </w:t>
      </w:r>
      <w:r w:rsidR="007F0557" w:rsidRPr="00A47D0E">
        <w:rPr>
          <w:b/>
          <w:bCs/>
          <w:lang w:val="pt-PT" w:eastAsia="ar-SA"/>
        </w:rPr>
        <w:t>Salvaguarda de dados:</w:t>
      </w:r>
      <w:r w:rsidR="0063400D" w:rsidRPr="00A47D0E">
        <w:rPr>
          <w:b/>
          <w:bCs/>
          <w:lang w:val="pt-PT" w:eastAsia="ar-SA"/>
        </w:rPr>
        <w:t xml:space="preserve"> </w:t>
      </w:r>
      <w:r w:rsidR="0063400D" w:rsidRPr="00A47D0E">
        <w:rPr>
          <w:lang w:val="pt-PT" w:eastAsia="ar-SA"/>
        </w:rPr>
        <w:t>Os dados devem ser salvaguardados regularmente através de uma política adequada à importância dos dados e configurações. Adicionalmente deve estar definido um procedimento de restauro de qualquer parte dos dados.</w:t>
      </w:r>
    </w:p>
    <w:p w14:paraId="412BDAD0" w14:textId="77777777" w:rsidR="00A47D0E" w:rsidRDefault="00A47D0E" w:rsidP="0063400D">
      <w:pPr>
        <w:spacing w:line="360" w:lineRule="auto"/>
        <w:jc w:val="both"/>
        <w:rPr>
          <w:lang w:val="pt-PT" w:eastAsia="ar-SA"/>
        </w:rPr>
      </w:pPr>
    </w:p>
    <w:p w14:paraId="3B245098" w14:textId="6D544C30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="00A47D0E">
        <w:rPr>
          <w:color w:val="00B0F0"/>
          <w:lang w:val="pt-PT" w:eastAsia="ar-SA"/>
        </w:rPr>
        <w:t>Em desenvolvimento</w:t>
      </w:r>
    </w:p>
    <w:p w14:paraId="7B34A73D" w14:textId="19912371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A47D0E">
        <w:rPr>
          <w:lang w:val="pt-PT" w:eastAsia="ar-SA"/>
        </w:rPr>
        <w:t>50</w:t>
      </w:r>
      <w:r>
        <w:rPr>
          <w:lang w:val="pt-PT" w:eastAsia="ar-SA"/>
        </w:rPr>
        <w:t>%</w:t>
      </w:r>
    </w:p>
    <w:p w14:paraId="2E00CF10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7014750C" w14:textId="713522EC" w:rsidR="0063400D" w:rsidRDefault="00A47D0E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Os dados dos utilizadores são armazenados em instâncias apenas comunicáveis por máquinas na sua sub-rede, por endereços internos. Em conjunto com regras das bases de dados, são dificultados ataques diretamente aos dados armazenados no sistema</w:t>
      </w:r>
    </w:p>
    <w:p w14:paraId="5BDB3E33" w14:textId="34DF62DA" w:rsidR="0063400D" w:rsidRDefault="00A47D0E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 palavras-passe dos utilizadores são armazenadas no Auth0, de forma que não estejam na base de dados em si, reduzindo ainda mais a probabilidade de serem descobertas.</w:t>
      </w:r>
    </w:p>
    <w:p w14:paraId="213B4D48" w14:textId="77777777" w:rsidR="00A47D0E" w:rsidRDefault="00A47D0E" w:rsidP="00A47D0E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em falta:</w:t>
      </w:r>
    </w:p>
    <w:p w14:paraId="7B1079A0" w14:textId="40A1DCC5" w:rsidR="00A47D0E" w:rsidRPr="0063400D" w:rsidRDefault="00A47D0E" w:rsidP="00A47D0E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Fazer um plano para um procedimento de restauro de dados em caso de falha no sistema.</w:t>
      </w:r>
    </w:p>
    <w:p w14:paraId="68DC4725" w14:textId="77777777" w:rsidR="00A47D0E" w:rsidRPr="00A47D0E" w:rsidRDefault="00A47D0E" w:rsidP="00A47D0E">
      <w:pPr>
        <w:spacing w:line="360" w:lineRule="auto"/>
        <w:ind w:left="360"/>
        <w:jc w:val="both"/>
        <w:rPr>
          <w:lang w:val="pt-PT" w:eastAsia="ar-SA"/>
        </w:rPr>
      </w:pPr>
    </w:p>
    <w:p w14:paraId="458FB66C" w14:textId="77777777" w:rsidR="00A47D0E" w:rsidRDefault="00A47D0E" w:rsidP="00A47D0E">
      <w:pPr>
        <w:pStyle w:val="PargrafodaLista"/>
        <w:spacing w:line="360" w:lineRule="auto"/>
        <w:jc w:val="both"/>
        <w:rPr>
          <w:lang w:val="pt-PT" w:eastAsia="ar-SA"/>
        </w:rPr>
      </w:pPr>
    </w:p>
    <w:p w14:paraId="79FC741E" w14:textId="77777777" w:rsidR="0063400D" w:rsidRPr="0063400D" w:rsidRDefault="0063400D" w:rsidP="0063400D">
      <w:pPr>
        <w:spacing w:line="360" w:lineRule="auto"/>
        <w:jc w:val="both"/>
        <w:rPr>
          <w:lang w:val="pt-PT" w:eastAsia="ar-SA"/>
        </w:rPr>
      </w:pPr>
    </w:p>
    <w:p w14:paraId="4F969E3C" w14:textId="219821B2" w:rsidR="0063400D" w:rsidRDefault="00DE7748" w:rsidP="0063400D">
      <w:pPr>
        <w:spacing w:line="360" w:lineRule="auto"/>
        <w:jc w:val="both"/>
        <w:rPr>
          <w:lang w:val="pt-PT" w:eastAsia="ar-SA"/>
        </w:rPr>
      </w:pPr>
      <w:r w:rsidRPr="007F0557">
        <w:rPr>
          <w:b/>
          <w:bCs/>
          <w:lang w:val="pt-PT" w:eastAsia="ar-SA"/>
        </w:rPr>
        <w:t xml:space="preserve">RNF-17 – </w:t>
      </w:r>
      <w:r w:rsidR="007F0557" w:rsidRPr="007F0557">
        <w:rPr>
          <w:b/>
          <w:bCs/>
          <w:lang w:val="pt-PT" w:eastAsia="ar-SA"/>
        </w:rPr>
        <w:t>Custo</w:t>
      </w:r>
      <w:r w:rsidR="007F0557">
        <w:rPr>
          <w:b/>
          <w:bCs/>
          <w:lang w:val="pt-PT" w:eastAsia="ar-SA"/>
        </w:rPr>
        <w:t>:</w:t>
      </w:r>
      <w:r w:rsidR="0063400D">
        <w:rPr>
          <w:b/>
          <w:bCs/>
          <w:lang w:val="pt-PT" w:eastAsia="ar-SA"/>
        </w:rPr>
        <w:t xml:space="preserve"> </w:t>
      </w:r>
      <w:r w:rsidR="0063400D" w:rsidRPr="0063400D">
        <w:rPr>
          <w:lang w:val="pt-PT" w:eastAsia="ar-SA"/>
        </w:rPr>
        <w:t>Ponderando o custo das várias soluções, deve ser escolhida uma</w:t>
      </w:r>
      <w:r w:rsidR="0063400D">
        <w:rPr>
          <w:lang w:val="pt-PT" w:eastAsia="ar-SA"/>
        </w:rPr>
        <w:t xml:space="preserve"> </w:t>
      </w:r>
      <w:r w:rsidR="0063400D" w:rsidRPr="0063400D">
        <w:rPr>
          <w:lang w:val="pt-PT" w:eastAsia="ar-SA"/>
        </w:rPr>
        <w:t>configuração que preste o melhor serviço pelo preço mais baixo. A escolha</w:t>
      </w:r>
      <w:r w:rsidR="0063400D">
        <w:rPr>
          <w:lang w:val="pt-PT" w:eastAsia="ar-SA"/>
        </w:rPr>
        <w:t xml:space="preserve"> </w:t>
      </w:r>
      <w:r w:rsidR="0063400D" w:rsidRPr="0063400D">
        <w:rPr>
          <w:lang w:val="pt-PT" w:eastAsia="ar-SA"/>
        </w:rPr>
        <w:t>deve ser justificada tendo por base as várias opções.</w:t>
      </w:r>
    </w:p>
    <w:p w14:paraId="6DC08F31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60414175" w14:textId="07F8E96A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 w:rsidRPr="0063400D">
        <w:rPr>
          <w:color w:val="70AD47" w:themeColor="accent6"/>
          <w:lang w:val="pt-PT" w:eastAsia="ar-SA"/>
        </w:rPr>
        <w:t>Concluído</w:t>
      </w:r>
    </w:p>
    <w:p w14:paraId="4279014B" w14:textId="583B47D1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 xml:space="preserve">Percentagem concluída: </w:t>
      </w:r>
      <w:r w:rsidR="00566E20">
        <w:rPr>
          <w:lang w:val="pt-PT" w:eastAsia="ar-SA"/>
        </w:rPr>
        <w:t>100</w:t>
      </w:r>
      <w:r>
        <w:rPr>
          <w:lang w:val="pt-PT" w:eastAsia="ar-SA"/>
        </w:rPr>
        <w:t>%</w:t>
      </w:r>
    </w:p>
    <w:p w14:paraId="37336147" w14:textId="77777777" w:rsidR="0063400D" w:rsidRDefault="0063400D" w:rsidP="0063400D">
      <w:p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t>Aspetos implementados:</w:t>
      </w:r>
    </w:p>
    <w:p w14:paraId="0C5FBB06" w14:textId="5FE1BDE7" w:rsidR="0063400D" w:rsidRDefault="00566E20" w:rsidP="0063400D">
      <w:pPr>
        <w:pStyle w:val="PargrafodaLista"/>
        <w:numPr>
          <w:ilvl w:val="0"/>
          <w:numId w:val="5"/>
        </w:numPr>
        <w:spacing w:line="360" w:lineRule="auto"/>
        <w:jc w:val="both"/>
        <w:rPr>
          <w:lang w:val="pt-PT" w:eastAsia="ar-SA"/>
        </w:rPr>
      </w:pPr>
      <w:r>
        <w:rPr>
          <w:lang w:val="pt-PT" w:eastAsia="ar-SA"/>
        </w:rPr>
        <w:lastRenderedPageBreak/>
        <w:t>Todas as máquinas foram configuradas com a configuração de menor custo, que ao mesmo tempo suportasse as necessidades de projeto.</w:t>
      </w:r>
    </w:p>
    <w:p w14:paraId="558F5064" w14:textId="77777777" w:rsidR="00566E20" w:rsidRPr="00566E20" w:rsidRDefault="00566E20" w:rsidP="00566E20">
      <w:pPr>
        <w:pStyle w:val="PargrafodaLista"/>
        <w:spacing w:line="360" w:lineRule="auto"/>
        <w:jc w:val="both"/>
        <w:rPr>
          <w:lang w:val="pt-PT" w:eastAsia="ar-SA"/>
        </w:rPr>
      </w:pPr>
    </w:p>
    <w:p w14:paraId="1D89734B" w14:textId="33E87962" w:rsidR="0063400D" w:rsidRPr="0063400D" w:rsidRDefault="00DE7748" w:rsidP="0063400D">
      <w:pPr>
        <w:spacing w:line="360" w:lineRule="auto"/>
        <w:jc w:val="both"/>
        <w:rPr>
          <w:lang w:val="pt-PT" w:eastAsia="ar-SA"/>
        </w:rPr>
      </w:pPr>
      <w:r>
        <w:rPr>
          <w:b/>
          <w:bCs/>
          <w:lang w:val="pt-PT" w:eastAsia="ar-SA"/>
        </w:rPr>
        <w:t>RNF-18</w:t>
      </w:r>
      <w:r w:rsidRPr="00DE7748">
        <w:rPr>
          <w:b/>
          <w:bCs/>
          <w:lang w:val="pt-PT" w:eastAsia="ar-SA"/>
        </w:rPr>
        <w:t xml:space="preserve"> –</w:t>
      </w:r>
      <w:r>
        <w:rPr>
          <w:b/>
          <w:bCs/>
          <w:lang w:val="pt-PT" w:eastAsia="ar-SA"/>
        </w:rPr>
        <w:t xml:space="preserve"> </w:t>
      </w:r>
      <w:r w:rsidR="007F0557" w:rsidRPr="007F0557">
        <w:rPr>
          <w:b/>
          <w:bCs/>
          <w:lang w:val="pt-PT" w:eastAsia="ar-SA"/>
        </w:rPr>
        <w:t>Testes - carga e</w:t>
      </w:r>
      <w:r w:rsidR="007F0557">
        <w:rPr>
          <w:b/>
          <w:bCs/>
          <w:lang w:val="pt-PT" w:eastAsia="ar-SA"/>
        </w:rPr>
        <w:t xml:space="preserve"> </w:t>
      </w:r>
      <w:r w:rsidR="007F0557" w:rsidRPr="007F0557">
        <w:rPr>
          <w:b/>
          <w:bCs/>
          <w:lang w:val="pt-PT" w:eastAsia="ar-SA"/>
        </w:rPr>
        <w:t>vulnerabilidade</w:t>
      </w:r>
      <w:r w:rsidR="007F0557">
        <w:rPr>
          <w:b/>
          <w:bCs/>
          <w:lang w:val="pt-PT" w:eastAsia="ar-SA"/>
        </w:rPr>
        <w:t>:</w:t>
      </w:r>
      <w:r w:rsidR="0063400D">
        <w:rPr>
          <w:b/>
          <w:bCs/>
          <w:lang w:val="pt-PT" w:eastAsia="ar-SA"/>
        </w:rPr>
        <w:t xml:space="preserve"> </w:t>
      </w:r>
      <w:r w:rsidR="0063400D" w:rsidRPr="0063400D">
        <w:rPr>
          <w:lang w:val="pt-PT" w:eastAsia="ar-SA"/>
        </w:rPr>
        <w:t>O sistema deve ser desenvolvido com uma política integrada de testes que</w:t>
      </w:r>
      <w:r w:rsidR="0063400D">
        <w:rPr>
          <w:lang w:val="pt-PT" w:eastAsia="ar-SA"/>
        </w:rPr>
        <w:t xml:space="preserve"> </w:t>
      </w:r>
      <w:r w:rsidR="0063400D" w:rsidRPr="0063400D">
        <w:rPr>
          <w:lang w:val="pt-PT" w:eastAsia="ar-SA"/>
        </w:rPr>
        <w:t>permitem ir testando à medida que se adicionam novos componentes ou que</w:t>
      </w:r>
    </w:p>
    <w:p w14:paraId="7CEB1B0A" w14:textId="62795B0C" w:rsidR="00B07977" w:rsidRDefault="0063400D" w:rsidP="0063400D">
      <w:pPr>
        <w:spacing w:line="360" w:lineRule="auto"/>
        <w:jc w:val="both"/>
        <w:rPr>
          <w:lang w:val="pt-PT" w:eastAsia="ar-SA"/>
        </w:rPr>
      </w:pPr>
      <w:r w:rsidRPr="0063400D">
        <w:rPr>
          <w:lang w:val="pt-PT" w:eastAsia="ar-SA"/>
        </w:rPr>
        <w:t>se alteram componentes existentes.</w:t>
      </w:r>
    </w:p>
    <w:p w14:paraId="6CCC9CD0" w14:textId="77777777" w:rsidR="00B07977" w:rsidRDefault="00B07977" w:rsidP="0063400D">
      <w:pPr>
        <w:spacing w:line="360" w:lineRule="auto"/>
        <w:jc w:val="both"/>
        <w:rPr>
          <w:lang w:val="pt-PT" w:eastAsia="ar-SA"/>
        </w:rPr>
      </w:pPr>
    </w:p>
    <w:p w14:paraId="355C7F4E" w14:textId="1AC80F1F" w:rsidR="0063400D" w:rsidRPr="0063400D" w:rsidRDefault="0063400D" w:rsidP="0063400D">
      <w:pPr>
        <w:spacing w:line="360" w:lineRule="auto"/>
        <w:jc w:val="both"/>
        <w:rPr>
          <w:color w:val="FF0000"/>
          <w:lang w:val="pt-PT" w:eastAsia="ar-SA"/>
        </w:rPr>
      </w:pPr>
      <w:r>
        <w:rPr>
          <w:lang w:val="pt-PT" w:eastAsia="ar-SA"/>
        </w:rPr>
        <w:t xml:space="preserve">Estado: </w:t>
      </w:r>
      <w:r>
        <w:rPr>
          <w:color w:val="FF0000"/>
          <w:lang w:val="pt-PT" w:eastAsia="ar-SA"/>
        </w:rPr>
        <w:t>Não desenvolvido</w:t>
      </w:r>
    </w:p>
    <w:p w14:paraId="2801861C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>
        <w:rPr>
          <w:color w:val="000000" w:themeColor="text1"/>
        </w:rPr>
        <w:t>Design da Arquitetura distribuída – (10.0%)</w:t>
      </w:r>
    </w:p>
    <w:p w14:paraId="33F3D924" w14:textId="5B2298E9" w:rsidR="00DB1B10" w:rsidRDefault="00DB1B1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noProof/>
          <w:color w:val="000000" w:themeColor="text1"/>
          <w:lang w:val="pt-PT" w:eastAsia="ar-SA"/>
        </w:rPr>
        <w:drawing>
          <wp:inline distT="0" distB="0" distL="0" distR="0" wp14:anchorId="222A7FD1" wp14:editId="47994806">
            <wp:extent cx="6120130" cy="1071245"/>
            <wp:effectExtent l="0" t="0" r="0" b="0"/>
            <wp:docPr id="416683236" name="Imagem 2" descr="Uma imagem com captura de ecrã, espaç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6683236" name="Imagem 2" descr="Uma imagem com captura de ecrã, espaço&#10;&#10;Descrição gerad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07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456CD" w14:textId="2A3AFC75" w:rsidR="00DB1B10" w:rsidRDefault="00DB1B1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noProof/>
          <w:color w:val="000000" w:themeColor="text1"/>
          <w:lang w:val="pt-PT" w:eastAsia="ar-SA"/>
        </w:rPr>
        <w:drawing>
          <wp:inline distT="0" distB="0" distL="0" distR="0" wp14:anchorId="41C4A00F" wp14:editId="0F04D62D">
            <wp:extent cx="6120130" cy="2282190"/>
            <wp:effectExtent l="0" t="0" r="0" b="3810"/>
            <wp:docPr id="1010638549" name="Imagem 3" descr="Uma imagem com captura de ecrã,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0638549" name="Imagem 3" descr="Uma imagem com captura de ecrã, diagrama&#10;&#10;Descrição gerada automaticament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282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DC273" w14:textId="716DE145" w:rsidR="00262624" w:rsidRDefault="00DB1B1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noProof/>
          <w:color w:val="000000" w:themeColor="text1"/>
          <w:lang w:val="pt-PT" w:eastAsia="ar-SA"/>
        </w:rPr>
        <w:drawing>
          <wp:inline distT="0" distB="0" distL="0" distR="0" wp14:anchorId="67FC45F3" wp14:editId="3DA571A0">
            <wp:extent cx="6120130" cy="2288540"/>
            <wp:effectExtent l="0" t="0" r="0" b="0"/>
            <wp:docPr id="1120659708" name="Imagem 4" descr="Uma imagem com captura de ecrã, círculo, 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659708" name="Imagem 4" descr="Uma imagem com captura de ecrã, círculo, diagrama&#10;&#10;Descrição gerada automaticament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D425E" w14:textId="11581272" w:rsidR="00262624" w:rsidRDefault="00DB1B1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noProof/>
          <w:color w:val="000000" w:themeColor="text1"/>
          <w:lang w:val="pt-PT" w:eastAsia="ar-SA"/>
        </w:rPr>
        <w:lastRenderedPageBreak/>
        <w:drawing>
          <wp:inline distT="0" distB="0" distL="0" distR="0" wp14:anchorId="7AC86911" wp14:editId="73C3E7ED">
            <wp:extent cx="6120130" cy="2715895"/>
            <wp:effectExtent l="0" t="0" r="0" b="8255"/>
            <wp:docPr id="1530311605" name="Imagem 5" descr="Uma imagem com captura de ecrã, diagrama, texto, círcul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0311605" name="Imagem 5" descr="Uma imagem com captura de ecrã, diagrama, texto, círculo&#10;&#10;Descrição gerad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71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08137" w14:textId="77777777" w:rsidR="00D17B41" w:rsidRDefault="00D17B41" w:rsidP="0063400D">
      <w:pPr>
        <w:spacing w:line="360" w:lineRule="auto"/>
        <w:jc w:val="both"/>
        <w:rPr>
          <w:color w:val="000000" w:themeColor="text1"/>
          <w:lang w:val="pt-PT" w:eastAsia="ar-SA"/>
        </w:rPr>
      </w:pPr>
    </w:p>
    <w:p w14:paraId="5C82C07D" w14:textId="0435AA32" w:rsidR="00262624" w:rsidRDefault="00262624" w:rsidP="0063400D">
      <w:pPr>
        <w:spacing w:line="360" w:lineRule="auto"/>
        <w:jc w:val="both"/>
        <w:rPr>
          <w:color w:val="000000" w:themeColor="text1"/>
          <w:lang w:val="pt-PT" w:eastAsia="ar-SA"/>
        </w:rPr>
      </w:pPr>
    </w:p>
    <w:p w14:paraId="6E61AAC8" w14:textId="77777777" w:rsidR="00262624" w:rsidRPr="00464173" w:rsidRDefault="00262624" w:rsidP="0063400D">
      <w:pPr>
        <w:spacing w:line="360" w:lineRule="auto"/>
        <w:jc w:val="both"/>
        <w:rPr>
          <w:color w:val="000000" w:themeColor="text1"/>
          <w:u w:val="single"/>
          <w:lang w:val="pt-PT" w:eastAsia="ar-SA"/>
        </w:rPr>
      </w:pPr>
    </w:p>
    <w:p w14:paraId="24D82ACC" w14:textId="19CEEE79" w:rsidR="00262624" w:rsidRDefault="00262624" w:rsidP="0063400D">
      <w:pPr>
        <w:spacing w:line="360" w:lineRule="auto"/>
        <w:jc w:val="both"/>
        <w:rPr>
          <w:color w:val="000000" w:themeColor="text1"/>
          <w:lang w:val="pt-PT" w:eastAsia="ar-SA"/>
        </w:rPr>
      </w:pPr>
    </w:p>
    <w:p w14:paraId="79F9DAE4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>
        <w:rPr>
          <w:color w:val="000000" w:themeColor="text1"/>
        </w:rPr>
        <w:t>Especificação API – (10.0%)</w:t>
      </w:r>
    </w:p>
    <w:p w14:paraId="1B544F53" w14:textId="77777777" w:rsidR="00C51712" w:rsidRDefault="00AB38E4" w:rsidP="0063400D">
      <w:pPr>
        <w:spacing w:line="360" w:lineRule="auto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O nome do ficheiro é o </w:t>
      </w:r>
      <w:proofErr w:type="spellStart"/>
      <w:proofErr w:type="gramStart"/>
      <w:r>
        <w:rPr>
          <w:color w:val="000000" w:themeColor="text1"/>
          <w:lang w:val="pt-PT" w:eastAsia="ar-SA"/>
        </w:rPr>
        <w:t>tesourosperdidos.yaml</w:t>
      </w:r>
      <w:proofErr w:type="spellEnd"/>
      <w:proofErr w:type="gramEnd"/>
      <w:r>
        <w:rPr>
          <w:color w:val="000000" w:themeColor="text1"/>
          <w:lang w:val="pt-PT" w:eastAsia="ar-SA"/>
        </w:rPr>
        <w:t>.</w:t>
      </w:r>
    </w:p>
    <w:p w14:paraId="2F829560" w14:textId="35656D3B" w:rsidR="00AB38E4" w:rsidRDefault="00AB38E4" w:rsidP="0063400D">
      <w:pPr>
        <w:spacing w:line="360" w:lineRule="auto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No nosso YAML </w:t>
      </w:r>
      <w:r w:rsidR="00C51712">
        <w:rPr>
          <w:color w:val="000000" w:themeColor="text1"/>
          <w:lang w:val="pt-PT" w:eastAsia="ar-SA"/>
        </w:rPr>
        <w:t>obtemos um erro</w:t>
      </w:r>
      <w:r>
        <w:rPr>
          <w:color w:val="000000" w:themeColor="text1"/>
          <w:lang w:val="pt-PT" w:eastAsia="ar-SA"/>
        </w:rPr>
        <w:t xml:space="preserve"> </w:t>
      </w:r>
      <w:r w:rsidR="00C51712">
        <w:rPr>
          <w:color w:val="000000" w:themeColor="text1"/>
          <w:lang w:val="pt-PT" w:eastAsia="ar-SA"/>
        </w:rPr>
        <w:t>ao qual não conseguimos dar solução:</w:t>
      </w:r>
      <w:r>
        <w:rPr>
          <w:color w:val="000000" w:themeColor="text1"/>
          <w:lang w:val="pt-PT" w:eastAsia="ar-SA"/>
        </w:rPr>
        <w:br/>
      </w:r>
      <w:r w:rsidRPr="00AB38E4">
        <w:rPr>
          <w:noProof/>
          <w:color w:val="000000" w:themeColor="text1"/>
          <w:lang w:val="pt-PT" w:eastAsia="ar-SA"/>
        </w:rPr>
        <w:drawing>
          <wp:inline distT="0" distB="0" distL="0" distR="0" wp14:anchorId="6C9FB009" wp14:editId="2DB7A9EB">
            <wp:extent cx="6120130" cy="1154430"/>
            <wp:effectExtent l="0" t="0" r="0" b="7620"/>
            <wp:docPr id="1490232077" name="Imagem 1" descr="Uma imagem com texto, captura de ecrã, Tipo de letra, file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0232077" name="Imagem 1" descr="Uma imagem com texto, captura de ecrã, Tipo de letra, file&#10;&#10;Descrição gerada automaticament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15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D72A6" w14:textId="66FB4A81" w:rsidR="00AB38E4" w:rsidRDefault="00C51712" w:rsidP="0063400D">
      <w:pPr>
        <w:spacing w:line="360" w:lineRule="auto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lastRenderedPageBreak/>
        <w:t>Na descrição do erro é apontada a seguinte linha</w:t>
      </w:r>
      <w:r w:rsidR="00AB38E4">
        <w:rPr>
          <w:color w:val="000000" w:themeColor="text1"/>
          <w:lang w:val="pt-PT" w:eastAsia="ar-SA"/>
        </w:rPr>
        <w:t>:</w:t>
      </w:r>
      <w:r w:rsidR="00AB38E4">
        <w:rPr>
          <w:color w:val="000000" w:themeColor="text1"/>
          <w:lang w:val="pt-PT" w:eastAsia="ar-SA"/>
        </w:rPr>
        <w:br/>
      </w:r>
      <w:r w:rsidR="00AB38E4" w:rsidRPr="00AB38E4">
        <w:rPr>
          <w:noProof/>
          <w:color w:val="000000" w:themeColor="text1"/>
          <w:lang w:val="pt-PT" w:eastAsia="ar-SA"/>
        </w:rPr>
        <w:drawing>
          <wp:inline distT="0" distB="0" distL="0" distR="0" wp14:anchorId="502E495D" wp14:editId="03CE5EE4">
            <wp:extent cx="5410955" cy="2915057"/>
            <wp:effectExtent l="0" t="0" r="0" b="0"/>
            <wp:docPr id="2039556558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9556558" name="Imagem 1" descr="Uma imagem com texto, captura de ecrã, Tipo de letra&#10;&#10;Descrição gerada automaticament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10955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A70AE" w14:textId="7542D4A8" w:rsidR="00AB38E4" w:rsidRDefault="00C51712" w:rsidP="00C51712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E nesta não há referências ao esclarecimento do erro. </w:t>
      </w:r>
    </w:p>
    <w:p w14:paraId="45673BFE" w14:textId="77777777" w:rsidR="00C51712" w:rsidRDefault="00C51712" w:rsidP="00C51712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Na descrição do erro é referido o caminho: </w:t>
      </w:r>
    </w:p>
    <w:p w14:paraId="339C3F34" w14:textId="522DE2EB" w:rsidR="00C51712" w:rsidRPr="00C51712" w:rsidRDefault="00C51712" w:rsidP="00C51712">
      <w:pPr>
        <w:spacing w:line="360" w:lineRule="auto"/>
        <w:jc w:val="both"/>
        <w:rPr>
          <w:color w:val="000000" w:themeColor="text1"/>
          <w:lang w:val="en-GB" w:eastAsia="ar-SA"/>
        </w:rPr>
      </w:pPr>
      <w:proofErr w:type="gramStart"/>
      <w:r w:rsidRPr="00C51712">
        <w:rPr>
          <w:color w:val="000000" w:themeColor="text1"/>
          <w:sz w:val="20"/>
          <w:szCs w:val="20"/>
          <w:lang w:val="en-GB" w:eastAsia="ar-SA"/>
        </w:rPr>
        <w:t>path./</w:t>
      </w:r>
      <w:proofErr w:type="gramEnd"/>
      <w:r w:rsidRPr="00C51712">
        <w:rPr>
          <w:color w:val="000000" w:themeColor="text1"/>
          <w:sz w:val="20"/>
          <w:szCs w:val="20"/>
          <w:lang w:val="en-GB" w:eastAsia="ar-SA"/>
        </w:rPr>
        <w:t>foundobjects/{id}/change-owner.put.requestBody.content.application/json.schema.$ref</w:t>
      </w:r>
    </w:p>
    <w:p w14:paraId="47A2FFC8" w14:textId="77777777" w:rsidR="00C51712" w:rsidRDefault="00AB38E4" w:rsidP="00C51712">
      <w:pPr>
        <w:spacing w:line="360" w:lineRule="auto"/>
        <w:jc w:val="center"/>
        <w:rPr>
          <w:color w:val="000000" w:themeColor="text1"/>
          <w:lang w:val="pt-PT" w:eastAsia="ar-SA"/>
        </w:rPr>
      </w:pPr>
      <w:r w:rsidRPr="00C51712">
        <w:rPr>
          <w:color w:val="000000" w:themeColor="text1"/>
          <w:lang w:val="en-GB" w:eastAsia="ar-SA"/>
        </w:rPr>
        <w:br/>
      </w:r>
      <w:r w:rsidRPr="00AB38E4">
        <w:rPr>
          <w:noProof/>
          <w:color w:val="000000" w:themeColor="text1"/>
          <w:lang w:val="pt-PT" w:eastAsia="ar-SA"/>
        </w:rPr>
        <w:drawing>
          <wp:inline distT="0" distB="0" distL="0" distR="0" wp14:anchorId="6C9225AE" wp14:editId="0095F1D9">
            <wp:extent cx="4077269" cy="3524742"/>
            <wp:effectExtent l="0" t="0" r="0" b="0"/>
            <wp:docPr id="984015308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015308" name="Imagem 1" descr="Uma imagem com texto, captura de ecrã, Tipo de letra&#10;&#10;Descrição gerada automaticament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BC332" w14:textId="2A6DC271" w:rsidR="00AB38E4" w:rsidRDefault="00AB38E4" w:rsidP="00C51712">
      <w:pPr>
        <w:spacing w:line="360" w:lineRule="auto"/>
        <w:jc w:val="both"/>
        <w:rPr>
          <w:color w:val="000000" w:themeColor="text1"/>
          <w:lang w:val="pt-PT" w:eastAsia="ar-SA"/>
        </w:rPr>
      </w:pPr>
    </w:p>
    <w:p w14:paraId="39CB3201" w14:textId="0E50E6D7" w:rsidR="00D17B41" w:rsidRPr="00C51712" w:rsidRDefault="00000000" w:rsidP="0063400D">
      <w:pPr>
        <w:pStyle w:val="Ttulo2"/>
        <w:spacing w:line="360" w:lineRule="auto"/>
        <w:rPr>
          <w:color w:val="000000" w:themeColor="text1"/>
        </w:rPr>
      </w:pPr>
      <w:r>
        <w:rPr>
          <w:color w:val="000000" w:themeColor="text1"/>
        </w:rPr>
        <w:t>Especificação dos Requisitos NF - escalabilidade – (1.0%)</w:t>
      </w:r>
    </w:p>
    <w:p w14:paraId="48D938E7" w14:textId="5322A1C2" w:rsidR="00395D83" w:rsidRPr="00045720" w:rsidRDefault="00395D83" w:rsidP="00395D83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Cs w:val="24"/>
          <w:lang w:val="pt-PT" w:eastAsia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usados load balancers para distribuir o volume de tráfego equitativamente pelos containers em uso e/ou ajustar o número de servidores em uso;</w:t>
      </w:r>
    </w:p>
    <w:p w14:paraId="5068DB85" w14:textId="7284A2D9" w:rsidR="00395D83" w:rsidRPr="00045720" w:rsidRDefault="00395D83" w:rsidP="00395D83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lastRenderedPageBreak/>
        <w:t>Devem ser simuladas situações como spikes de tráfego ou falhas de servidores para garantir o pleno funcionamento dos load balancers.</w:t>
      </w:r>
    </w:p>
    <w:p w14:paraId="61BA62D8" w14:textId="7E80DEDE" w:rsidR="00395D83" w:rsidRPr="00045720" w:rsidRDefault="00395D83" w:rsidP="00395D83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monitorizados os níveis de saúde dos sistemas, como o tempo resposta e a taxa de transferência de dados de cada servidor através de scripts.</w:t>
      </w:r>
    </w:p>
    <w:p w14:paraId="466ED707" w14:textId="69A96257" w:rsidR="00395D83" w:rsidRDefault="00395D83" w:rsidP="00395D83">
      <w:pPr>
        <w:pStyle w:val="PargrafodaLista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definidos limites para os tempos de resposta, e para a carga dos servidores sob métricas como uso do CPU e da memória.</w:t>
      </w:r>
    </w:p>
    <w:p w14:paraId="78B2CF73" w14:textId="77777777" w:rsidR="00C51712" w:rsidRPr="00045720" w:rsidRDefault="00C51712" w:rsidP="00C51712">
      <w:pPr>
        <w:pStyle w:val="PargrafodaLista"/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</w:p>
    <w:p w14:paraId="1E630DE8" w14:textId="71F2A32E" w:rsidR="00D17B41" w:rsidRPr="00395D83" w:rsidRDefault="00000000" w:rsidP="0063400D">
      <w:pPr>
        <w:pStyle w:val="Ttulo2"/>
        <w:spacing w:line="360" w:lineRule="auto"/>
        <w:rPr>
          <w:color w:val="000000" w:themeColor="text1"/>
        </w:rPr>
      </w:pPr>
      <w:r>
        <w:rPr>
          <w:color w:val="000000" w:themeColor="text1"/>
        </w:rPr>
        <w:t>Especificação dos Requisitos NF - segurança – (1.0%)</w:t>
      </w:r>
    </w:p>
    <w:p w14:paraId="7C2940F2" w14:textId="644B06F8" w:rsidR="00395D83" w:rsidRPr="00045720" w:rsidRDefault="00395D83" w:rsidP="00395D83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Cs w:val="24"/>
          <w:lang w:val="pt-PT" w:eastAsia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configuradas sub-redes de forma a segregar a comunicação interna e externa, e eliminando a dependência da comunicação com os servidores num IP externo;</w:t>
      </w:r>
    </w:p>
    <w:p w14:paraId="55AD70B5" w14:textId="394FEA60" w:rsidR="00395D83" w:rsidRPr="00045720" w:rsidRDefault="00395D83" w:rsidP="00395D83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implementadas políticas de acesso às componentes do sistema como o princípio do menor privilégio, utilizando um sistema hierárquico para reduzir o acesso de dados transversalmente;</w:t>
      </w:r>
    </w:p>
    <w:p w14:paraId="79C9C610" w14:textId="51F3CAFB" w:rsidR="00395D83" w:rsidRPr="00045720" w:rsidRDefault="00395D83" w:rsidP="00395D83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gerados e configurados certificados TLS de forma a encriptar a comunicação com os servidores;</w:t>
      </w:r>
    </w:p>
    <w:p w14:paraId="363C967A" w14:textId="0AB117E9" w:rsidR="00D17B41" w:rsidRPr="00045720" w:rsidRDefault="00395D83" w:rsidP="00395D83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Além da encriptação dos dados, deve ser minimizada a recolha de dados dos utilizadores, e expostas as políticas de recolha e consentimento de dados;</w:t>
      </w:r>
    </w:p>
    <w:p w14:paraId="534A9CD8" w14:textId="140A5650" w:rsidR="00395D83" w:rsidRDefault="00395D83" w:rsidP="00395D83">
      <w:pPr>
        <w:pStyle w:val="PargrafodaLista"/>
        <w:numPr>
          <w:ilvl w:val="0"/>
          <w:numId w:val="6"/>
        </w:numPr>
        <w:spacing w:line="360" w:lineRule="auto"/>
        <w:jc w:val="both"/>
        <w:rPr>
          <w:rFonts w:ascii="Times New Roman" w:hAnsi="Times New Roman" w:cs="Times New Roman"/>
          <w:szCs w:val="24"/>
          <w:lang w:val="pt-PT" w:eastAsia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realizados scans e revistas as políticas de acesso semanalmente, de forma a monitorizar a integridade dos sistemas.</w:t>
      </w:r>
    </w:p>
    <w:p w14:paraId="29A8EA9F" w14:textId="77777777" w:rsidR="00C51712" w:rsidRPr="00045720" w:rsidRDefault="00C51712" w:rsidP="00C51712">
      <w:pPr>
        <w:pStyle w:val="PargrafodaLista"/>
        <w:spacing w:line="360" w:lineRule="auto"/>
        <w:jc w:val="both"/>
        <w:rPr>
          <w:rFonts w:ascii="Times New Roman" w:hAnsi="Times New Roman" w:cs="Times New Roman"/>
          <w:szCs w:val="24"/>
          <w:lang w:val="pt-PT" w:eastAsia="pt-PT"/>
        </w:rPr>
      </w:pPr>
    </w:p>
    <w:p w14:paraId="4D659D29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>
        <w:rPr>
          <w:color w:val="000000" w:themeColor="text1"/>
        </w:rPr>
        <w:t>Especificação dos Requisitos NF - tolerância a faltas – (1.0%)</w:t>
      </w:r>
    </w:p>
    <w:p w14:paraId="2418C3E9" w14:textId="3EB3E70E" w:rsidR="00395D83" w:rsidRPr="00347D26" w:rsidRDefault="00395D83" w:rsidP="4D4A1E3C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lang w:val="pt-PT" w:eastAsia="pt-PT"/>
        </w:rPr>
      </w:pPr>
      <w:r w:rsidRPr="00347D26">
        <w:rPr>
          <w:rFonts w:ascii="Times New Roman" w:hAnsi="Times New Roman" w:cs="Times New Roman"/>
          <w:lang w:val="pt-PT"/>
        </w:rPr>
        <w:t>Devem ser isoladas as várias funções do sistema de forma a evitar “</w:t>
      </w:r>
      <w:proofErr w:type="spellStart"/>
      <w:r w:rsidRPr="00347D26">
        <w:rPr>
          <w:rFonts w:ascii="Times New Roman" w:hAnsi="Times New Roman" w:cs="Times New Roman"/>
          <w:lang w:val="pt-PT"/>
        </w:rPr>
        <w:t>cascading</w:t>
      </w:r>
      <w:proofErr w:type="spellEnd"/>
      <w:r w:rsidRPr="00347D26">
        <w:rPr>
          <w:rFonts w:ascii="Times New Roman" w:hAnsi="Times New Roman" w:cs="Times New Roman"/>
          <w:lang w:val="pt-PT"/>
        </w:rPr>
        <w:t xml:space="preserve"> </w:t>
      </w:r>
      <w:proofErr w:type="spellStart"/>
      <w:r w:rsidRPr="00347D26">
        <w:rPr>
          <w:rFonts w:ascii="Times New Roman" w:hAnsi="Times New Roman" w:cs="Times New Roman"/>
          <w:lang w:val="pt-PT"/>
        </w:rPr>
        <w:t>failures</w:t>
      </w:r>
      <w:proofErr w:type="spellEnd"/>
      <w:r w:rsidRPr="00347D26">
        <w:rPr>
          <w:rFonts w:ascii="Times New Roman" w:hAnsi="Times New Roman" w:cs="Times New Roman"/>
          <w:lang w:val="pt-PT"/>
        </w:rPr>
        <w:t>”;</w:t>
      </w:r>
    </w:p>
    <w:p w14:paraId="65208920" w14:textId="48013D3A" w:rsidR="00395D83" w:rsidRPr="00045720" w:rsidRDefault="00395D83" w:rsidP="00395D83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 ser estabelecido um plano de resposta a fugas de dados, falhas nos componentes ou falhas dos ambientes de trabalho;</w:t>
      </w:r>
    </w:p>
    <w:p w14:paraId="2C397568" w14:textId="3BCA234D" w:rsidR="00395D83" w:rsidRPr="00045720" w:rsidRDefault="00395D83" w:rsidP="00395D83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configurados alertas através de canais como o email, de fácil acesso, caso exista alguma falha no sistema;</w:t>
      </w:r>
    </w:p>
    <w:p w14:paraId="3359D606" w14:textId="79A9E645" w:rsidR="00395D83" w:rsidRPr="00045720" w:rsidRDefault="00395D83" w:rsidP="00395D83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 ser usada uma política de comunicação VRRP (Virtual Router Redundancy Protocol), através de clusters ativo-passivos nos load balancers e bases de dados;</w:t>
      </w:r>
    </w:p>
    <w:p w14:paraId="18746359" w14:textId="02205A38" w:rsidR="00395D83" w:rsidRDefault="00395D83" w:rsidP="00395D83">
      <w:pPr>
        <w:pStyle w:val="PargrafodaLista"/>
        <w:numPr>
          <w:ilvl w:val="0"/>
          <w:numId w:val="7"/>
        </w:numPr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  <w:r w:rsidRPr="00045720">
        <w:rPr>
          <w:rFonts w:ascii="Times New Roman" w:hAnsi="Times New Roman" w:cs="Times New Roman"/>
          <w:szCs w:val="24"/>
          <w:lang w:val="pt-PT"/>
        </w:rPr>
        <w:t>Devem ser definidos processos de restart automático de componentes em falha.</w:t>
      </w:r>
    </w:p>
    <w:p w14:paraId="68F0FF57" w14:textId="77777777" w:rsidR="00C51712" w:rsidRPr="00045720" w:rsidRDefault="00C51712" w:rsidP="00C51712">
      <w:pPr>
        <w:pStyle w:val="PargrafodaLista"/>
        <w:spacing w:line="360" w:lineRule="auto"/>
        <w:jc w:val="both"/>
        <w:rPr>
          <w:rFonts w:ascii="Times New Roman" w:hAnsi="Times New Roman" w:cs="Times New Roman"/>
          <w:szCs w:val="24"/>
          <w:lang w:val="pt-PT"/>
        </w:rPr>
      </w:pPr>
    </w:p>
    <w:p w14:paraId="1C3AE86A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>
        <w:rPr>
          <w:color w:val="000000" w:themeColor="text1"/>
        </w:rPr>
        <w:lastRenderedPageBreak/>
        <w:t>GitHub com branches individuais e releases – (4.0%)</w:t>
      </w:r>
    </w:p>
    <w:p w14:paraId="72EFF612" w14:textId="6E5D4F25" w:rsidR="00D17B41" w:rsidRDefault="0004572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O repositório de nome PTI-PTR, disponível em: </w:t>
      </w:r>
      <w:hyperlink r:id="rId18" w:history="1">
        <w:r w:rsidRPr="002847AF">
          <w:rPr>
            <w:rStyle w:val="Hiperligao"/>
            <w:lang w:val="pt-PT" w:eastAsia="ar-SA"/>
          </w:rPr>
          <w:t>https://github.com/MartimEmauz/PTI-PTR</w:t>
        </w:r>
      </w:hyperlink>
      <w:r>
        <w:rPr>
          <w:color w:val="000000" w:themeColor="text1"/>
          <w:lang w:val="pt-PT" w:eastAsia="ar-SA"/>
        </w:rPr>
        <w:t xml:space="preserve">, foi configurado com um </w:t>
      </w:r>
      <w:r>
        <w:rPr>
          <w:i/>
          <w:iCs/>
          <w:color w:val="000000" w:themeColor="text1"/>
          <w:lang w:val="pt-PT" w:eastAsia="ar-SA"/>
        </w:rPr>
        <w:t>branch</w:t>
      </w:r>
      <w:r>
        <w:rPr>
          <w:color w:val="000000" w:themeColor="text1"/>
          <w:lang w:val="pt-PT" w:eastAsia="ar-SA"/>
        </w:rPr>
        <w:t xml:space="preserve"> de desenvolvimento para </w:t>
      </w:r>
      <w:r w:rsidRPr="00045720">
        <w:rPr>
          <w:b/>
          <w:bCs/>
          <w:color w:val="000000" w:themeColor="text1"/>
          <w:lang w:val="pt-PT" w:eastAsia="ar-SA"/>
        </w:rPr>
        <w:t>cada membro do projeto</w:t>
      </w:r>
      <w:r>
        <w:rPr>
          <w:color w:val="000000" w:themeColor="text1"/>
          <w:lang w:val="pt-PT" w:eastAsia="ar-SA"/>
        </w:rPr>
        <w:t xml:space="preserve">, e contém </w:t>
      </w:r>
      <w:r w:rsidRPr="00045720">
        <w:rPr>
          <w:b/>
          <w:bCs/>
          <w:color w:val="000000" w:themeColor="text1"/>
          <w:lang w:val="pt-PT" w:eastAsia="ar-SA"/>
        </w:rPr>
        <w:t>código</w:t>
      </w:r>
      <w:r>
        <w:rPr>
          <w:color w:val="000000" w:themeColor="text1"/>
          <w:lang w:val="pt-PT" w:eastAsia="ar-SA"/>
        </w:rPr>
        <w:t xml:space="preserve"> da aplicação web desenvolvida. Além disso, contém também os registos das </w:t>
      </w:r>
      <w:r w:rsidRPr="00045720">
        <w:rPr>
          <w:b/>
          <w:bCs/>
          <w:color w:val="000000" w:themeColor="text1"/>
          <w:lang w:val="pt-PT" w:eastAsia="ar-SA"/>
        </w:rPr>
        <w:t>atas</w:t>
      </w:r>
      <w:r>
        <w:rPr>
          <w:color w:val="000000" w:themeColor="text1"/>
          <w:lang w:val="pt-PT" w:eastAsia="ar-SA"/>
        </w:rPr>
        <w:t xml:space="preserve"> de reuniões SCRUM, </w:t>
      </w:r>
      <w:r w:rsidRPr="00045720">
        <w:rPr>
          <w:b/>
          <w:bCs/>
          <w:color w:val="000000" w:themeColor="text1"/>
          <w:lang w:val="pt-PT" w:eastAsia="ar-SA"/>
        </w:rPr>
        <w:t>guiões</w:t>
      </w:r>
      <w:r>
        <w:rPr>
          <w:color w:val="000000" w:themeColor="text1"/>
          <w:lang w:val="pt-PT" w:eastAsia="ar-SA"/>
        </w:rPr>
        <w:t xml:space="preserve"> e </w:t>
      </w:r>
      <w:r w:rsidRPr="00045720">
        <w:rPr>
          <w:b/>
          <w:bCs/>
          <w:color w:val="000000" w:themeColor="text1"/>
          <w:lang w:val="pt-PT" w:eastAsia="ar-SA"/>
        </w:rPr>
        <w:t>scripts</w:t>
      </w:r>
      <w:r>
        <w:rPr>
          <w:color w:val="000000" w:themeColor="text1"/>
          <w:lang w:val="pt-PT" w:eastAsia="ar-SA"/>
        </w:rPr>
        <w:t xml:space="preserve"> para ajudar os membros a configurar e instalar dependências necessárias.</w:t>
      </w:r>
    </w:p>
    <w:p w14:paraId="161B7DB6" w14:textId="43FF36B6" w:rsidR="00045720" w:rsidRDefault="00045720" w:rsidP="00C51712">
      <w:pPr>
        <w:spacing w:line="360" w:lineRule="auto"/>
        <w:jc w:val="center"/>
        <w:rPr>
          <w:color w:val="000000" w:themeColor="text1"/>
          <w:lang w:val="pt-PT" w:eastAsia="ar-SA"/>
        </w:rPr>
      </w:pPr>
      <w:r w:rsidRPr="00045720">
        <w:rPr>
          <w:noProof/>
          <w:color w:val="000000" w:themeColor="text1"/>
          <w:lang w:val="pt-PT" w:eastAsia="ar-SA"/>
        </w:rPr>
        <w:drawing>
          <wp:inline distT="0" distB="0" distL="0" distR="0" wp14:anchorId="28C1B843" wp14:editId="5A90238A">
            <wp:extent cx="4754880" cy="1877186"/>
            <wp:effectExtent l="0" t="0" r="7620" b="8890"/>
            <wp:docPr id="1458112227" name="Imagem 1" descr="Uma imagem com captura de ecrã, software, Software de multimédia, Software gráfic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8112227" name="Imagem 1" descr="Uma imagem com captura de ecrã, software, Software de multimédia, Software gráfico&#10;&#10;Descrição gerada automaticament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63547" cy="1880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49E7E" w14:textId="66EF76AF" w:rsidR="00045720" w:rsidRDefault="0004572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São utilizados </w:t>
      </w:r>
      <w:r w:rsidRPr="00045720">
        <w:rPr>
          <w:b/>
          <w:bCs/>
          <w:i/>
          <w:iCs/>
          <w:color w:val="000000" w:themeColor="text1"/>
          <w:lang w:val="pt-PT" w:eastAsia="ar-SA"/>
        </w:rPr>
        <w:t>releases</w:t>
      </w:r>
      <w:r>
        <w:rPr>
          <w:color w:val="000000" w:themeColor="text1"/>
          <w:lang w:val="pt-PT" w:eastAsia="ar-SA"/>
        </w:rPr>
        <w:t xml:space="preserve"> com uma </w:t>
      </w:r>
      <w:r w:rsidRPr="00045720">
        <w:rPr>
          <w:b/>
          <w:bCs/>
          <w:color w:val="000000" w:themeColor="text1"/>
          <w:lang w:val="pt-PT" w:eastAsia="ar-SA"/>
        </w:rPr>
        <w:t>nomenclatura</w:t>
      </w:r>
      <w:r>
        <w:rPr>
          <w:color w:val="000000" w:themeColor="text1"/>
          <w:lang w:val="pt-PT" w:eastAsia="ar-SA"/>
        </w:rPr>
        <w:t xml:space="preserve"> referente à versão do projeto. No caso de versões de desenvolvimento, utilizamos v0.X.X, e as versões de desenvolvimento começarão por 1 (v1.X.X).</w:t>
      </w:r>
    </w:p>
    <w:p w14:paraId="1105D022" w14:textId="153B81B2" w:rsidR="00045720" w:rsidRDefault="00045720" w:rsidP="00045720">
      <w:pPr>
        <w:spacing w:line="360" w:lineRule="auto"/>
        <w:jc w:val="center"/>
        <w:rPr>
          <w:color w:val="000000" w:themeColor="text1"/>
          <w:lang w:val="pt-PT" w:eastAsia="ar-SA"/>
        </w:rPr>
      </w:pPr>
      <w:r w:rsidRPr="00045720">
        <w:rPr>
          <w:noProof/>
          <w:color w:val="000000" w:themeColor="text1"/>
          <w:lang w:val="pt-PT" w:eastAsia="ar-SA"/>
        </w:rPr>
        <w:drawing>
          <wp:inline distT="0" distB="0" distL="0" distR="0" wp14:anchorId="26EB3B0B" wp14:editId="7CEB4E8B">
            <wp:extent cx="4134678" cy="1415263"/>
            <wp:effectExtent l="0" t="0" r="0" b="0"/>
            <wp:docPr id="46286632" name="Imagem 1" descr="Uma imagem com captura de ecrã, texto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286632" name="Imagem 1" descr="Uma imagem com captura de ecrã, texto, software, Software de multimédia&#10;&#10;Descrição gerada automaticament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38492" cy="1416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BFF2D7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5700EDC1" w14:textId="294765D0" w:rsidR="00D17B41" w:rsidRPr="00C51712" w:rsidRDefault="00000000" w:rsidP="0063400D">
      <w:pPr>
        <w:pStyle w:val="Ttulo2"/>
        <w:spacing w:line="360" w:lineRule="auto"/>
        <w:rPr>
          <w:color w:val="000000" w:themeColor="text1"/>
        </w:rPr>
      </w:pPr>
      <w:r w:rsidRPr="00042F54">
        <w:rPr>
          <w:color w:val="000000" w:themeColor="text1"/>
          <w:highlight w:val="green"/>
        </w:rPr>
        <w:t>Implementação da arquitetura distribuída</w:t>
      </w:r>
      <w:r>
        <w:rPr>
          <w:color w:val="000000" w:themeColor="text1"/>
        </w:rPr>
        <w:t xml:space="preserve"> – (12.0%)</w:t>
      </w:r>
    </w:p>
    <w:p w14:paraId="7E352979" w14:textId="3319B19B" w:rsidR="00D17B41" w:rsidRDefault="00000000" w:rsidP="00C51712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&lt; Apresente nesta seção os detalhes de implementação do sistema. Descreva-o detalhando as instâncias de VM e configurações de rede. Detalhe a implementação dos balanceadores de carga (7%), dos web servers (2,5%) e das bases de dados (2,5%).  &gt;</w:t>
      </w:r>
    </w:p>
    <w:p w14:paraId="78ED55BD" w14:textId="77777777" w:rsidR="00C51712" w:rsidRDefault="00C51712" w:rsidP="00C51712">
      <w:pPr>
        <w:spacing w:line="360" w:lineRule="auto"/>
        <w:jc w:val="both"/>
        <w:rPr>
          <w:color w:val="000000" w:themeColor="text1"/>
          <w:lang w:val="pt-PT" w:eastAsia="ar-SA"/>
        </w:rPr>
      </w:pPr>
    </w:p>
    <w:p w14:paraId="022E648C" w14:textId="346FE38A" w:rsidR="00D17B41" w:rsidRDefault="00D17B41" w:rsidP="4D4A1E3C">
      <w:pPr>
        <w:pStyle w:val="Ttulo2"/>
        <w:spacing w:line="360" w:lineRule="auto"/>
        <w:rPr>
          <w:color w:val="000000" w:themeColor="text1"/>
        </w:rPr>
      </w:pPr>
      <w:r w:rsidRPr="00042F54">
        <w:rPr>
          <w:color w:val="000000" w:themeColor="text1"/>
          <w:highlight w:val="green"/>
        </w:rPr>
        <w:t>Balanceador de carga (e.g., HAProxy, Nginx) e escalabilidade</w:t>
      </w:r>
      <w:r w:rsidRPr="4D4A1E3C">
        <w:rPr>
          <w:color w:val="000000" w:themeColor="text1"/>
        </w:rPr>
        <w:t xml:space="preserve"> – (10.0%)</w:t>
      </w:r>
    </w:p>
    <w:p w14:paraId="054E32BE" w14:textId="7FB97809" w:rsidR="00D17B41" w:rsidRDefault="74069386" w:rsidP="4D4A1E3C">
      <w:pPr>
        <w:spacing w:line="360" w:lineRule="auto"/>
        <w:rPr>
          <w:lang w:val="pt-PT"/>
        </w:rPr>
      </w:pPr>
      <w:r w:rsidRPr="4D4A1E3C">
        <w:rPr>
          <w:lang w:val="pt-PT"/>
        </w:rPr>
        <w:t xml:space="preserve">Os balanceadores de carga estão instanciados em máquinas virtuais (VMs) na Google Cloud Platform (GCP). Estes estão configurados no modo ativo-passivo através do Keepalived, instalado nas VMs, sendo a comunicação entre os load balancers feita via VRRP para otimizar o processo de resposta a pedidos. Através do HAProxy, garantimos que os serviços internos dos load balancers estão otimizados, a filtração de pedidos e a preparação do envio dos mesmos em formato HTTP aos webservers, de modo a assegurar maior segurança. Os load balancers têm também os </w:t>
      </w:r>
      <w:r w:rsidR="3AB35602" w:rsidRPr="4D4A1E3C">
        <w:rPr>
          <w:lang w:val="pt-PT"/>
        </w:rPr>
        <w:t>benefícios</w:t>
      </w:r>
      <w:r w:rsidRPr="4D4A1E3C">
        <w:rPr>
          <w:lang w:val="pt-PT"/>
        </w:rPr>
        <w:t xml:space="preserve"> da </w:t>
      </w:r>
      <w:r w:rsidRPr="4D4A1E3C">
        <w:rPr>
          <w:lang w:val="pt-PT"/>
        </w:rPr>
        <w:lastRenderedPageBreak/>
        <w:t>configuração atual</w:t>
      </w:r>
      <w:r w:rsidR="2090940E" w:rsidRPr="4D4A1E3C">
        <w:rPr>
          <w:lang w:val="pt-PT"/>
        </w:rPr>
        <w:t xml:space="preserve"> do iptables</w:t>
      </w:r>
      <w:r w:rsidR="68FFF6CE" w:rsidRPr="4D4A1E3C">
        <w:rPr>
          <w:lang w:val="pt-PT"/>
        </w:rPr>
        <w:t>,</w:t>
      </w:r>
      <w:r w:rsidR="2090940E" w:rsidRPr="4D4A1E3C">
        <w:rPr>
          <w:lang w:val="pt-PT"/>
        </w:rPr>
        <w:t xml:space="preserve"> </w:t>
      </w:r>
      <w:r w:rsidR="18ECF348" w:rsidRPr="4D4A1E3C">
        <w:rPr>
          <w:lang w:val="pt-PT"/>
        </w:rPr>
        <w:t>ao</w:t>
      </w:r>
      <w:r w:rsidR="2090940E" w:rsidRPr="4D4A1E3C">
        <w:rPr>
          <w:lang w:val="pt-PT"/>
        </w:rPr>
        <w:t xml:space="preserve"> restring</w:t>
      </w:r>
      <w:r w:rsidR="3C622363" w:rsidRPr="4D4A1E3C">
        <w:rPr>
          <w:lang w:val="pt-PT"/>
        </w:rPr>
        <w:t>ir</w:t>
      </w:r>
      <w:r w:rsidR="2090940E" w:rsidRPr="4D4A1E3C">
        <w:rPr>
          <w:lang w:val="pt-PT"/>
        </w:rPr>
        <w:t xml:space="preserve"> </w:t>
      </w:r>
      <w:r w:rsidR="30CDEDB7" w:rsidRPr="4D4A1E3C">
        <w:rPr>
          <w:lang w:val="pt-PT"/>
        </w:rPr>
        <w:t xml:space="preserve">os </w:t>
      </w:r>
      <w:r w:rsidR="2090940E" w:rsidRPr="4D4A1E3C">
        <w:rPr>
          <w:lang w:val="pt-PT"/>
        </w:rPr>
        <w:t xml:space="preserve">ips </w:t>
      </w:r>
      <w:r w:rsidR="4FDE227F" w:rsidRPr="4D4A1E3C">
        <w:rPr>
          <w:lang w:val="pt-PT"/>
        </w:rPr>
        <w:t>com a possibilidade</w:t>
      </w:r>
      <w:r w:rsidR="2090940E" w:rsidRPr="4D4A1E3C">
        <w:rPr>
          <w:lang w:val="pt-PT"/>
        </w:rPr>
        <w:t xml:space="preserve"> </w:t>
      </w:r>
      <w:r w:rsidR="0AD2B8B4" w:rsidRPr="4D4A1E3C">
        <w:rPr>
          <w:lang w:val="pt-PT"/>
        </w:rPr>
        <w:t xml:space="preserve">de </w:t>
      </w:r>
      <w:r w:rsidR="2090940E" w:rsidRPr="4D4A1E3C">
        <w:rPr>
          <w:lang w:val="pt-PT"/>
        </w:rPr>
        <w:t xml:space="preserve">fazer contacto com as VMs através de </w:t>
      </w:r>
      <w:r w:rsidR="1F53D66D" w:rsidRPr="4D4A1E3C">
        <w:rPr>
          <w:lang w:val="pt-PT"/>
        </w:rPr>
        <w:t>determinados</w:t>
      </w:r>
      <w:r w:rsidR="2090940E" w:rsidRPr="4D4A1E3C">
        <w:rPr>
          <w:lang w:val="pt-PT"/>
        </w:rPr>
        <w:t xml:space="preserve"> port</w:t>
      </w:r>
      <w:r w:rsidR="419E05D4" w:rsidRPr="4D4A1E3C">
        <w:rPr>
          <w:lang w:val="pt-PT"/>
        </w:rPr>
        <w:t>o</w:t>
      </w:r>
      <w:r w:rsidR="2090940E" w:rsidRPr="4D4A1E3C">
        <w:rPr>
          <w:lang w:val="pt-PT"/>
        </w:rPr>
        <w:t xml:space="preserve">s, sendo liberado </w:t>
      </w:r>
      <w:r w:rsidR="7BD4E6DD" w:rsidRPr="4D4A1E3C">
        <w:rPr>
          <w:lang w:val="pt-PT"/>
        </w:rPr>
        <w:t>o</w:t>
      </w:r>
      <w:r w:rsidR="2090940E" w:rsidRPr="4D4A1E3C">
        <w:rPr>
          <w:lang w:val="pt-PT"/>
        </w:rPr>
        <w:t>s port</w:t>
      </w:r>
      <w:r w:rsidR="74B57A21" w:rsidRPr="4D4A1E3C">
        <w:rPr>
          <w:lang w:val="pt-PT"/>
        </w:rPr>
        <w:t>o</w:t>
      </w:r>
      <w:r w:rsidR="2090940E" w:rsidRPr="4D4A1E3C">
        <w:rPr>
          <w:lang w:val="pt-PT"/>
        </w:rPr>
        <w:t>s para comunicação interna (112 VRRP), e comunica</w:t>
      </w:r>
      <w:r w:rsidR="50DA65CB" w:rsidRPr="4D4A1E3C">
        <w:rPr>
          <w:lang w:val="pt-PT"/>
        </w:rPr>
        <w:t>ção segura com a rede interna (80 http e 443 https)</w:t>
      </w:r>
      <w:r w:rsidR="5D133B31" w:rsidRPr="4D4A1E3C">
        <w:rPr>
          <w:lang w:val="pt-PT"/>
        </w:rPr>
        <w:t>.</w:t>
      </w:r>
    </w:p>
    <w:p w14:paraId="23FD63B0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 w:rsidRPr="00042F54">
        <w:rPr>
          <w:color w:val="000000" w:themeColor="text1"/>
          <w:highlight w:val="green"/>
        </w:rPr>
        <w:t>Tolerância a faltas e verificação de saúde</w:t>
      </w:r>
      <w:r>
        <w:rPr>
          <w:color w:val="000000" w:themeColor="text1"/>
        </w:rPr>
        <w:t xml:space="preserve"> – (5.0%)</w:t>
      </w:r>
    </w:p>
    <w:p w14:paraId="4AE62769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7A82C421" w14:textId="77777777" w:rsidR="00D17B41" w:rsidRDefault="0000000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&lt; Explique os mecanismos de tolerância a falta implementados para os balanceadores de carga, </w:t>
      </w:r>
      <w:r>
        <w:rPr>
          <w:i/>
          <w:iCs/>
          <w:color w:val="000000" w:themeColor="text1"/>
          <w:lang w:val="pt-PT" w:eastAsia="ar-SA"/>
        </w:rPr>
        <w:t>web servers</w:t>
      </w:r>
      <w:r>
        <w:rPr>
          <w:color w:val="000000" w:themeColor="text1"/>
          <w:lang w:val="pt-PT" w:eastAsia="ar-SA"/>
        </w:rPr>
        <w:t xml:space="preserve"> e bases de dados.&gt;</w:t>
      </w:r>
    </w:p>
    <w:p w14:paraId="05AB0FCA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0E897E25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 w:rsidRPr="00336D16">
        <w:rPr>
          <w:color w:val="000000" w:themeColor="text1"/>
        </w:rPr>
        <w:t>Implementação de mecanismo de Autenticação e Autorização (Auth0)</w:t>
      </w:r>
      <w:r>
        <w:rPr>
          <w:color w:val="000000" w:themeColor="text1"/>
        </w:rPr>
        <w:t xml:space="preserve"> – (5.0%)</w:t>
      </w:r>
    </w:p>
    <w:p w14:paraId="67E0B9AA" w14:textId="77777777" w:rsidR="00336D16" w:rsidRPr="0096595E" w:rsidRDefault="00336D16" w:rsidP="00336D16">
      <w:pPr>
        <w:spacing w:line="360" w:lineRule="auto"/>
        <w:jc w:val="both"/>
        <w:rPr>
          <w:lang w:val="pt-PT" w:eastAsia="ar-SA"/>
        </w:rPr>
      </w:pPr>
      <w:r w:rsidRPr="0096595E">
        <w:rPr>
          <w:lang w:val="pt-PT" w:eastAsia="ar-SA"/>
        </w:rPr>
        <w:t xml:space="preserve">Começámos por criar uma conta através do Auth0 </w:t>
      </w:r>
      <w:proofErr w:type="spellStart"/>
      <w:r w:rsidRPr="0096595E">
        <w:rPr>
          <w:lang w:val="pt-PT" w:eastAsia="ar-SA"/>
        </w:rPr>
        <w:t>Dashboard</w:t>
      </w:r>
      <w:proofErr w:type="spellEnd"/>
      <w:r w:rsidRPr="0096595E">
        <w:rPr>
          <w:lang w:val="pt-PT" w:eastAsia="ar-SA"/>
        </w:rPr>
        <w:t>. Através deste, criámos uma aplicação com os seguintes parâmetros:</w:t>
      </w:r>
    </w:p>
    <w:p w14:paraId="333FA286" w14:textId="77777777" w:rsidR="00336D16" w:rsidRPr="0096595E" w:rsidRDefault="00336D16" w:rsidP="00336D16">
      <w:pPr>
        <w:pStyle w:val="PargrafodaLista"/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Cs w:val="24"/>
          <w:lang w:val="pt-PT" w:eastAsia="pt-PT"/>
        </w:rPr>
      </w:pPr>
      <w:r w:rsidRPr="00CF239E">
        <w:rPr>
          <w:rFonts w:ascii="Times New Roman" w:hAnsi="Times New Roman" w:cs="Times New Roman"/>
          <w:b/>
          <w:bCs/>
          <w:szCs w:val="24"/>
          <w:lang w:val="pt-PT" w:eastAsia="pt-PT"/>
        </w:rPr>
        <w:t>Nome da Aplicação:</w:t>
      </w:r>
      <w:r w:rsidRPr="00CF239E">
        <w:rPr>
          <w:rFonts w:ascii="Times New Roman" w:hAnsi="Times New Roman" w:cs="Times New Roman"/>
          <w:szCs w:val="24"/>
          <w:lang w:val="pt-PT" w:eastAsia="pt-PT"/>
        </w:rPr>
        <w:t xml:space="preserve"> "PTI-PTR"</w:t>
      </w:r>
    </w:p>
    <w:p w14:paraId="2B4ABA82" w14:textId="77777777" w:rsidR="00336D16" w:rsidRPr="00CF239E" w:rsidRDefault="00336D16" w:rsidP="00336D16">
      <w:pPr>
        <w:pStyle w:val="PargrafodaLista"/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Cs w:val="24"/>
          <w:lang w:val="pt-PT" w:eastAsia="pt-PT"/>
        </w:rPr>
      </w:pPr>
      <w:r w:rsidRPr="00CF239E">
        <w:rPr>
          <w:rFonts w:ascii="Times New Roman" w:hAnsi="Times New Roman" w:cs="Times New Roman"/>
          <w:b/>
          <w:bCs/>
          <w:szCs w:val="24"/>
          <w:lang w:val="pt-PT" w:eastAsia="pt-PT"/>
        </w:rPr>
        <w:t>Tipo de Aplicação:</w:t>
      </w:r>
      <w:r w:rsidRPr="00CF239E">
        <w:rPr>
          <w:rFonts w:ascii="Times New Roman" w:hAnsi="Times New Roman" w:cs="Times New Roman"/>
          <w:szCs w:val="24"/>
          <w:lang w:val="pt-PT" w:eastAsia="pt-PT"/>
        </w:rPr>
        <w:t xml:space="preserve"> "Single </w:t>
      </w:r>
      <w:proofErr w:type="spellStart"/>
      <w:r w:rsidRPr="00CF239E">
        <w:rPr>
          <w:rFonts w:ascii="Times New Roman" w:hAnsi="Times New Roman" w:cs="Times New Roman"/>
          <w:szCs w:val="24"/>
          <w:lang w:val="pt-PT" w:eastAsia="pt-PT"/>
        </w:rPr>
        <w:t>Page</w:t>
      </w:r>
      <w:proofErr w:type="spellEnd"/>
      <w:r w:rsidRPr="00CF239E">
        <w:rPr>
          <w:rFonts w:ascii="Times New Roman" w:hAnsi="Times New Roman" w:cs="Times New Roman"/>
          <w:szCs w:val="24"/>
          <w:lang w:val="pt-PT" w:eastAsia="pt-PT"/>
        </w:rPr>
        <w:t xml:space="preserve"> Web </w:t>
      </w:r>
      <w:proofErr w:type="spellStart"/>
      <w:r w:rsidRPr="00CF239E">
        <w:rPr>
          <w:rFonts w:ascii="Times New Roman" w:hAnsi="Times New Roman" w:cs="Times New Roman"/>
          <w:szCs w:val="24"/>
          <w:lang w:val="pt-PT" w:eastAsia="pt-PT"/>
        </w:rPr>
        <w:t>Applications</w:t>
      </w:r>
      <w:proofErr w:type="spellEnd"/>
      <w:r w:rsidRPr="00CF239E">
        <w:rPr>
          <w:rFonts w:ascii="Times New Roman" w:hAnsi="Times New Roman" w:cs="Times New Roman"/>
          <w:szCs w:val="24"/>
          <w:lang w:val="pt-PT" w:eastAsia="pt-PT"/>
        </w:rPr>
        <w:t>"</w:t>
      </w:r>
    </w:p>
    <w:p w14:paraId="6CE1E02B" w14:textId="77777777" w:rsidR="00336D16" w:rsidRPr="00CF239E" w:rsidRDefault="00336D16" w:rsidP="00336D16">
      <w:pPr>
        <w:pStyle w:val="PargrafodaLista"/>
        <w:numPr>
          <w:ilvl w:val="0"/>
          <w:numId w:val="12"/>
        </w:numPr>
        <w:spacing w:before="100" w:beforeAutospacing="1" w:after="100" w:afterAutospacing="1" w:line="360" w:lineRule="auto"/>
        <w:jc w:val="both"/>
        <w:rPr>
          <w:rFonts w:ascii="Times New Roman" w:hAnsi="Times New Roman" w:cs="Times New Roman"/>
          <w:szCs w:val="24"/>
          <w:lang w:val="pt-PT" w:eastAsia="pt-PT"/>
        </w:rPr>
      </w:pPr>
      <w:proofErr w:type="spellStart"/>
      <w:r w:rsidRPr="00CF239E">
        <w:rPr>
          <w:rFonts w:ascii="Times New Roman" w:hAnsi="Times New Roman" w:cs="Times New Roman"/>
          <w:b/>
          <w:bCs/>
          <w:szCs w:val="24"/>
          <w:lang w:val="pt-PT" w:eastAsia="pt-PT"/>
        </w:rPr>
        <w:t>URLs</w:t>
      </w:r>
      <w:proofErr w:type="spellEnd"/>
      <w:r w:rsidRPr="00CF239E">
        <w:rPr>
          <w:rFonts w:ascii="Times New Roman" w:hAnsi="Times New Roman" w:cs="Times New Roman"/>
          <w:b/>
          <w:bCs/>
          <w:szCs w:val="24"/>
          <w:lang w:val="pt-PT" w:eastAsia="pt-PT"/>
        </w:rPr>
        <w:t xml:space="preserve"> de </w:t>
      </w:r>
      <w:proofErr w:type="spellStart"/>
      <w:r w:rsidRPr="00CF239E">
        <w:rPr>
          <w:rFonts w:ascii="Times New Roman" w:hAnsi="Times New Roman" w:cs="Times New Roman"/>
          <w:b/>
          <w:bCs/>
          <w:szCs w:val="24"/>
          <w:lang w:val="pt-PT" w:eastAsia="pt-PT"/>
        </w:rPr>
        <w:t>Callback</w:t>
      </w:r>
      <w:proofErr w:type="spellEnd"/>
      <w:r w:rsidRPr="00CF239E">
        <w:rPr>
          <w:rFonts w:ascii="Times New Roman" w:hAnsi="Times New Roman" w:cs="Times New Roman"/>
          <w:b/>
          <w:bCs/>
          <w:szCs w:val="24"/>
          <w:lang w:val="pt-PT" w:eastAsia="pt-PT"/>
        </w:rPr>
        <w:t xml:space="preserve"> e </w:t>
      </w:r>
      <w:proofErr w:type="spellStart"/>
      <w:r w:rsidRPr="00CF239E">
        <w:rPr>
          <w:rFonts w:ascii="Times New Roman" w:hAnsi="Times New Roman" w:cs="Times New Roman"/>
          <w:b/>
          <w:bCs/>
          <w:szCs w:val="24"/>
          <w:lang w:val="pt-PT" w:eastAsia="pt-PT"/>
        </w:rPr>
        <w:t>Logout</w:t>
      </w:r>
      <w:proofErr w:type="spellEnd"/>
      <w:r w:rsidRPr="00CF239E">
        <w:rPr>
          <w:rFonts w:ascii="Times New Roman" w:hAnsi="Times New Roman" w:cs="Times New Roman"/>
          <w:b/>
          <w:bCs/>
          <w:szCs w:val="24"/>
          <w:lang w:val="pt-PT" w:eastAsia="pt-PT"/>
        </w:rPr>
        <w:t xml:space="preserve"> Configuradas:</w:t>
      </w:r>
    </w:p>
    <w:p w14:paraId="3061D4BF" w14:textId="77777777" w:rsidR="00336D16" w:rsidRPr="004919CF" w:rsidRDefault="00336D16" w:rsidP="00336D16">
      <w:pPr>
        <w:numPr>
          <w:ilvl w:val="2"/>
          <w:numId w:val="11"/>
        </w:numPr>
        <w:spacing w:before="100" w:beforeAutospacing="1" w:after="100" w:afterAutospacing="1"/>
        <w:ind w:left="2154" w:hanging="357"/>
        <w:jc w:val="both"/>
        <w:rPr>
          <w:sz w:val="20"/>
          <w:szCs w:val="20"/>
          <w:lang w:eastAsia="pt-PT"/>
        </w:rPr>
      </w:pPr>
      <w:r w:rsidRPr="004919CF">
        <w:rPr>
          <w:sz w:val="20"/>
          <w:szCs w:val="20"/>
          <w:lang w:eastAsia="pt-PT"/>
        </w:rPr>
        <w:t>Callback URL: http://localhost:4200</w:t>
      </w:r>
    </w:p>
    <w:p w14:paraId="342B786E" w14:textId="77777777" w:rsidR="00336D16" w:rsidRPr="004919CF" w:rsidRDefault="00336D16" w:rsidP="00336D16">
      <w:pPr>
        <w:numPr>
          <w:ilvl w:val="2"/>
          <w:numId w:val="11"/>
        </w:numPr>
        <w:spacing w:before="100" w:beforeAutospacing="1" w:after="100" w:afterAutospacing="1"/>
        <w:ind w:left="2154" w:hanging="357"/>
        <w:jc w:val="both"/>
        <w:rPr>
          <w:sz w:val="20"/>
          <w:szCs w:val="20"/>
          <w:lang w:eastAsia="pt-PT"/>
        </w:rPr>
      </w:pPr>
      <w:r w:rsidRPr="004919CF">
        <w:rPr>
          <w:sz w:val="20"/>
          <w:szCs w:val="20"/>
          <w:lang w:eastAsia="pt-PT"/>
        </w:rPr>
        <w:t xml:space="preserve">Logout URL: </w:t>
      </w:r>
      <w:r w:rsidRPr="004919CF">
        <w:rPr>
          <w:sz w:val="20"/>
          <w:szCs w:val="20"/>
          <w:lang w:eastAsia="pt-PT"/>
        </w:rPr>
        <w:fldChar w:fldCharType="begin"/>
      </w:r>
      <w:r w:rsidRPr="004919CF">
        <w:rPr>
          <w:sz w:val="20"/>
          <w:szCs w:val="20"/>
          <w:lang w:eastAsia="pt-PT"/>
        </w:rPr>
        <w:instrText>HYPERLINK "http://localhost:4200"</w:instrText>
      </w:r>
      <w:r w:rsidRPr="004919CF">
        <w:rPr>
          <w:sz w:val="20"/>
          <w:szCs w:val="20"/>
          <w:lang w:eastAsia="pt-PT"/>
        </w:rPr>
      </w:r>
      <w:r w:rsidRPr="004919CF">
        <w:rPr>
          <w:sz w:val="20"/>
          <w:szCs w:val="20"/>
          <w:lang w:eastAsia="pt-PT"/>
        </w:rPr>
        <w:fldChar w:fldCharType="separate"/>
      </w:r>
      <w:r w:rsidRPr="004919CF">
        <w:rPr>
          <w:rStyle w:val="Hiperligao"/>
          <w:sz w:val="20"/>
          <w:szCs w:val="20"/>
          <w:lang w:eastAsia="pt-PT"/>
        </w:rPr>
        <w:t>http://localhost:4200</w:t>
      </w:r>
      <w:r w:rsidRPr="004919CF">
        <w:rPr>
          <w:sz w:val="20"/>
          <w:szCs w:val="20"/>
          <w:lang w:eastAsia="pt-PT"/>
        </w:rPr>
        <w:fldChar w:fldCharType="end"/>
      </w:r>
    </w:p>
    <w:p w14:paraId="02B7F406" w14:textId="77777777" w:rsidR="00336D16" w:rsidRPr="0096595E" w:rsidRDefault="00336D16" w:rsidP="00336D16">
      <w:pPr>
        <w:spacing w:before="100" w:beforeAutospacing="1" w:after="100" w:afterAutospacing="1" w:line="360" w:lineRule="auto"/>
        <w:jc w:val="both"/>
        <w:rPr>
          <w:lang w:val="pt-PT" w:eastAsia="pt-PT"/>
        </w:rPr>
      </w:pPr>
      <w:r w:rsidRPr="0096595E">
        <w:rPr>
          <w:lang w:val="pt-PT" w:eastAsia="pt-PT"/>
        </w:rPr>
        <w:t xml:space="preserve">Ainda no Auth0 </w:t>
      </w:r>
      <w:proofErr w:type="spellStart"/>
      <w:r w:rsidRPr="0096595E">
        <w:rPr>
          <w:lang w:val="pt-PT" w:eastAsia="pt-PT"/>
        </w:rPr>
        <w:t>Dashboard</w:t>
      </w:r>
      <w:proofErr w:type="spellEnd"/>
      <w:r w:rsidRPr="0096595E">
        <w:rPr>
          <w:lang w:val="pt-PT" w:eastAsia="pt-PT"/>
        </w:rPr>
        <w:t xml:space="preserve">, foi criada a API </w:t>
      </w:r>
      <w:proofErr w:type="spellStart"/>
      <w:r w:rsidRPr="0096595E">
        <w:rPr>
          <w:lang w:val="pt-PT" w:eastAsia="pt-PT"/>
        </w:rPr>
        <w:t>Django</w:t>
      </w:r>
      <w:proofErr w:type="spellEnd"/>
      <w:r w:rsidRPr="0096595E">
        <w:rPr>
          <w:lang w:val="pt-PT" w:eastAsia="pt-PT"/>
        </w:rPr>
        <w:t xml:space="preserve"> com os parâmetros:</w:t>
      </w:r>
    </w:p>
    <w:p w14:paraId="66193869" w14:textId="77777777" w:rsidR="00336D16" w:rsidRPr="0096595E" w:rsidRDefault="00336D16" w:rsidP="00336D16">
      <w:pPr>
        <w:numPr>
          <w:ilvl w:val="1"/>
          <w:numId w:val="11"/>
        </w:numPr>
        <w:spacing w:before="100" w:beforeAutospacing="1" w:after="100" w:afterAutospacing="1" w:line="360" w:lineRule="auto"/>
        <w:jc w:val="both"/>
        <w:rPr>
          <w:lang w:val="pt-PT" w:eastAsia="pt-PT"/>
        </w:rPr>
      </w:pPr>
      <w:r w:rsidRPr="0096595E">
        <w:rPr>
          <w:b/>
          <w:bCs/>
          <w:lang w:eastAsia="pt-PT"/>
        </w:rPr>
        <w:t>Nome da API:</w:t>
      </w:r>
      <w:r w:rsidRPr="0096595E">
        <w:rPr>
          <w:lang w:eastAsia="pt-PT"/>
        </w:rPr>
        <w:t xml:space="preserve"> "API"</w:t>
      </w:r>
    </w:p>
    <w:p w14:paraId="7095F0C1" w14:textId="77777777" w:rsidR="00336D16" w:rsidRPr="0096595E" w:rsidRDefault="00336D16" w:rsidP="00336D16">
      <w:pPr>
        <w:numPr>
          <w:ilvl w:val="1"/>
          <w:numId w:val="11"/>
        </w:numPr>
        <w:spacing w:before="100" w:beforeAutospacing="1" w:after="100" w:afterAutospacing="1" w:line="360" w:lineRule="auto"/>
        <w:jc w:val="both"/>
        <w:rPr>
          <w:lang w:eastAsia="pt-PT"/>
        </w:rPr>
      </w:pPr>
      <w:r w:rsidRPr="0096595E">
        <w:rPr>
          <w:b/>
          <w:bCs/>
          <w:lang w:eastAsia="pt-PT"/>
        </w:rPr>
        <w:t>Identificador (audience):</w:t>
      </w:r>
      <w:r w:rsidRPr="0096595E">
        <w:rPr>
          <w:lang w:eastAsia="pt-PT"/>
        </w:rPr>
        <w:t xml:space="preserve"> </w:t>
      </w:r>
      <w:r w:rsidRPr="004919CF">
        <w:rPr>
          <w:sz w:val="20"/>
          <w:szCs w:val="20"/>
          <w:lang w:eastAsia="pt-PT"/>
        </w:rPr>
        <w:t>http://127.0.0.1:8000/</w:t>
      </w:r>
    </w:p>
    <w:p w14:paraId="43422070" w14:textId="77777777" w:rsidR="00336D16" w:rsidRPr="0096595E" w:rsidRDefault="00336D16" w:rsidP="00336D16">
      <w:pPr>
        <w:spacing w:before="100" w:beforeAutospacing="1" w:after="100" w:afterAutospacing="1" w:line="360" w:lineRule="auto"/>
        <w:rPr>
          <w:lang w:val="pt-PT" w:eastAsia="pt-PT"/>
        </w:rPr>
      </w:pPr>
      <w:r w:rsidRPr="0096595E">
        <w:rPr>
          <w:lang w:val="pt-PT" w:eastAsia="pt-PT"/>
        </w:rPr>
        <w:t>Parar a implementação dos mecanismos no Projeto Angular, foram feitas as seguintes instalações e configurações:</w:t>
      </w:r>
    </w:p>
    <w:p w14:paraId="5AE33A22" w14:textId="77777777" w:rsidR="00336D16" w:rsidRPr="0096595E" w:rsidRDefault="00336D16" w:rsidP="00336D16">
      <w:pPr>
        <w:numPr>
          <w:ilvl w:val="0"/>
          <w:numId w:val="13"/>
        </w:numPr>
        <w:tabs>
          <w:tab w:val="clear" w:pos="720"/>
          <w:tab w:val="num" w:pos="360"/>
        </w:tabs>
        <w:spacing w:before="100" w:beforeAutospacing="1" w:after="100" w:afterAutospacing="1" w:line="360" w:lineRule="auto"/>
        <w:ind w:left="360"/>
        <w:rPr>
          <w:lang w:eastAsia="pt-PT"/>
        </w:rPr>
      </w:pPr>
      <w:r w:rsidRPr="0096595E">
        <w:rPr>
          <w:b/>
          <w:bCs/>
          <w:lang w:eastAsia="pt-PT"/>
        </w:rPr>
        <w:t>Instalação do Auth0 SDK:</w:t>
      </w:r>
    </w:p>
    <w:p w14:paraId="5A3A1533" w14:textId="77777777" w:rsidR="00336D16" w:rsidRPr="0096595E" w:rsidRDefault="00336D16" w:rsidP="00336D16">
      <w:pPr>
        <w:numPr>
          <w:ilvl w:val="1"/>
          <w:numId w:val="13"/>
        </w:numPr>
        <w:spacing w:before="100" w:beforeAutospacing="1" w:after="100" w:afterAutospacing="1" w:line="360" w:lineRule="auto"/>
        <w:ind w:left="1080"/>
        <w:rPr>
          <w:lang w:eastAsia="pt-PT"/>
        </w:rPr>
      </w:pPr>
      <w:r w:rsidRPr="0096595E">
        <w:rPr>
          <w:lang w:eastAsia="pt-PT"/>
        </w:rPr>
        <w:t>O pacote @auth0/auth0-angular foi instalado no projeto Angular:</w:t>
      </w:r>
    </w:p>
    <w:p w14:paraId="014C201F" w14:textId="77777777" w:rsidR="00336D16" w:rsidRPr="0096595E" w:rsidRDefault="00336D16" w:rsidP="0033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60" w:lineRule="auto"/>
        <w:ind w:left="720"/>
        <w:rPr>
          <w:b/>
          <w:bCs/>
          <w:lang w:eastAsia="pt-PT"/>
        </w:rPr>
      </w:pPr>
      <w:r w:rsidRPr="0096595E">
        <w:rPr>
          <w:lang w:eastAsia="pt-PT"/>
        </w:rPr>
        <w:tab/>
      </w:r>
      <w:r w:rsidRPr="0096595E">
        <w:rPr>
          <w:b/>
          <w:bCs/>
          <w:lang w:eastAsia="pt-PT"/>
        </w:rPr>
        <w:t>npm install @auth0/auth0-angular</w:t>
      </w:r>
    </w:p>
    <w:p w14:paraId="6078E986" w14:textId="77777777" w:rsidR="00336D16" w:rsidRPr="0096595E" w:rsidRDefault="00336D16" w:rsidP="00336D16">
      <w:pPr>
        <w:numPr>
          <w:ilvl w:val="0"/>
          <w:numId w:val="13"/>
        </w:numPr>
        <w:spacing w:before="100" w:beforeAutospacing="1" w:after="100" w:afterAutospacing="1" w:line="360" w:lineRule="auto"/>
        <w:ind w:left="360"/>
        <w:rPr>
          <w:lang w:eastAsia="pt-PT"/>
        </w:rPr>
      </w:pPr>
      <w:r w:rsidRPr="0096595E">
        <w:rPr>
          <w:b/>
          <w:bCs/>
          <w:lang w:eastAsia="pt-PT"/>
        </w:rPr>
        <w:t>Configuração do Auth0 no Angular:</w:t>
      </w:r>
    </w:p>
    <w:p w14:paraId="19A3B697" w14:textId="77777777" w:rsidR="00336D16" w:rsidRPr="0096595E" w:rsidRDefault="00336D16" w:rsidP="00336D16">
      <w:pPr>
        <w:numPr>
          <w:ilvl w:val="1"/>
          <w:numId w:val="13"/>
        </w:numPr>
        <w:spacing w:before="100" w:beforeAutospacing="1" w:after="100" w:afterAutospacing="1" w:line="360" w:lineRule="auto"/>
        <w:ind w:left="1080"/>
        <w:rPr>
          <w:lang w:eastAsia="pt-PT"/>
        </w:rPr>
      </w:pPr>
      <w:r w:rsidRPr="0096595E">
        <w:rPr>
          <w:lang w:eastAsia="pt-PT"/>
        </w:rPr>
        <w:t>No arquivo app.module.ts, o módulo Auth0 foi configurado com os detalhes da aplicação Angular:</w:t>
      </w:r>
    </w:p>
    <w:p w14:paraId="38A075EE" w14:textId="77777777" w:rsidR="00336D16" w:rsidRPr="004919CF" w:rsidRDefault="00336D16" w:rsidP="0033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77"/>
        <w:rPr>
          <w:sz w:val="20"/>
          <w:szCs w:val="20"/>
          <w:lang w:val="en-GB" w:eastAsia="pt-PT"/>
        </w:rPr>
      </w:pPr>
      <w:proofErr w:type="spellStart"/>
      <w:r w:rsidRPr="004919CF">
        <w:rPr>
          <w:sz w:val="20"/>
          <w:szCs w:val="20"/>
          <w:lang w:val="en-GB" w:eastAsia="pt-PT"/>
        </w:rPr>
        <w:t>AuthModule.forRoot</w:t>
      </w:r>
      <w:proofErr w:type="spellEnd"/>
      <w:r w:rsidRPr="004919CF">
        <w:rPr>
          <w:sz w:val="20"/>
          <w:szCs w:val="20"/>
          <w:lang w:val="en-GB" w:eastAsia="pt-PT"/>
        </w:rPr>
        <w:t>({</w:t>
      </w:r>
    </w:p>
    <w:p w14:paraId="7ED8F257" w14:textId="77777777" w:rsidR="00336D16" w:rsidRPr="004919CF" w:rsidRDefault="00336D16" w:rsidP="0033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77"/>
        <w:rPr>
          <w:sz w:val="20"/>
          <w:szCs w:val="20"/>
          <w:lang w:val="en-GB" w:eastAsia="pt-PT"/>
        </w:rPr>
      </w:pPr>
      <w:r w:rsidRPr="004919CF">
        <w:rPr>
          <w:sz w:val="20"/>
          <w:szCs w:val="20"/>
          <w:lang w:val="en-GB" w:eastAsia="pt-PT"/>
        </w:rPr>
        <w:lastRenderedPageBreak/>
        <w:t xml:space="preserve">  domain: 'dev-7ety36lrjtchzs5o.us.auth0.com',</w:t>
      </w:r>
    </w:p>
    <w:p w14:paraId="63D5ED5D" w14:textId="77777777" w:rsidR="00336D16" w:rsidRPr="004919CF" w:rsidRDefault="00336D16" w:rsidP="0033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77"/>
        <w:rPr>
          <w:sz w:val="20"/>
          <w:szCs w:val="20"/>
          <w:lang w:val="en-GB" w:eastAsia="pt-PT"/>
        </w:rPr>
      </w:pPr>
      <w:r w:rsidRPr="004919CF">
        <w:rPr>
          <w:sz w:val="20"/>
          <w:szCs w:val="20"/>
          <w:lang w:val="en-GB" w:eastAsia="pt-PT"/>
        </w:rPr>
        <w:t xml:space="preserve">  </w:t>
      </w:r>
      <w:proofErr w:type="spellStart"/>
      <w:r w:rsidRPr="004919CF">
        <w:rPr>
          <w:sz w:val="20"/>
          <w:szCs w:val="20"/>
          <w:lang w:val="en-GB" w:eastAsia="pt-PT"/>
        </w:rPr>
        <w:t>clientId</w:t>
      </w:r>
      <w:proofErr w:type="spellEnd"/>
      <w:r w:rsidRPr="004919CF">
        <w:rPr>
          <w:sz w:val="20"/>
          <w:szCs w:val="20"/>
          <w:lang w:val="en-GB" w:eastAsia="pt-PT"/>
        </w:rPr>
        <w:t>: 'QtBbOFF8p3ObAlrfl8NvoARtRysybsAi',</w:t>
      </w:r>
    </w:p>
    <w:p w14:paraId="20FFE912" w14:textId="77777777" w:rsidR="00336D16" w:rsidRPr="004919CF" w:rsidRDefault="00336D16" w:rsidP="0033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77"/>
        <w:rPr>
          <w:sz w:val="20"/>
          <w:szCs w:val="20"/>
          <w:lang w:val="en-GB" w:eastAsia="pt-PT"/>
        </w:rPr>
      </w:pPr>
      <w:r w:rsidRPr="004919CF">
        <w:rPr>
          <w:sz w:val="20"/>
          <w:szCs w:val="20"/>
          <w:lang w:val="en-GB" w:eastAsia="pt-PT"/>
        </w:rPr>
        <w:t xml:space="preserve">  audience: 'http://127.0.0.1:8000/',</w:t>
      </w:r>
    </w:p>
    <w:p w14:paraId="149D1AAE" w14:textId="77777777" w:rsidR="00336D16" w:rsidRPr="004919CF" w:rsidRDefault="00336D16" w:rsidP="0033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77"/>
        <w:rPr>
          <w:sz w:val="20"/>
          <w:szCs w:val="20"/>
          <w:lang w:val="en-GB" w:eastAsia="pt-PT"/>
        </w:rPr>
      </w:pPr>
      <w:r w:rsidRPr="004919CF">
        <w:rPr>
          <w:sz w:val="20"/>
          <w:szCs w:val="20"/>
          <w:lang w:val="en-GB" w:eastAsia="pt-PT"/>
        </w:rPr>
        <w:t xml:space="preserve">  </w:t>
      </w:r>
      <w:proofErr w:type="spellStart"/>
      <w:r w:rsidRPr="004919CF">
        <w:rPr>
          <w:sz w:val="20"/>
          <w:szCs w:val="20"/>
          <w:lang w:val="en-GB" w:eastAsia="pt-PT"/>
        </w:rPr>
        <w:t>redirectUri</w:t>
      </w:r>
      <w:proofErr w:type="spellEnd"/>
      <w:r w:rsidRPr="004919CF">
        <w:rPr>
          <w:sz w:val="20"/>
          <w:szCs w:val="20"/>
          <w:lang w:val="en-GB" w:eastAsia="pt-PT"/>
        </w:rPr>
        <w:t>: 'http://localhost:4200/',</w:t>
      </w:r>
    </w:p>
    <w:p w14:paraId="6A152F18" w14:textId="77777777" w:rsidR="00336D16" w:rsidRPr="004919CF" w:rsidRDefault="00336D16" w:rsidP="00336D1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077"/>
        <w:rPr>
          <w:sz w:val="20"/>
          <w:szCs w:val="20"/>
          <w:lang w:val="en-GB" w:eastAsia="pt-PT"/>
        </w:rPr>
      </w:pPr>
      <w:r w:rsidRPr="004919CF">
        <w:rPr>
          <w:sz w:val="20"/>
          <w:szCs w:val="20"/>
          <w:lang w:val="en-GB" w:eastAsia="pt-PT"/>
        </w:rPr>
        <w:t>})</w:t>
      </w:r>
    </w:p>
    <w:p w14:paraId="49BC9A2A" w14:textId="77777777" w:rsidR="00336D16" w:rsidRPr="0096595E" w:rsidRDefault="00336D16" w:rsidP="00336D16">
      <w:pPr>
        <w:numPr>
          <w:ilvl w:val="0"/>
          <w:numId w:val="13"/>
        </w:numPr>
        <w:spacing w:before="100" w:beforeAutospacing="1" w:after="100" w:afterAutospacing="1" w:line="360" w:lineRule="auto"/>
        <w:ind w:left="360"/>
        <w:rPr>
          <w:lang w:val="pt-PT" w:eastAsia="pt-PT"/>
        </w:rPr>
      </w:pPr>
      <w:r w:rsidRPr="0096595E">
        <w:rPr>
          <w:b/>
          <w:bCs/>
          <w:lang w:eastAsia="pt-PT"/>
        </w:rPr>
        <w:t>Proteção de Rotas com AuthGuard:</w:t>
      </w:r>
    </w:p>
    <w:p w14:paraId="63730D0E" w14:textId="77777777" w:rsidR="00336D16" w:rsidRPr="0096595E" w:rsidRDefault="00336D16" w:rsidP="00336D16">
      <w:pPr>
        <w:numPr>
          <w:ilvl w:val="1"/>
          <w:numId w:val="13"/>
        </w:numPr>
        <w:spacing w:before="100" w:beforeAutospacing="1" w:after="100" w:afterAutospacing="1" w:line="360" w:lineRule="auto"/>
        <w:ind w:left="1080"/>
        <w:rPr>
          <w:lang w:eastAsia="pt-PT"/>
        </w:rPr>
      </w:pPr>
      <w:r w:rsidRPr="0096595E">
        <w:rPr>
          <w:lang w:eastAsia="pt-PT"/>
        </w:rPr>
        <w:t>O AuthGuard do Auth0 foi utilizado para proteger rotas que requerem autenticação.</w:t>
      </w:r>
    </w:p>
    <w:p w14:paraId="4FC8BD15" w14:textId="77777777" w:rsidR="00336D16" w:rsidRPr="0096595E" w:rsidRDefault="00336D16" w:rsidP="00336D16">
      <w:pPr>
        <w:numPr>
          <w:ilvl w:val="0"/>
          <w:numId w:val="13"/>
        </w:numPr>
        <w:spacing w:before="100" w:beforeAutospacing="1" w:after="100" w:afterAutospacing="1" w:line="360" w:lineRule="auto"/>
        <w:ind w:left="360"/>
        <w:rPr>
          <w:lang w:eastAsia="pt-PT"/>
        </w:rPr>
      </w:pPr>
      <w:r w:rsidRPr="0096595E">
        <w:rPr>
          <w:b/>
          <w:bCs/>
          <w:lang w:eastAsia="pt-PT"/>
        </w:rPr>
        <w:t>Implementação de Componentes de Login e Logout:</w:t>
      </w:r>
    </w:p>
    <w:p w14:paraId="630AB727" w14:textId="77777777" w:rsidR="00336D16" w:rsidRPr="0096595E" w:rsidRDefault="00336D16" w:rsidP="00336D16">
      <w:pPr>
        <w:numPr>
          <w:ilvl w:val="1"/>
          <w:numId w:val="13"/>
        </w:numPr>
        <w:spacing w:before="100" w:beforeAutospacing="1" w:after="100" w:afterAutospacing="1" w:line="360" w:lineRule="auto"/>
        <w:ind w:left="1080"/>
        <w:rPr>
          <w:lang w:eastAsia="pt-PT"/>
        </w:rPr>
      </w:pPr>
      <w:r w:rsidRPr="0096595E">
        <w:rPr>
          <w:lang w:eastAsia="pt-PT"/>
        </w:rPr>
        <w:t>Métodos de login e logout foram implementados através do SDK do Auth0 em componentes Angular.</w:t>
      </w:r>
    </w:p>
    <w:p w14:paraId="2D213BEB" w14:textId="77777777" w:rsidR="00336D16" w:rsidRPr="0096595E" w:rsidRDefault="00336D16" w:rsidP="00336D16">
      <w:pPr>
        <w:numPr>
          <w:ilvl w:val="0"/>
          <w:numId w:val="13"/>
        </w:numPr>
        <w:spacing w:before="100" w:beforeAutospacing="1" w:after="100" w:afterAutospacing="1" w:line="360" w:lineRule="auto"/>
        <w:ind w:left="360"/>
        <w:rPr>
          <w:lang w:eastAsia="pt-PT"/>
        </w:rPr>
      </w:pPr>
      <w:r w:rsidRPr="0096595E">
        <w:rPr>
          <w:b/>
          <w:bCs/>
          <w:lang w:eastAsia="pt-PT"/>
        </w:rPr>
        <w:t>Realização de Chamadas de API Autenticadas:</w:t>
      </w:r>
    </w:p>
    <w:p w14:paraId="6F047DA9" w14:textId="77777777" w:rsidR="00336D16" w:rsidRPr="0096595E" w:rsidRDefault="00336D16" w:rsidP="00336D16">
      <w:pPr>
        <w:numPr>
          <w:ilvl w:val="1"/>
          <w:numId w:val="13"/>
        </w:numPr>
        <w:spacing w:before="100" w:beforeAutospacing="1" w:after="100" w:afterAutospacing="1" w:line="360" w:lineRule="auto"/>
        <w:ind w:left="1080"/>
        <w:rPr>
          <w:lang w:eastAsia="pt-PT"/>
        </w:rPr>
      </w:pPr>
      <w:r w:rsidRPr="0096595E">
        <w:rPr>
          <w:lang w:eastAsia="pt-PT"/>
        </w:rPr>
        <w:t>O token de acesso fornecido pelo Auth0 foi utilizado para fazer chamadas autenticadas à API Django. Isso foi implementado num interceptor HTTP.</w:t>
      </w:r>
    </w:p>
    <w:p w14:paraId="1A55ADB0" w14:textId="77777777" w:rsidR="00336D16" w:rsidRPr="0096595E" w:rsidRDefault="00336D16" w:rsidP="00336D16">
      <w:pPr>
        <w:spacing w:before="100" w:beforeAutospacing="1" w:after="100" w:afterAutospacing="1" w:line="360" w:lineRule="auto"/>
        <w:jc w:val="both"/>
        <w:rPr>
          <w:lang w:eastAsia="pt-PT"/>
        </w:rPr>
      </w:pPr>
      <w:r w:rsidRPr="0096595E">
        <w:rPr>
          <w:lang w:eastAsia="pt-PT"/>
        </w:rPr>
        <w:t>Foi também configurado o Backend em Django, através dos seguintes passos:</w:t>
      </w:r>
    </w:p>
    <w:p w14:paraId="63F504FD" w14:textId="77777777" w:rsidR="00336D16" w:rsidRPr="0096595E" w:rsidRDefault="00336D16" w:rsidP="00336D16">
      <w:pPr>
        <w:numPr>
          <w:ilvl w:val="0"/>
          <w:numId w:val="14"/>
        </w:numPr>
        <w:spacing w:before="100" w:beforeAutospacing="1" w:after="100" w:afterAutospacing="1" w:line="360" w:lineRule="auto"/>
        <w:jc w:val="both"/>
        <w:rPr>
          <w:b/>
          <w:bCs/>
          <w:lang w:val="pt-PT" w:eastAsia="pt-PT"/>
        </w:rPr>
      </w:pPr>
      <w:r w:rsidRPr="0096595E">
        <w:rPr>
          <w:b/>
          <w:bCs/>
        </w:rPr>
        <w:t>Instalação de Dependências Python:</w:t>
      </w:r>
    </w:p>
    <w:p w14:paraId="49CD45C3" w14:textId="77777777" w:rsidR="00336D16" w:rsidRPr="0096595E" w:rsidRDefault="00336D16" w:rsidP="00336D16">
      <w:pPr>
        <w:spacing w:before="100" w:beforeAutospacing="1" w:after="100" w:afterAutospacing="1" w:line="360" w:lineRule="auto"/>
        <w:ind w:left="720"/>
        <w:jc w:val="both"/>
        <w:rPr>
          <w:b/>
          <w:bCs/>
          <w:lang w:val="en-GB" w:eastAsia="pt-PT"/>
        </w:rPr>
      </w:pPr>
      <w:r w:rsidRPr="0096595E">
        <w:rPr>
          <w:b/>
          <w:bCs/>
          <w:lang w:val="en-GB" w:eastAsia="pt-PT"/>
        </w:rPr>
        <w:t>pip install python-</w:t>
      </w:r>
      <w:proofErr w:type="spellStart"/>
      <w:r w:rsidRPr="0096595E">
        <w:rPr>
          <w:b/>
          <w:bCs/>
          <w:lang w:val="en-GB" w:eastAsia="pt-PT"/>
        </w:rPr>
        <w:t>jose</w:t>
      </w:r>
      <w:proofErr w:type="spellEnd"/>
      <w:r w:rsidRPr="0096595E">
        <w:rPr>
          <w:b/>
          <w:bCs/>
          <w:lang w:val="en-GB" w:eastAsia="pt-PT"/>
        </w:rPr>
        <w:t xml:space="preserve"> </w:t>
      </w:r>
      <w:proofErr w:type="spellStart"/>
      <w:r w:rsidRPr="0096595E">
        <w:rPr>
          <w:b/>
          <w:bCs/>
          <w:lang w:val="en-GB"/>
        </w:rPr>
        <w:t>pyjwt</w:t>
      </w:r>
      <w:proofErr w:type="spellEnd"/>
    </w:p>
    <w:p w14:paraId="62FA1A3C" w14:textId="77777777" w:rsidR="00336D16" w:rsidRPr="0096595E" w:rsidRDefault="00336D16" w:rsidP="00336D16">
      <w:pPr>
        <w:numPr>
          <w:ilvl w:val="0"/>
          <w:numId w:val="14"/>
        </w:numPr>
        <w:spacing w:before="100" w:beforeAutospacing="1" w:after="100" w:afterAutospacing="1" w:line="360" w:lineRule="auto"/>
        <w:jc w:val="both"/>
        <w:rPr>
          <w:lang w:val="pt-PT" w:eastAsia="pt-PT"/>
        </w:rPr>
      </w:pPr>
      <w:r w:rsidRPr="0096595E">
        <w:rPr>
          <w:b/>
          <w:bCs/>
          <w:lang w:eastAsia="pt-PT"/>
        </w:rPr>
        <w:t>Validação do Token JWT Implementada:</w:t>
      </w:r>
    </w:p>
    <w:p w14:paraId="2FCD6C2E" w14:textId="77777777" w:rsidR="00336D16" w:rsidRPr="0096595E" w:rsidRDefault="00336D16" w:rsidP="00336D16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lang w:eastAsia="pt-PT"/>
        </w:rPr>
      </w:pPr>
      <w:r w:rsidRPr="0096595E">
        <w:rPr>
          <w:lang w:eastAsia="pt-PT"/>
        </w:rPr>
        <w:t>Um middleware de validação foi implementado no backend Django para verificar a validade e as reivindicações do token JWT fornecido pelo Auth0.</w:t>
      </w:r>
    </w:p>
    <w:p w14:paraId="76BBE844" w14:textId="77777777" w:rsidR="00336D16" w:rsidRPr="0096595E" w:rsidRDefault="00336D16" w:rsidP="00336D16">
      <w:pPr>
        <w:numPr>
          <w:ilvl w:val="0"/>
          <w:numId w:val="14"/>
        </w:numPr>
        <w:spacing w:before="100" w:beforeAutospacing="1" w:after="100" w:afterAutospacing="1" w:line="360" w:lineRule="auto"/>
        <w:jc w:val="both"/>
        <w:rPr>
          <w:lang w:eastAsia="pt-PT"/>
        </w:rPr>
      </w:pPr>
      <w:r w:rsidRPr="0096595E">
        <w:rPr>
          <w:b/>
          <w:bCs/>
          <w:lang w:eastAsia="pt-PT"/>
        </w:rPr>
        <w:t>Validação da Audiência (audience) Configurada:</w:t>
      </w:r>
    </w:p>
    <w:p w14:paraId="21CA6474" w14:textId="77777777" w:rsidR="00336D16" w:rsidRPr="0096595E" w:rsidRDefault="00336D16" w:rsidP="00336D16">
      <w:pPr>
        <w:numPr>
          <w:ilvl w:val="1"/>
          <w:numId w:val="14"/>
        </w:numPr>
        <w:spacing w:before="100" w:beforeAutospacing="1" w:after="100" w:afterAutospacing="1" w:line="360" w:lineRule="auto"/>
        <w:jc w:val="both"/>
        <w:rPr>
          <w:lang w:eastAsia="pt-PT"/>
        </w:rPr>
      </w:pPr>
      <w:r w:rsidRPr="0096595E">
        <w:rPr>
          <w:lang w:eastAsia="pt-PT"/>
        </w:rPr>
        <w:t>Foi configurada a validação da audiência para garantir que o token JWT inclua o identificador correto da API.</w:t>
      </w:r>
    </w:p>
    <w:p w14:paraId="6C7C7168" w14:textId="77777777" w:rsidR="00336D16" w:rsidRPr="0096595E" w:rsidRDefault="00336D16" w:rsidP="00336D16">
      <w:pPr>
        <w:pStyle w:val="NormalWeb"/>
        <w:numPr>
          <w:ilvl w:val="0"/>
          <w:numId w:val="14"/>
        </w:numPr>
        <w:spacing w:line="360" w:lineRule="auto"/>
        <w:jc w:val="both"/>
        <w:rPr>
          <w:b/>
          <w:bCs/>
          <w:lang w:eastAsia="pt-PT"/>
        </w:rPr>
      </w:pPr>
      <w:proofErr w:type="spellStart"/>
      <w:r w:rsidRPr="0096595E">
        <w:rPr>
          <w:b/>
          <w:bCs/>
        </w:rPr>
        <w:t>Views</w:t>
      </w:r>
      <w:proofErr w:type="spellEnd"/>
      <w:r w:rsidRPr="0096595E">
        <w:rPr>
          <w:b/>
          <w:bCs/>
        </w:rPr>
        <w:t xml:space="preserve"> Seguras:</w:t>
      </w:r>
    </w:p>
    <w:p w14:paraId="7D17969E" w14:textId="77777777" w:rsidR="00336D16" w:rsidRPr="0096595E" w:rsidRDefault="00336D16" w:rsidP="00336D16">
      <w:pPr>
        <w:pStyle w:val="NormalWeb"/>
        <w:numPr>
          <w:ilvl w:val="1"/>
          <w:numId w:val="14"/>
        </w:numPr>
        <w:spacing w:line="360" w:lineRule="auto"/>
        <w:jc w:val="both"/>
      </w:pPr>
      <w:r w:rsidRPr="0096595E">
        <w:t xml:space="preserve">Utilize a classe de permissão </w:t>
      </w:r>
      <w:proofErr w:type="spellStart"/>
      <w:r w:rsidRPr="0096595E">
        <w:rPr>
          <w:i/>
          <w:iCs/>
        </w:rPr>
        <w:t>IsAuthenticated</w:t>
      </w:r>
      <w:proofErr w:type="spellEnd"/>
      <w:r w:rsidRPr="0096595E">
        <w:t xml:space="preserve"> nas vistas para restringir o acesso. Exemplo: Em uma vista baseada em classe, defina </w:t>
      </w:r>
      <w:proofErr w:type="spellStart"/>
      <w:r w:rsidRPr="0096595E">
        <w:t>permission_classes</w:t>
      </w:r>
      <w:proofErr w:type="spellEnd"/>
      <w:r w:rsidRPr="0096595E">
        <w:t xml:space="preserve"> = [</w:t>
      </w:r>
      <w:proofErr w:type="spellStart"/>
      <w:r w:rsidRPr="0096595E">
        <w:t>IsAuthenticated</w:t>
      </w:r>
      <w:proofErr w:type="spellEnd"/>
      <w:r w:rsidRPr="0096595E">
        <w:t>].</w:t>
      </w:r>
    </w:p>
    <w:p w14:paraId="5630A85F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6ACA24D9" w14:textId="1FDAC471" w:rsidR="00D17B41" w:rsidRPr="00697A9A" w:rsidRDefault="00000000" w:rsidP="0063400D">
      <w:pPr>
        <w:pStyle w:val="Ttulo2"/>
        <w:spacing w:line="360" w:lineRule="auto"/>
        <w:rPr>
          <w:color w:val="000000" w:themeColor="text1"/>
        </w:rPr>
      </w:pPr>
      <w:r w:rsidRPr="00697A9A">
        <w:rPr>
          <w:color w:val="000000" w:themeColor="text1"/>
        </w:rPr>
        <w:t>Canais seguros, DNS e configuração de firewall</w:t>
      </w:r>
      <w:r>
        <w:rPr>
          <w:color w:val="000000" w:themeColor="text1"/>
        </w:rPr>
        <w:t xml:space="preserve"> – (10.0%)</w:t>
      </w:r>
    </w:p>
    <w:p w14:paraId="67F4766A" w14:textId="77777777" w:rsidR="00D17B41" w:rsidRDefault="00000000" w:rsidP="0063400D">
      <w:pPr>
        <w:pStyle w:val="Ttulo3"/>
        <w:spacing w:line="360" w:lineRule="auto"/>
        <w:ind w:left="851" w:hanging="709"/>
        <w:rPr>
          <w:color w:val="000000" w:themeColor="text1"/>
          <w:lang w:val="pt-PT"/>
        </w:rPr>
      </w:pPr>
      <w:r w:rsidRPr="00C51712">
        <w:rPr>
          <w:color w:val="000000" w:themeColor="text1"/>
          <w:lang w:val="pt-PT"/>
        </w:rPr>
        <w:t>Uso de TLS com certificado assinado por uma Autoridade Certificadora</w:t>
      </w:r>
      <w:r w:rsidRPr="4D4A1E3C">
        <w:rPr>
          <w:color w:val="000000" w:themeColor="text1"/>
          <w:lang w:val="pt-PT"/>
        </w:rPr>
        <w:t xml:space="preserve"> – (4.0%)</w:t>
      </w:r>
    </w:p>
    <w:p w14:paraId="79E49A8B" w14:textId="6FC69584" w:rsidR="70C9CBFF" w:rsidRDefault="70C9CBFF" w:rsidP="4D4A1E3C">
      <w:pPr>
        <w:spacing w:line="360" w:lineRule="auto"/>
        <w:jc w:val="both"/>
        <w:rPr>
          <w:color w:val="000000" w:themeColor="text1"/>
          <w:lang w:val="pt-PT" w:eastAsia="ar-SA"/>
        </w:rPr>
      </w:pPr>
      <w:r w:rsidRPr="4D4A1E3C">
        <w:rPr>
          <w:color w:val="000000" w:themeColor="text1"/>
          <w:lang w:val="pt-PT" w:eastAsia="ar-SA"/>
        </w:rPr>
        <w:t>A implementação do TLS foi efetuada nos load balancers no intuito de garantir a escaladbilidade dos web</w:t>
      </w:r>
      <w:r w:rsidR="658F83E7" w:rsidRPr="4D4A1E3C">
        <w:rPr>
          <w:color w:val="000000" w:themeColor="text1"/>
          <w:lang w:val="pt-PT" w:eastAsia="ar-SA"/>
        </w:rPr>
        <w:t xml:space="preserve">servers, </w:t>
      </w:r>
      <w:r w:rsidR="4E3286A9" w:rsidRPr="4D4A1E3C">
        <w:rPr>
          <w:color w:val="000000" w:themeColor="text1"/>
          <w:lang w:val="pt-PT" w:eastAsia="ar-SA"/>
        </w:rPr>
        <w:t xml:space="preserve">assim </w:t>
      </w:r>
      <w:r w:rsidR="658F83E7" w:rsidRPr="4D4A1E3C">
        <w:rPr>
          <w:color w:val="000000" w:themeColor="text1"/>
          <w:lang w:val="pt-PT" w:eastAsia="ar-SA"/>
        </w:rPr>
        <w:t xml:space="preserve">garantindo, que os webservers meramente apresentam a informação do backend </w:t>
      </w:r>
      <w:r w:rsidR="0E28E06A" w:rsidRPr="4D4A1E3C">
        <w:rPr>
          <w:color w:val="000000" w:themeColor="text1"/>
          <w:lang w:val="pt-PT" w:eastAsia="ar-SA"/>
        </w:rPr>
        <w:t>e os load balancers processam tudo relacionado aos pe</w:t>
      </w:r>
      <w:r w:rsidR="57B5305B" w:rsidRPr="4D4A1E3C">
        <w:rPr>
          <w:color w:val="000000" w:themeColor="text1"/>
          <w:lang w:val="pt-PT" w:eastAsia="ar-SA"/>
        </w:rPr>
        <w:t>didos dos utilizadores.</w:t>
      </w:r>
    </w:p>
    <w:p w14:paraId="1CB645DA" w14:textId="1780C6A8" w:rsidR="57B5305B" w:rsidRDefault="57B5305B" w:rsidP="4D4A1E3C">
      <w:pPr>
        <w:spacing w:line="360" w:lineRule="auto"/>
        <w:jc w:val="both"/>
        <w:rPr>
          <w:color w:val="000000" w:themeColor="text1"/>
          <w:lang w:val="pt-PT" w:eastAsia="ar-SA"/>
        </w:rPr>
      </w:pPr>
      <w:r w:rsidRPr="4D4A1E3C">
        <w:rPr>
          <w:color w:val="000000" w:themeColor="text1"/>
          <w:lang w:val="pt-PT" w:eastAsia="ar-SA"/>
        </w:rPr>
        <w:lastRenderedPageBreak/>
        <w:t>Esta instalação foi feita na seguinte ordem:</w:t>
      </w:r>
    </w:p>
    <w:p w14:paraId="6BD75B3A" w14:textId="131D3F00" w:rsidR="25420E55" w:rsidRDefault="25420E55" w:rsidP="4D4A1E3C">
      <w:pPr>
        <w:pStyle w:val="PargrafodaLista"/>
        <w:numPr>
          <w:ilvl w:val="0"/>
          <w:numId w:val="1"/>
        </w:numPr>
        <w:spacing w:line="360" w:lineRule="auto"/>
        <w:jc w:val="both"/>
        <w:rPr>
          <w:color w:val="000000" w:themeColor="text1"/>
          <w:lang w:val="pt-PT" w:eastAsia="ar-SA"/>
        </w:rPr>
      </w:pPr>
      <w:r w:rsidRPr="4D4A1E3C">
        <w:rPr>
          <w:color w:val="000000" w:themeColor="text1"/>
          <w:lang w:val="pt-PT" w:eastAsia="ar-SA"/>
        </w:rPr>
        <w:t xml:space="preserve">sudo –s </w:t>
      </w:r>
    </w:p>
    <w:p w14:paraId="0A7A079E" w14:textId="75B4D212" w:rsidR="25420E55" w:rsidRDefault="25420E55" w:rsidP="4D4A1E3C">
      <w:pPr>
        <w:pStyle w:val="PargrafodaLista"/>
        <w:numPr>
          <w:ilvl w:val="0"/>
          <w:numId w:val="1"/>
        </w:numPr>
        <w:spacing w:line="360" w:lineRule="auto"/>
        <w:jc w:val="both"/>
      </w:pPr>
      <w:r w:rsidRPr="4D4A1E3C">
        <w:rPr>
          <w:color w:val="000000" w:themeColor="text1"/>
          <w:lang w:val="pt-PT" w:eastAsia="ar-SA"/>
        </w:rPr>
        <w:t xml:space="preserve">a2enmod ssl </w:t>
      </w:r>
      <w:r>
        <w:rPr>
          <w:noProof/>
        </w:rPr>
        <w:drawing>
          <wp:inline distT="0" distB="0" distL="0" distR="0" wp14:anchorId="01D1F3CB" wp14:editId="4DF2116C">
            <wp:extent cx="5895974" cy="1276350"/>
            <wp:effectExtent l="0" t="0" r="0" b="0"/>
            <wp:docPr id="1422642868" name="Imagem 1422642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95974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CD029" w14:textId="4C5B92C5" w:rsidR="25420E55" w:rsidRDefault="25420E55" w:rsidP="4D4A1E3C">
      <w:pPr>
        <w:pStyle w:val="PargrafodaLista"/>
        <w:numPr>
          <w:ilvl w:val="0"/>
          <w:numId w:val="1"/>
        </w:numPr>
        <w:spacing w:line="360" w:lineRule="auto"/>
        <w:ind w:left="723"/>
        <w:jc w:val="both"/>
      </w:pPr>
      <w:r>
        <w:t>apt install certbot python3-certbot-apache</w:t>
      </w:r>
    </w:p>
    <w:p w14:paraId="3EA4B75E" w14:textId="5CCB1148" w:rsidR="2DCAB40E" w:rsidRDefault="2DCAB40E" w:rsidP="4D4A1E3C">
      <w:pPr>
        <w:pStyle w:val="PargrafodaLista"/>
        <w:spacing w:line="360" w:lineRule="auto"/>
        <w:ind w:left="723"/>
        <w:jc w:val="both"/>
      </w:pPr>
      <w:r>
        <w:rPr>
          <w:noProof/>
        </w:rPr>
        <w:drawing>
          <wp:inline distT="0" distB="0" distL="0" distR="0" wp14:anchorId="577B1968" wp14:editId="25EBE5BD">
            <wp:extent cx="6115050" cy="2800350"/>
            <wp:effectExtent l="0" t="0" r="0" b="0"/>
            <wp:docPr id="100136860" name="Imagem 1001368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5050" cy="280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D4939" w14:textId="7F414DAF" w:rsidR="2E1855C3" w:rsidRDefault="2E1855C3" w:rsidP="4D4A1E3C">
      <w:pPr>
        <w:pStyle w:val="PargrafodaLista"/>
        <w:spacing w:line="360" w:lineRule="auto"/>
        <w:ind w:left="723"/>
        <w:jc w:val="both"/>
      </w:pPr>
      <w:r>
        <w:rPr>
          <w:noProof/>
        </w:rPr>
        <w:drawing>
          <wp:inline distT="0" distB="0" distL="0" distR="0" wp14:anchorId="09439305" wp14:editId="362D04CF">
            <wp:extent cx="6124574" cy="1371600"/>
            <wp:effectExtent l="0" t="0" r="0" b="0"/>
            <wp:docPr id="1835093364" name="Imagem 1835093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137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97999" w14:textId="63A53277" w:rsidR="4D4A1E3C" w:rsidRDefault="4D4A1E3C" w:rsidP="4D4A1E3C">
      <w:pPr>
        <w:pStyle w:val="PargrafodaLista"/>
        <w:spacing w:line="360" w:lineRule="auto"/>
        <w:ind w:left="723"/>
        <w:jc w:val="both"/>
      </w:pPr>
    </w:p>
    <w:p w14:paraId="00633D13" w14:textId="43286241" w:rsidR="25420E55" w:rsidRDefault="25420E55" w:rsidP="4D4A1E3C">
      <w:pPr>
        <w:pStyle w:val="PargrafodaLista"/>
        <w:numPr>
          <w:ilvl w:val="0"/>
          <w:numId w:val="1"/>
        </w:numPr>
        <w:spacing w:line="360" w:lineRule="auto"/>
        <w:jc w:val="both"/>
      </w:pPr>
      <w:r>
        <w:t>systemctl status certbot.timer</w:t>
      </w:r>
    </w:p>
    <w:p w14:paraId="0821B8AF" w14:textId="6BFC3A9E" w:rsidR="24BA48BE" w:rsidRDefault="24BA48BE" w:rsidP="4D4A1E3C">
      <w:pPr>
        <w:pStyle w:val="PargrafodaLista"/>
        <w:numPr>
          <w:ilvl w:val="0"/>
          <w:numId w:val="1"/>
        </w:numPr>
        <w:spacing w:line="360" w:lineRule="auto"/>
        <w:jc w:val="both"/>
      </w:pPr>
      <w:r>
        <w:t>certbot -d tesourosperdidos.me -d www.tesourosperdidos.me --manual --preferred-challenges dns certonly</w:t>
      </w:r>
    </w:p>
    <w:p w14:paraId="363AC68B" w14:textId="6CD5981C" w:rsidR="5504F51F" w:rsidRDefault="5504F51F" w:rsidP="4D4A1E3C">
      <w:pPr>
        <w:pStyle w:val="PargrafodaLista"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78BB042C" wp14:editId="698DB336">
            <wp:extent cx="6124574" cy="3819525"/>
            <wp:effectExtent l="0" t="0" r="0" b="0"/>
            <wp:docPr id="1012862723" name="Imagem 10128627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FB90E" w14:textId="4056C353" w:rsidR="53232294" w:rsidRDefault="53232294" w:rsidP="4D4A1E3C">
      <w:pPr>
        <w:pStyle w:val="PargrafodaLista"/>
        <w:numPr>
          <w:ilvl w:val="0"/>
          <w:numId w:val="1"/>
        </w:numPr>
        <w:spacing w:line="360" w:lineRule="auto"/>
        <w:jc w:val="both"/>
      </w:pPr>
      <w:r>
        <w:t>sudo sh -c 'cat /etc/letsencrypt/live/tesourosperdidos.me/fullchain.pem /etc/letsencrypt/live/tesourosperdidos.me/privkey.pem /etc/haproxy/dhparams.pem &gt; /etc/letsencrypt/live/tesourosperdidos.me/haproxy.pem'</w:t>
      </w:r>
    </w:p>
    <w:p w14:paraId="4A524FC6" w14:textId="11906883" w:rsidR="06347F6F" w:rsidRPr="00347D26" w:rsidRDefault="06347F6F" w:rsidP="4D4A1E3C">
      <w:pPr>
        <w:pStyle w:val="PargrafodaLista"/>
        <w:numPr>
          <w:ilvl w:val="0"/>
          <w:numId w:val="1"/>
        </w:numPr>
        <w:spacing w:line="360" w:lineRule="auto"/>
        <w:jc w:val="both"/>
        <w:rPr>
          <w:lang w:val="pt-PT"/>
        </w:rPr>
      </w:pPr>
      <w:r w:rsidRPr="00347D26">
        <w:rPr>
          <w:lang w:val="pt-PT"/>
        </w:rPr>
        <w:t>Ir ao</w:t>
      </w:r>
      <w:r w:rsidR="565B4A91" w:rsidRPr="00347D26">
        <w:rPr>
          <w:lang w:val="pt-PT"/>
        </w:rPr>
        <w:t xml:space="preserve"> gestor de serviços de DNS, no nosso caso amen.pt, </w:t>
      </w:r>
      <w:r w:rsidR="6C560A4B" w:rsidRPr="00347D26">
        <w:rPr>
          <w:lang w:val="pt-PT"/>
        </w:rPr>
        <w:t xml:space="preserve">e associar os ficheiros da chave e do certificado </w:t>
      </w:r>
      <w:r w:rsidR="6BD70CBA" w:rsidRPr="00347D26">
        <w:rPr>
          <w:lang w:val="pt-PT"/>
        </w:rPr>
        <w:t>ao file que o certificado utiliza para testar</w:t>
      </w:r>
      <w:r w:rsidR="7B20353F" w:rsidRPr="00347D26">
        <w:rPr>
          <w:lang w:val="pt-PT"/>
        </w:rPr>
        <w:t xml:space="preserve"> a ligação</w:t>
      </w:r>
    </w:p>
    <w:p w14:paraId="445B6AEF" w14:textId="516ADC87" w:rsidR="06347F6F" w:rsidRDefault="06347F6F" w:rsidP="4D4A1E3C">
      <w:pPr>
        <w:pStyle w:val="PargrafodaLista"/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6A608898" wp14:editId="3FD186E6">
            <wp:extent cx="6124574" cy="4276725"/>
            <wp:effectExtent l="0" t="0" r="0" b="0"/>
            <wp:docPr id="1267280407" name="Imagem 1267280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4574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B6453" w14:textId="58D0D525" w:rsidR="24BA48BE" w:rsidRDefault="24BA48BE" w:rsidP="4D4A1E3C">
      <w:pPr>
        <w:pStyle w:val="PargrafodaLista"/>
        <w:numPr>
          <w:ilvl w:val="0"/>
          <w:numId w:val="1"/>
        </w:numPr>
        <w:spacing w:line="360" w:lineRule="auto"/>
        <w:jc w:val="both"/>
      </w:pPr>
      <w:r>
        <w:t>nano /etc/</w:t>
      </w:r>
      <w:r w:rsidR="3D75B35A">
        <w:t>haproxy/haproxy.conf</w:t>
      </w:r>
    </w:p>
    <w:p w14:paraId="4566B0FD" w14:textId="17F3687F" w:rsidR="3D75B35A" w:rsidRPr="00347D26" w:rsidRDefault="3D75B35A" w:rsidP="4D4A1E3C">
      <w:pPr>
        <w:pStyle w:val="PargrafodaLista"/>
        <w:spacing w:line="360" w:lineRule="auto"/>
        <w:jc w:val="both"/>
        <w:rPr>
          <w:lang w:val="pt-PT"/>
        </w:rPr>
      </w:pPr>
      <w:r w:rsidRPr="00347D26">
        <w:rPr>
          <w:lang w:val="pt-PT"/>
        </w:rPr>
        <w:t>IMAGEM DA CONF ATUAL Do haproxy</w:t>
      </w:r>
    </w:p>
    <w:p w14:paraId="49F19270" w14:textId="04F49B21" w:rsidR="24BA48BE" w:rsidRDefault="24BA48BE" w:rsidP="4D4A1E3C">
      <w:pPr>
        <w:pStyle w:val="PargrafodaLista"/>
        <w:numPr>
          <w:ilvl w:val="0"/>
          <w:numId w:val="1"/>
        </w:numPr>
        <w:spacing w:line="360" w:lineRule="auto"/>
        <w:jc w:val="both"/>
      </w:pPr>
      <w:proofErr w:type="spellStart"/>
      <w:r>
        <w:t>systemctl</w:t>
      </w:r>
      <w:proofErr w:type="spellEnd"/>
      <w:r>
        <w:t xml:space="preserve"> restart </w:t>
      </w:r>
      <w:r w:rsidR="7070F95C">
        <w:t>haproxy</w:t>
      </w:r>
    </w:p>
    <w:p w14:paraId="1E8EC9BA" w14:textId="25233B8E" w:rsidR="7C4CEC96" w:rsidRDefault="7C4CEC96" w:rsidP="4D4A1E3C">
      <w:pPr>
        <w:spacing w:line="360" w:lineRule="auto"/>
        <w:jc w:val="both"/>
        <w:rPr>
          <w:color w:val="000000" w:themeColor="text1"/>
          <w:lang w:val="pt-PT" w:eastAsia="ar-SA"/>
        </w:rPr>
      </w:pPr>
      <w:r w:rsidRPr="4D4A1E3C">
        <w:rPr>
          <w:color w:val="000000" w:themeColor="text1"/>
          <w:lang w:val="pt-PT" w:eastAsia="ar-SA"/>
        </w:rPr>
        <w:t xml:space="preserve">Tendo em conta que os certificados </w:t>
      </w:r>
      <w:r w:rsidR="3F2380ED" w:rsidRPr="4D4A1E3C">
        <w:rPr>
          <w:color w:val="000000" w:themeColor="text1"/>
          <w:lang w:val="pt-PT" w:eastAsia="ar-SA"/>
        </w:rPr>
        <w:t>estão do lado dos load balancers</w:t>
      </w:r>
      <w:r w:rsidR="5DF9E025" w:rsidRPr="4D4A1E3C">
        <w:rPr>
          <w:color w:val="000000" w:themeColor="text1"/>
          <w:lang w:val="pt-PT" w:eastAsia="ar-SA"/>
        </w:rPr>
        <w:t xml:space="preserve">, os webservers basta </w:t>
      </w:r>
      <w:r w:rsidR="29AE668A" w:rsidRPr="4D4A1E3C">
        <w:rPr>
          <w:color w:val="000000" w:themeColor="text1"/>
          <w:lang w:val="pt-PT" w:eastAsia="ar-SA"/>
        </w:rPr>
        <w:t>decifrarem o cabeçalho enviado pelo load balancer e mostrar o website.</w:t>
      </w:r>
    </w:p>
    <w:p w14:paraId="61832053" w14:textId="77777777" w:rsidR="00D17B41" w:rsidRDefault="00D17B41" w:rsidP="0063400D">
      <w:pPr>
        <w:spacing w:line="360" w:lineRule="auto"/>
        <w:jc w:val="both"/>
        <w:rPr>
          <w:color w:val="000000" w:themeColor="text1"/>
          <w:lang w:val="pt-PT" w:eastAsia="ar-SA"/>
        </w:rPr>
      </w:pPr>
    </w:p>
    <w:p w14:paraId="7E7BECFC" w14:textId="77777777" w:rsidR="00D17B41" w:rsidRDefault="00000000" w:rsidP="0063400D">
      <w:pPr>
        <w:pStyle w:val="Ttulo3"/>
        <w:spacing w:line="360" w:lineRule="auto"/>
        <w:ind w:left="851" w:hanging="709"/>
        <w:rPr>
          <w:color w:val="000000" w:themeColor="text1"/>
          <w:lang w:val="pt-PT"/>
        </w:rPr>
      </w:pPr>
      <w:r w:rsidRPr="00E05AA1">
        <w:rPr>
          <w:color w:val="000000" w:themeColor="text1"/>
          <w:lang w:val="pt-PT"/>
        </w:rPr>
        <w:t>Nome de domínio registado e associado ao IP estático</w:t>
      </w:r>
      <w:r>
        <w:rPr>
          <w:color w:val="000000" w:themeColor="text1"/>
          <w:lang w:val="pt-PT"/>
        </w:rPr>
        <w:t xml:space="preserve"> – (2.0%)</w:t>
      </w:r>
    </w:p>
    <w:p w14:paraId="733F81C5" w14:textId="17B96501" w:rsidR="00D17B41" w:rsidRDefault="002D7BA6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Na plataforma amen.pt, foi verificada a disponibilidade do domínio tesourosperdidos, com várias extensões (“.com”, “.</w:t>
      </w:r>
      <w:proofErr w:type="spellStart"/>
      <w:r>
        <w:rPr>
          <w:color w:val="000000" w:themeColor="text1"/>
          <w:lang w:val="pt-PT" w:eastAsia="ar-SA"/>
        </w:rPr>
        <w:t>pt</w:t>
      </w:r>
      <w:proofErr w:type="spellEnd"/>
      <w:r>
        <w:rPr>
          <w:color w:val="000000" w:themeColor="text1"/>
          <w:lang w:val="pt-PT" w:eastAsia="ar-SA"/>
        </w:rPr>
        <w:t>”, “.net”). A extensão gratuita mais compacta disponível era “.me”.</w:t>
      </w:r>
    </w:p>
    <w:p w14:paraId="2C50DF50" w14:textId="5D696958" w:rsidR="00E05AA1" w:rsidRDefault="00E05AA1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Após a reserva do domínio, foram alterados os registos da lista de DNS para que “</w:t>
      </w:r>
      <w:r w:rsidRPr="00E05AA1">
        <w:rPr>
          <w:b/>
          <w:bCs/>
          <w:color w:val="000000" w:themeColor="text1"/>
          <w:lang w:val="pt-PT" w:eastAsia="ar-SA"/>
        </w:rPr>
        <w:t>tesourosperdidos.me</w:t>
      </w:r>
      <w:r>
        <w:rPr>
          <w:color w:val="000000" w:themeColor="text1"/>
          <w:lang w:val="pt-PT" w:eastAsia="ar-SA"/>
        </w:rPr>
        <w:t>” e “</w:t>
      </w:r>
      <w:r w:rsidRPr="00E05AA1">
        <w:rPr>
          <w:b/>
          <w:bCs/>
          <w:color w:val="000000" w:themeColor="text1"/>
          <w:lang w:val="pt-PT" w:eastAsia="ar-SA"/>
        </w:rPr>
        <w:t>www.</w:t>
      </w:r>
      <w:r w:rsidRPr="00E05AA1">
        <w:rPr>
          <w:b/>
          <w:bCs/>
          <w:color w:val="000000" w:themeColor="text1"/>
          <w:lang w:val="pt-PT" w:eastAsia="ar-SA"/>
        </w:rPr>
        <w:t>tesourosperdidos.me</w:t>
      </w:r>
      <w:r>
        <w:rPr>
          <w:color w:val="000000" w:themeColor="text1"/>
          <w:lang w:val="pt-PT" w:eastAsia="ar-SA"/>
        </w:rPr>
        <w:t>”, ficassem associados ao IP externo dos balanceadores de carga (</w:t>
      </w:r>
      <w:r w:rsidRPr="00E05AA1">
        <w:rPr>
          <w:b/>
          <w:bCs/>
          <w:color w:val="000000" w:themeColor="text1"/>
          <w:lang w:val="pt-PT" w:eastAsia="ar-SA"/>
        </w:rPr>
        <w:t>34.90.190.151</w:t>
      </w:r>
      <w:r>
        <w:rPr>
          <w:color w:val="000000" w:themeColor="text1"/>
          <w:lang w:val="pt-PT" w:eastAsia="ar-SA"/>
        </w:rPr>
        <w:t>).</w:t>
      </w:r>
    </w:p>
    <w:p w14:paraId="44367EB9" w14:textId="6F52C030" w:rsidR="00E05AA1" w:rsidRDefault="00E05AA1" w:rsidP="00E05AA1">
      <w:pPr>
        <w:spacing w:line="360" w:lineRule="auto"/>
        <w:jc w:val="center"/>
        <w:rPr>
          <w:color w:val="000000" w:themeColor="text1"/>
          <w:lang w:val="pt-PT" w:eastAsia="ar-SA"/>
        </w:rPr>
      </w:pPr>
      <w:r w:rsidRPr="00E05AA1">
        <w:rPr>
          <w:color w:val="000000" w:themeColor="text1"/>
          <w:lang w:val="pt-PT" w:eastAsia="ar-SA"/>
        </w:rPr>
        <w:lastRenderedPageBreak/>
        <w:drawing>
          <wp:inline distT="0" distB="0" distL="0" distR="0" wp14:anchorId="54A3DFCE" wp14:editId="7980CDF0">
            <wp:extent cx="3848908" cy="3564761"/>
            <wp:effectExtent l="0" t="0" r="0" b="0"/>
            <wp:docPr id="1799553481" name="Imagem 1" descr="Uma imagem com texto, captura de ecrã, software, Software de multimédi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553481" name="Imagem 1" descr="Uma imagem com texto, captura de ecrã, software, Software de multimédia&#10;&#10;Descrição gerada automaticament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55890" cy="3571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5C753" w14:textId="2D985089" w:rsidR="00AF6480" w:rsidRDefault="00AF6480" w:rsidP="4D4A1E3C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De seguida, foi atualizada a configuração do apache nos servidores web, para definir os nomes do servidor relacionados com o domínio:</w:t>
      </w:r>
    </w:p>
    <w:p w14:paraId="2F41A8FE" w14:textId="7773AD9C" w:rsidR="00AF6480" w:rsidRDefault="00AF6480" w:rsidP="00AF6480">
      <w:pPr>
        <w:spacing w:line="360" w:lineRule="auto"/>
        <w:jc w:val="center"/>
        <w:rPr>
          <w:color w:val="000000" w:themeColor="text1"/>
          <w:lang w:val="pt-PT" w:eastAsia="ar-SA"/>
        </w:rPr>
      </w:pPr>
      <w:r>
        <w:rPr>
          <w:noProof/>
          <w:color w:val="000000" w:themeColor="text1"/>
          <w:lang w:val="pt-PT" w:eastAsia="ar-SA"/>
        </w:rPr>
        <w:drawing>
          <wp:inline distT="0" distB="0" distL="0" distR="0" wp14:anchorId="2BD82712" wp14:editId="3FBC15AC">
            <wp:extent cx="4022944" cy="2562446"/>
            <wp:effectExtent l="0" t="0" r="0" b="9525"/>
            <wp:docPr id="545181807" name="Imagem 1" descr="Uma imagem com texto, captura de ecrã, Tipo de letra, design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5181807" name="Imagem 1" descr="Uma imagem com texto, captura de ecrã, Tipo de letra, design&#10;&#10;Descrição gerada automaticamente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723" cy="256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25714" w14:textId="77777777" w:rsidR="00D17B41" w:rsidRDefault="00D17B41" w:rsidP="0063400D">
      <w:pPr>
        <w:spacing w:line="360" w:lineRule="auto"/>
        <w:jc w:val="both"/>
        <w:rPr>
          <w:color w:val="000000" w:themeColor="text1"/>
          <w:lang w:val="pt-PT" w:eastAsia="ar-SA"/>
        </w:rPr>
      </w:pPr>
    </w:p>
    <w:p w14:paraId="65B3857C" w14:textId="77777777" w:rsidR="00D17B41" w:rsidRDefault="00000000" w:rsidP="0063400D">
      <w:pPr>
        <w:pStyle w:val="Ttulo3"/>
        <w:spacing w:line="360" w:lineRule="auto"/>
        <w:ind w:left="851" w:hanging="709"/>
        <w:rPr>
          <w:color w:val="000000" w:themeColor="text1"/>
          <w:lang w:val="pt-PT"/>
        </w:rPr>
      </w:pPr>
      <w:r w:rsidRPr="00042F54">
        <w:rPr>
          <w:color w:val="000000" w:themeColor="text1"/>
          <w:highlight w:val="green"/>
          <w:lang w:val="pt-PT"/>
        </w:rPr>
        <w:t>Configurações de Firewall</w:t>
      </w:r>
      <w:r>
        <w:rPr>
          <w:color w:val="000000" w:themeColor="text1"/>
          <w:lang w:val="pt-PT"/>
        </w:rPr>
        <w:t xml:space="preserve"> – (4.0%)</w:t>
      </w:r>
    </w:p>
    <w:p w14:paraId="3314E37A" w14:textId="77777777" w:rsidR="00D17B41" w:rsidRDefault="0000000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&lt; Apresente e explique todas as configurações de firewall realizadas.&gt;</w:t>
      </w:r>
    </w:p>
    <w:p w14:paraId="43679BB5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78CD472B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 w:rsidRPr="00042F54">
        <w:t>APIs externas</w:t>
      </w:r>
      <w:r w:rsidRPr="00697A9A">
        <w:t xml:space="preserve"> </w:t>
      </w:r>
      <w:r>
        <w:rPr>
          <w:color w:val="000000" w:themeColor="text1"/>
        </w:rPr>
        <w:t>– (2.0%)</w:t>
      </w:r>
    </w:p>
    <w:p w14:paraId="2FC8E85F" w14:textId="14F0C99A" w:rsidR="00D17B41" w:rsidRDefault="00DB1B10" w:rsidP="00DB1B10">
      <w:pPr>
        <w:spacing w:line="360" w:lineRule="auto"/>
        <w:rPr>
          <w:b/>
          <w:bCs/>
          <w:color w:val="000000" w:themeColor="text1"/>
          <w:lang w:val="pt-PT" w:eastAsia="ar-SA"/>
        </w:rPr>
      </w:pPr>
      <w:r w:rsidRPr="00DB1B10">
        <w:rPr>
          <w:b/>
          <w:bCs/>
          <w:color w:val="000000" w:themeColor="text1"/>
          <w:lang w:val="pt-PT" w:eastAsia="ar-SA"/>
        </w:rPr>
        <w:t xml:space="preserve">Google </w:t>
      </w:r>
      <w:proofErr w:type="spellStart"/>
      <w:r w:rsidRPr="00DB1B10">
        <w:rPr>
          <w:b/>
          <w:bCs/>
          <w:color w:val="000000" w:themeColor="text1"/>
          <w:lang w:val="pt-PT" w:eastAsia="ar-SA"/>
        </w:rPr>
        <w:t>Maps</w:t>
      </w:r>
      <w:proofErr w:type="spellEnd"/>
      <w:r w:rsidRPr="00DB1B10">
        <w:rPr>
          <w:b/>
          <w:bCs/>
          <w:color w:val="000000" w:themeColor="text1"/>
          <w:lang w:val="pt-PT" w:eastAsia="ar-SA"/>
        </w:rPr>
        <w:t xml:space="preserve"> API</w:t>
      </w:r>
    </w:p>
    <w:p w14:paraId="0AA59C15" w14:textId="56EB9989" w:rsidR="00042F54" w:rsidRDefault="00042F54" w:rsidP="00042F54">
      <w:pPr>
        <w:pStyle w:val="PargrafodaLista"/>
        <w:numPr>
          <w:ilvl w:val="0"/>
          <w:numId w:val="10"/>
        </w:numPr>
        <w:spacing w:line="360" w:lineRule="auto"/>
        <w:ind w:left="1069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Na secção do produto “</w:t>
      </w:r>
      <w:proofErr w:type="spellStart"/>
      <w:r>
        <w:rPr>
          <w:color w:val="000000" w:themeColor="text1"/>
          <w:lang w:val="pt-PT" w:eastAsia="ar-SA"/>
        </w:rPr>
        <w:t>APIs</w:t>
      </w:r>
      <w:proofErr w:type="spellEnd"/>
      <w:r>
        <w:rPr>
          <w:color w:val="000000" w:themeColor="text1"/>
          <w:lang w:val="pt-PT" w:eastAsia="ar-SA"/>
        </w:rPr>
        <w:t xml:space="preserve"> e serviços”, na biblioteca foi selecionada e ativada a API do </w:t>
      </w:r>
      <w:r>
        <w:rPr>
          <w:color w:val="000000" w:themeColor="text1"/>
          <w:lang w:val="pt-PT" w:eastAsia="ar-SA"/>
        </w:rPr>
        <w:lastRenderedPageBreak/>
        <w:t xml:space="preserve">Google </w:t>
      </w:r>
      <w:proofErr w:type="spellStart"/>
      <w:r>
        <w:rPr>
          <w:color w:val="000000" w:themeColor="text1"/>
          <w:lang w:val="pt-PT" w:eastAsia="ar-SA"/>
        </w:rPr>
        <w:t>Maps</w:t>
      </w:r>
      <w:proofErr w:type="spellEnd"/>
      <w:r>
        <w:rPr>
          <w:color w:val="000000" w:themeColor="text1"/>
          <w:lang w:val="pt-PT" w:eastAsia="ar-SA"/>
        </w:rPr>
        <w:t>, e associada ao projeto PTI-PTR;</w:t>
      </w:r>
    </w:p>
    <w:p w14:paraId="5B711927" w14:textId="148E84E6" w:rsidR="00042F54" w:rsidRDefault="00042F54" w:rsidP="00042F54">
      <w:pPr>
        <w:pStyle w:val="PargrafodaLista"/>
        <w:numPr>
          <w:ilvl w:val="0"/>
          <w:numId w:val="10"/>
        </w:numPr>
        <w:spacing w:line="360" w:lineRule="auto"/>
        <w:ind w:left="1069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Após a ativação, foi copiada e registada a chave desta para utilização no projeto angular;</w:t>
      </w:r>
    </w:p>
    <w:p w14:paraId="44E49EF1" w14:textId="577743B7" w:rsidR="00042F54" w:rsidRDefault="00042F54" w:rsidP="00042F54">
      <w:pPr>
        <w:pStyle w:val="PargrafodaLista"/>
        <w:numPr>
          <w:ilvl w:val="0"/>
          <w:numId w:val="10"/>
        </w:numPr>
        <w:spacing w:line="360" w:lineRule="auto"/>
        <w:ind w:left="1069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No projeto, foi instalada a biblioteca necessária com o comando: </w:t>
      </w:r>
    </w:p>
    <w:p w14:paraId="2CDC7A90" w14:textId="59CCBB7D" w:rsidR="00042F54" w:rsidRDefault="00042F54" w:rsidP="00042F54">
      <w:pPr>
        <w:pStyle w:val="PargrafodaLista"/>
        <w:spacing w:line="360" w:lineRule="auto"/>
        <w:ind w:left="1069"/>
        <w:jc w:val="center"/>
        <w:rPr>
          <w:rFonts w:ascii="Times New Roman" w:eastAsia="Times New Roman" w:hAnsi="Times New Roman" w:cs="Times New Roman"/>
          <w:sz w:val="22"/>
          <w:szCs w:val="22"/>
          <w:lang w:eastAsia="pt-PT"/>
        </w:rPr>
      </w:pPr>
      <w:proofErr w:type="spellStart"/>
      <w:r w:rsidRPr="00042F54">
        <w:rPr>
          <w:rFonts w:ascii="Times New Roman" w:eastAsia="Times New Roman" w:hAnsi="Times New Roman" w:cs="Times New Roman"/>
          <w:sz w:val="22"/>
          <w:szCs w:val="22"/>
          <w:lang w:eastAsia="pt-PT"/>
        </w:rPr>
        <w:t>npm</w:t>
      </w:r>
      <w:proofErr w:type="spellEnd"/>
      <w:r w:rsidRPr="00042F54">
        <w:rPr>
          <w:rFonts w:ascii="Times New Roman" w:eastAsia="Times New Roman" w:hAnsi="Times New Roman" w:cs="Times New Roman"/>
          <w:sz w:val="22"/>
          <w:szCs w:val="22"/>
          <w:lang w:eastAsia="pt-PT"/>
        </w:rPr>
        <w:t xml:space="preserve"> install @agm/core</w:t>
      </w:r>
    </w:p>
    <w:p w14:paraId="102B4EA5" w14:textId="40D36994" w:rsidR="00042F54" w:rsidRDefault="00042F54" w:rsidP="00042F54">
      <w:pPr>
        <w:pStyle w:val="PargrafodaLista"/>
        <w:numPr>
          <w:ilvl w:val="0"/>
          <w:numId w:val="10"/>
        </w:numPr>
        <w:spacing w:line="360" w:lineRule="auto"/>
        <w:ind w:left="1069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 xml:space="preserve">Feitas as importações, a seguinte função carrega o mapa no </w:t>
      </w:r>
      <w:proofErr w:type="spellStart"/>
      <w:r>
        <w:rPr>
          <w:color w:val="000000" w:themeColor="text1"/>
          <w:lang w:val="pt-PT" w:eastAsia="ar-SA"/>
        </w:rPr>
        <w:t>frontend</w:t>
      </w:r>
      <w:proofErr w:type="spellEnd"/>
      <w:r>
        <w:rPr>
          <w:color w:val="000000" w:themeColor="text1"/>
          <w:lang w:val="pt-PT" w:eastAsia="ar-SA"/>
        </w:rPr>
        <w:t>:</w:t>
      </w:r>
    </w:p>
    <w:p w14:paraId="7ABE5B7A" w14:textId="3CD187F1" w:rsidR="00042F54" w:rsidRDefault="00042F54" w:rsidP="00042F54">
      <w:pPr>
        <w:pStyle w:val="PargrafodaLista"/>
        <w:spacing w:line="360" w:lineRule="auto"/>
        <w:ind w:left="1069"/>
        <w:jc w:val="center"/>
        <w:rPr>
          <w:color w:val="000000" w:themeColor="text1"/>
          <w:lang w:val="pt-PT" w:eastAsia="ar-SA"/>
        </w:rPr>
      </w:pPr>
      <w:r>
        <w:rPr>
          <w:noProof/>
        </w:rPr>
        <w:drawing>
          <wp:inline distT="0" distB="0" distL="0" distR="0" wp14:anchorId="4D58F859" wp14:editId="5616B966">
            <wp:extent cx="5669280" cy="1022556"/>
            <wp:effectExtent l="0" t="0" r="7620" b="6350"/>
            <wp:docPr id="1802978251" name="Picture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978251" name="Picture 1" descr="Uma imagem com texto, captura de ecrã, Tipo de letra&#10;&#10;Descrição gerada automaticamente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71676" cy="1022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1F256" w14:textId="77777777" w:rsidR="00042F54" w:rsidRDefault="00042F54" w:rsidP="00042F54">
      <w:pPr>
        <w:pStyle w:val="PargrafodaLista"/>
        <w:spacing w:line="360" w:lineRule="auto"/>
        <w:ind w:left="1069"/>
        <w:jc w:val="center"/>
        <w:rPr>
          <w:color w:val="000000" w:themeColor="text1"/>
          <w:lang w:val="pt-PT" w:eastAsia="ar-SA"/>
        </w:rPr>
      </w:pPr>
    </w:p>
    <w:p w14:paraId="498752A9" w14:textId="5454CA0D" w:rsidR="00D17B41" w:rsidRDefault="00042F54" w:rsidP="0063400D">
      <w:pPr>
        <w:spacing w:line="360" w:lineRule="auto"/>
        <w:rPr>
          <w:b/>
          <w:bCs/>
          <w:color w:val="000000" w:themeColor="text1"/>
          <w:lang w:val="pt-PT" w:eastAsia="ar-SA"/>
        </w:rPr>
      </w:pPr>
      <w:r w:rsidRPr="00042F54">
        <w:rPr>
          <w:b/>
          <w:bCs/>
          <w:color w:val="000000" w:themeColor="text1"/>
          <w:highlight w:val="yellow"/>
          <w:lang w:val="pt-PT" w:eastAsia="ar-SA"/>
        </w:rPr>
        <w:t>Nota</w:t>
      </w:r>
      <w:r>
        <w:rPr>
          <w:b/>
          <w:bCs/>
          <w:color w:val="000000" w:themeColor="text1"/>
          <w:lang w:val="pt-PT" w:eastAsia="ar-SA"/>
        </w:rPr>
        <w:t xml:space="preserve">: Não foi implementada a API do </w:t>
      </w:r>
      <w:proofErr w:type="spellStart"/>
      <w:r>
        <w:rPr>
          <w:b/>
          <w:bCs/>
          <w:color w:val="000000" w:themeColor="text1"/>
          <w:lang w:val="pt-PT" w:eastAsia="ar-SA"/>
        </w:rPr>
        <w:t>Stripe</w:t>
      </w:r>
      <w:proofErr w:type="spellEnd"/>
      <w:r>
        <w:rPr>
          <w:b/>
          <w:bCs/>
          <w:color w:val="000000" w:themeColor="text1"/>
          <w:lang w:val="pt-PT" w:eastAsia="ar-SA"/>
        </w:rPr>
        <w:t xml:space="preserve"> para pagamentos</w:t>
      </w:r>
    </w:p>
    <w:p w14:paraId="26B1F61B" w14:textId="77777777" w:rsidR="00042F54" w:rsidRPr="00042F54" w:rsidRDefault="00042F54" w:rsidP="0063400D">
      <w:pPr>
        <w:spacing w:line="360" w:lineRule="auto"/>
        <w:rPr>
          <w:b/>
          <w:bCs/>
          <w:color w:val="000000" w:themeColor="text1"/>
          <w:lang w:val="pt-PT" w:eastAsia="ar-SA"/>
        </w:rPr>
      </w:pPr>
    </w:p>
    <w:p w14:paraId="677B088A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 w:rsidRPr="00697A9A">
        <w:rPr>
          <w:color w:val="000000" w:themeColor="text1"/>
          <w:highlight w:val="red"/>
        </w:rPr>
        <w:t>Gestão de credenciais e IPs na instalação</w:t>
      </w:r>
      <w:r>
        <w:rPr>
          <w:color w:val="000000" w:themeColor="text1"/>
        </w:rPr>
        <w:t xml:space="preserve"> – (5.0%)</w:t>
      </w:r>
    </w:p>
    <w:p w14:paraId="76038C97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013583BB" w14:textId="77777777" w:rsidR="00D17B41" w:rsidRDefault="0000000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&lt; Explique como fazem a gestão de credenciais e IPs na instalação.&gt;</w:t>
      </w:r>
    </w:p>
    <w:p w14:paraId="7D0B4E9C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35D3A0EC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 w:rsidRPr="00697A9A">
        <w:rPr>
          <w:color w:val="000000" w:themeColor="text1"/>
          <w:highlight w:val="red"/>
        </w:rPr>
        <w:t>Automação e scripts para construção e lançamento da aplicação</w:t>
      </w:r>
      <w:r>
        <w:rPr>
          <w:color w:val="000000" w:themeColor="text1"/>
        </w:rPr>
        <w:t xml:space="preserve"> – (2.0%)</w:t>
      </w:r>
    </w:p>
    <w:p w14:paraId="12D1527B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0355FCDF" w14:textId="77777777" w:rsidR="00D17B41" w:rsidRDefault="00000000" w:rsidP="0063400D">
      <w:pPr>
        <w:spacing w:line="360" w:lineRule="auto"/>
        <w:jc w:val="both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&lt; Explique os mecanismos de automação e scripts utilizados para construção e lançamento da aplicação.&gt;</w:t>
      </w:r>
    </w:p>
    <w:p w14:paraId="14D2B5BB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72927BAE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 w:rsidRPr="00697A9A">
        <w:rPr>
          <w:color w:val="000000" w:themeColor="text1"/>
          <w:highlight w:val="red"/>
        </w:rPr>
        <w:t>Inclusão de testes unitários integrados ao processo de construção da aplicação (GitHub)</w:t>
      </w:r>
      <w:r>
        <w:rPr>
          <w:color w:val="000000" w:themeColor="text1"/>
        </w:rPr>
        <w:t xml:space="preserve"> – (3.0%)</w:t>
      </w:r>
    </w:p>
    <w:p w14:paraId="789FBD9D" w14:textId="77777777" w:rsidR="00D17B41" w:rsidRDefault="00000000" w:rsidP="0063400D">
      <w:pPr>
        <w:spacing w:line="360" w:lineRule="auto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&lt; Apresente os testes unitários integrados ao processo de construção da aplicação no GitHub. &gt;</w:t>
      </w:r>
    </w:p>
    <w:p w14:paraId="233A3689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0B4ADB0C" w14:textId="77777777" w:rsidR="00D17B41" w:rsidRDefault="00000000" w:rsidP="0063400D">
      <w:pPr>
        <w:pStyle w:val="Ttulo2"/>
        <w:spacing w:line="360" w:lineRule="auto"/>
        <w:rPr>
          <w:color w:val="000000" w:themeColor="text1"/>
        </w:rPr>
      </w:pPr>
      <w:r w:rsidRPr="00042F54">
        <w:rPr>
          <w:color w:val="000000" w:themeColor="text1"/>
          <w:highlight w:val="green"/>
        </w:rPr>
        <w:t>Testes de aceitação com a API</w:t>
      </w:r>
      <w:r>
        <w:rPr>
          <w:color w:val="000000" w:themeColor="text1"/>
        </w:rPr>
        <w:t xml:space="preserve"> – (3.0%)</w:t>
      </w:r>
    </w:p>
    <w:p w14:paraId="51C21474" w14:textId="77777777" w:rsidR="00D17B41" w:rsidRDefault="00000000" w:rsidP="0063400D">
      <w:pPr>
        <w:spacing w:line="360" w:lineRule="auto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&lt; Reporte os testes de aceitação realizados na API. &gt;</w:t>
      </w:r>
    </w:p>
    <w:p w14:paraId="1D978FB8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5A7136B2" w14:textId="77777777" w:rsidR="00D17B41" w:rsidRPr="00697A9A" w:rsidRDefault="00000000" w:rsidP="0063400D">
      <w:pPr>
        <w:pStyle w:val="Ttulo2"/>
        <w:spacing w:line="360" w:lineRule="auto"/>
        <w:rPr>
          <w:color w:val="000000" w:themeColor="text1"/>
          <w:highlight w:val="red"/>
        </w:rPr>
      </w:pPr>
      <w:r w:rsidRPr="00697A9A">
        <w:rPr>
          <w:color w:val="000000" w:themeColor="text1"/>
          <w:highlight w:val="red"/>
        </w:rPr>
        <w:t>Testes de carga – (3.0%)</w:t>
      </w:r>
    </w:p>
    <w:p w14:paraId="444C34FD" w14:textId="77777777" w:rsidR="00D17B41" w:rsidRDefault="00000000" w:rsidP="0063400D">
      <w:pPr>
        <w:spacing w:line="360" w:lineRule="auto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&lt; Reporte os testes de carga realizados. &gt;</w:t>
      </w:r>
    </w:p>
    <w:p w14:paraId="3A999E16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3252731B" w14:textId="77777777" w:rsidR="00D17B41" w:rsidRPr="00697A9A" w:rsidRDefault="00000000" w:rsidP="0063400D">
      <w:pPr>
        <w:pStyle w:val="Ttulo2"/>
        <w:spacing w:line="360" w:lineRule="auto"/>
        <w:rPr>
          <w:color w:val="000000" w:themeColor="text1"/>
          <w:highlight w:val="red"/>
        </w:rPr>
      </w:pPr>
      <w:r w:rsidRPr="00697A9A">
        <w:rPr>
          <w:color w:val="000000" w:themeColor="text1"/>
          <w:highlight w:val="red"/>
        </w:rPr>
        <w:t>Testes de vulnerabilidades – (3.0%)</w:t>
      </w:r>
    </w:p>
    <w:p w14:paraId="2016A6BB" w14:textId="77777777" w:rsidR="00D17B41" w:rsidRDefault="00000000" w:rsidP="0063400D">
      <w:pPr>
        <w:spacing w:line="360" w:lineRule="auto"/>
        <w:rPr>
          <w:color w:val="000000" w:themeColor="text1"/>
          <w:lang w:val="pt-PT" w:eastAsia="ar-SA"/>
        </w:rPr>
      </w:pPr>
      <w:r>
        <w:rPr>
          <w:color w:val="000000" w:themeColor="text1"/>
          <w:lang w:val="pt-PT" w:eastAsia="ar-SA"/>
        </w:rPr>
        <w:t>&lt; Reporte os testes de vulnerabilidades realizados. &gt;</w:t>
      </w:r>
    </w:p>
    <w:p w14:paraId="20071832" w14:textId="77777777" w:rsidR="00D17B41" w:rsidRDefault="00D17B41" w:rsidP="0063400D">
      <w:pPr>
        <w:spacing w:line="360" w:lineRule="auto"/>
        <w:rPr>
          <w:color w:val="000000" w:themeColor="text1"/>
          <w:lang w:val="pt-PT" w:eastAsia="ar-SA"/>
        </w:rPr>
      </w:pPr>
    </w:p>
    <w:p w14:paraId="4B37FBD9" w14:textId="77777777" w:rsidR="00D17B41" w:rsidRDefault="00D17B41">
      <w:pPr>
        <w:rPr>
          <w:color w:val="000000" w:themeColor="text1"/>
          <w:lang w:val="pt-PT" w:eastAsia="ar-SA"/>
        </w:rPr>
      </w:pPr>
    </w:p>
    <w:p w14:paraId="3DC58AD3" w14:textId="77777777" w:rsidR="00D17B41" w:rsidRDefault="00D17B41">
      <w:pPr>
        <w:jc w:val="both"/>
        <w:rPr>
          <w:color w:val="000000" w:themeColor="text1"/>
          <w:lang w:val="pt-PT" w:eastAsia="ar-SA"/>
        </w:rPr>
      </w:pPr>
    </w:p>
    <w:sectPr w:rsidR="00D17B41">
      <w:type w:val="continuous"/>
      <w:pgSz w:w="11906" w:h="16838"/>
      <w:pgMar w:top="1134" w:right="1134" w:bottom="1134" w:left="1134" w:header="0" w:footer="537" w:gutter="0"/>
      <w:cols w:space="720"/>
      <w:formProt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78F67A" w14:textId="77777777" w:rsidR="00CE36D1" w:rsidRDefault="00CE36D1">
      <w:r>
        <w:separator/>
      </w:r>
    </w:p>
  </w:endnote>
  <w:endnote w:type="continuationSeparator" w:id="0">
    <w:p w14:paraId="76A56A56" w14:textId="77777777" w:rsidR="00CE36D1" w:rsidRDefault="00CE36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default"/>
    <w:sig w:usb0="A00002AF" w:usb1="500078FB" w:usb2="00000000" w:usb3="00000000" w:csb0="6000009F" w:csb1="DFD70000"/>
  </w:font>
  <w:font w:name="Droid Sans Fallback">
    <w:charset w:val="80"/>
    <w:family w:val="swiss"/>
    <w:pitch w:val="default"/>
    <w:sig w:usb0="910002FF" w:usb1="2BDFFCFB" w:usb2="00000036" w:usb3="00000000" w:csb0="203F01FF" w:csb1="D7FF0000"/>
  </w:font>
  <w:font w:name="FreeSans">
    <w:altName w:val="Sylfaen"/>
    <w:charset w:val="00"/>
    <w:family w:val="swiss"/>
    <w:pitch w:val="default"/>
    <w:sig w:usb0="E4839EFF" w:usb1="4600FDFF" w:usb2="000030A0" w:usb3="00000584" w:csb0="600001BF" w:csb1="DFF7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Quicksand Light"/>
    <w:charset w:val="4D"/>
    <w:family w:val="auto"/>
    <w:pitch w:val="default"/>
    <w:sig w:usb0="00000000" w:usb1="00000000" w:usb2="14600000" w:usb3="00000000" w:csb0="00000193" w:csb1="00000000"/>
  </w:font>
  <w:font w:name="Tahoma">
    <w:altName w:val="DejaVu Sans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OpenSymbol">
    <w:altName w:val="Segoe UI Symbol"/>
    <w:charset w:val="02"/>
    <w:family w:val="auto"/>
    <w:pitch w:val="default"/>
    <w:sig w:usb0="800000AF" w:usb1="1001ECEA" w:usb2="00000000" w:usb3="00000000" w:csb0="00000001" w:csb1="00000000"/>
  </w:font>
  <w:font w:name="Liberation Mono">
    <w:charset w:val="00"/>
    <w:family w:val="modern"/>
    <w:pitch w:val="default"/>
    <w:sig w:usb0="A00002AF" w:usb1="400078FB" w:usb2="00000000" w:usb3="00000000" w:csb0="6000009F" w:csb1="DFD70000"/>
  </w:font>
  <w:font w:name="Liberation Sans">
    <w:altName w:val="Arial"/>
    <w:charset w:val="01"/>
    <w:family w:val="swiss"/>
    <w:pitch w:val="default"/>
    <w:sig w:usb0="A00002AF" w:usb1="500078FB" w:usb2="00000000" w:usb3="00000000" w:csb0="6000009F" w:csb1="DFD70000"/>
  </w:font>
  <w:font w:name="Noto Serif CJK SC">
    <w:charset w:val="80"/>
    <w:family w:val="roman"/>
    <w:pitch w:val="default"/>
    <w:sig w:usb0="30000083" w:usb1="2BDF3C10" w:usb2="00000016" w:usb3="00000000" w:csb0="602E0107" w:csb1="00000000"/>
  </w:font>
  <w:font w:name="Lohit Devanagari">
    <w:altName w:val="Mangal"/>
    <w:charset w:val="01"/>
    <w:family w:val="auto"/>
    <w:pitch w:val="default"/>
    <w:sig w:usb0="80008023" w:usb1="00002042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AC05C2" w14:textId="77777777" w:rsidR="00D17B41" w:rsidRDefault="00000000">
    <w:pPr>
      <w:pStyle w:val="Rodap"/>
      <w:tabs>
        <w:tab w:val="clear" w:pos="8504"/>
        <w:tab w:val="right" w:pos="8505"/>
      </w:tabs>
      <w:rPr>
        <w:rFonts w:ascii="Arial" w:hAnsi="Arial" w:cs="Arial"/>
        <w:lang w:val="pt-PT"/>
      </w:rPr>
    </w:pPr>
    <w:r>
      <w:rPr>
        <w:rFonts w:ascii="Arial" w:hAnsi="Arial" w:cs="Arial"/>
        <w:i/>
        <w:sz w:val="20"/>
        <w:lang w:val="pt-PT"/>
      </w:rPr>
      <w:t>PTR-LTI/FCUL</w:t>
    </w:r>
    <w:r>
      <w:rPr>
        <w:rFonts w:ascii="Arial" w:hAnsi="Arial" w:cs="Arial"/>
        <w:i/>
        <w:sz w:val="20"/>
      </w:rPr>
      <w:t xml:space="preserve"> – 202</w:t>
    </w:r>
    <w:r>
      <w:rPr>
        <w:rFonts w:ascii="Arial" w:hAnsi="Arial" w:cs="Arial"/>
        <w:i/>
        <w:sz w:val="20"/>
        <w:lang w:val="pt-PT"/>
      </w:rPr>
      <w:t>3</w:t>
    </w:r>
    <w:r>
      <w:rPr>
        <w:rFonts w:ascii="Arial" w:hAnsi="Arial" w:cs="Arial"/>
        <w:i/>
        <w:sz w:val="20"/>
      </w:rPr>
      <w:t>/2</w:t>
    </w:r>
    <w:r>
      <w:rPr>
        <w:rFonts w:ascii="Arial" w:hAnsi="Arial" w:cs="Arial"/>
        <w:i/>
        <w:sz w:val="20"/>
        <w:lang w:val="pt-PT"/>
      </w:rPr>
      <w:t>024</w:t>
    </w:r>
    <w:r>
      <w:rPr>
        <w:rFonts w:ascii="Arial" w:hAnsi="Arial" w:cs="Arial"/>
        <w:i/>
        <w:sz w:val="20"/>
        <w:lang w:val="pt-PT"/>
      </w:rPr>
      <w:tab/>
    </w:r>
    <w:r>
      <w:rPr>
        <w:rFonts w:ascii="Arial" w:hAnsi="Arial" w:cs="Arial"/>
        <w:i/>
        <w:sz w:val="20"/>
        <w:lang w:val="pt-PT"/>
      </w:rPr>
      <w:tab/>
    </w:r>
    <w:r>
      <w:rPr>
        <w:rStyle w:val="Nmerodepgina"/>
        <w:rFonts w:ascii="Arial" w:hAnsi="Arial" w:cs="Arial"/>
        <w:i/>
      </w:rPr>
      <w:fldChar w:fldCharType="begin"/>
    </w:r>
    <w:r>
      <w:rPr>
        <w:rStyle w:val="Nmerodepgina"/>
        <w:rFonts w:ascii="Arial" w:hAnsi="Arial" w:cs="Arial"/>
        <w:i/>
        <w:lang w:val="pt-PT"/>
      </w:rPr>
      <w:instrText xml:space="preserve"> PAGE </w:instrText>
    </w:r>
    <w:r>
      <w:rPr>
        <w:rStyle w:val="Nmerodepgina"/>
        <w:rFonts w:ascii="Arial" w:hAnsi="Arial" w:cs="Arial"/>
        <w:i/>
      </w:rPr>
      <w:fldChar w:fldCharType="separate"/>
    </w:r>
    <w:r>
      <w:rPr>
        <w:rStyle w:val="Nmerodepgina"/>
        <w:rFonts w:ascii="Arial" w:hAnsi="Arial" w:cs="Arial"/>
        <w:i/>
        <w:lang w:val="pt-PT"/>
      </w:rPr>
      <w:t>1</w:t>
    </w:r>
    <w:r>
      <w:rPr>
        <w:rStyle w:val="Nmerodepgina"/>
        <w:rFonts w:ascii="Arial" w:hAnsi="Arial" w:cs="Arial"/>
        <w:i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77997D" w14:textId="77777777" w:rsidR="00CE36D1" w:rsidRDefault="00CE36D1">
      <w:r>
        <w:separator/>
      </w:r>
    </w:p>
  </w:footnote>
  <w:footnote w:type="continuationSeparator" w:id="0">
    <w:p w14:paraId="376A8EE0" w14:textId="77777777" w:rsidR="00CE36D1" w:rsidRDefault="00CE36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0A82436F"/>
    <w:multiLevelType w:val="multilevel"/>
    <w:tmpl w:val="8B9AFE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2D526BF"/>
    <w:multiLevelType w:val="hybridMultilevel"/>
    <w:tmpl w:val="12BAB73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A6915"/>
    <w:multiLevelType w:val="hybridMultilevel"/>
    <w:tmpl w:val="36D84B72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29D2134D"/>
    <w:multiLevelType w:val="hybridMultilevel"/>
    <w:tmpl w:val="9BC2F4E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166F8"/>
    <w:multiLevelType w:val="multilevel"/>
    <w:tmpl w:val="736A30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6B91B2E"/>
    <w:multiLevelType w:val="hybridMultilevel"/>
    <w:tmpl w:val="950A497A"/>
    <w:lvl w:ilvl="0" w:tplc="366C51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FECF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0449F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C494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46232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84E7F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58B29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E26C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3A8FE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801863"/>
    <w:multiLevelType w:val="multilevel"/>
    <w:tmpl w:val="E11C80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8947E20"/>
    <w:multiLevelType w:val="hybridMultilevel"/>
    <w:tmpl w:val="C99CF90E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A6226DE"/>
    <w:multiLevelType w:val="hybridMultilevel"/>
    <w:tmpl w:val="94B2E950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82A6E22"/>
    <w:multiLevelType w:val="hybridMultilevel"/>
    <w:tmpl w:val="47BEA3E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CFCD43"/>
    <w:multiLevelType w:val="hybridMultilevel"/>
    <w:tmpl w:val="9732D11C"/>
    <w:lvl w:ilvl="0" w:tplc="C5BA08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CAD7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A6C29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A0C3A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8012F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14E1E3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969E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845D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DC143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7251AF5"/>
    <w:multiLevelType w:val="hybridMultilevel"/>
    <w:tmpl w:val="0EB0C25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680229"/>
    <w:multiLevelType w:val="hybridMultilevel"/>
    <w:tmpl w:val="2F9CEA3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4866437">
    <w:abstractNumId w:val="6"/>
  </w:num>
  <w:num w:numId="2" w16cid:durableId="274214429">
    <w:abstractNumId w:val="11"/>
  </w:num>
  <w:num w:numId="3" w16cid:durableId="1344285932">
    <w:abstractNumId w:val="0"/>
  </w:num>
  <w:num w:numId="4" w16cid:durableId="613487750">
    <w:abstractNumId w:val="13"/>
  </w:num>
  <w:num w:numId="5" w16cid:durableId="434179613">
    <w:abstractNumId w:val="2"/>
  </w:num>
  <w:num w:numId="6" w16cid:durableId="1265847487">
    <w:abstractNumId w:val="12"/>
  </w:num>
  <w:num w:numId="7" w16cid:durableId="1142043933">
    <w:abstractNumId w:val="10"/>
  </w:num>
  <w:num w:numId="8" w16cid:durableId="55590274">
    <w:abstractNumId w:val="9"/>
  </w:num>
  <w:num w:numId="9" w16cid:durableId="2012952634">
    <w:abstractNumId w:val="8"/>
  </w:num>
  <w:num w:numId="10" w16cid:durableId="95761268">
    <w:abstractNumId w:val="3"/>
  </w:num>
  <w:num w:numId="11" w16cid:durableId="2101945537">
    <w:abstractNumId w:val="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73626161">
    <w:abstractNumId w:val="4"/>
  </w:num>
  <w:num w:numId="13" w16cid:durableId="692194994">
    <w:abstractNumId w:val="7"/>
  </w:num>
  <w:num w:numId="14" w16cid:durableId="1605840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9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Q0NbY0MjQzNDSzsLBQ0lEKTi0uzszPAykwqgUAGcOPoSwAAAA="/>
  </w:docVars>
  <w:rsids>
    <w:rsidRoot w:val="00A53B16"/>
    <w:rsid w:val="B71F7107"/>
    <w:rsid w:val="0000299A"/>
    <w:rsid w:val="0000510D"/>
    <w:rsid w:val="00007F24"/>
    <w:rsid w:val="000171AC"/>
    <w:rsid w:val="00020464"/>
    <w:rsid w:val="00024BF0"/>
    <w:rsid w:val="0003060B"/>
    <w:rsid w:val="00041FB0"/>
    <w:rsid w:val="00042CFB"/>
    <w:rsid w:val="00042F54"/>
    <w:rsid w:val="00045720"/>
    <w:rsid w:val="00045ACB"/>
    <w:rsid w:val="0005776B"/>
    <w:rsid w:val="00062573"/>
    <w:rsid w:val="00065B21"/>
    <w:rsid w:val="00070880"/>
    <w:rsid w:val="00070D21"/>
    <w:rsid w:val="00075C71"/>
    <w:rsid w:val="000928D4"/>
    <w:rsid w:val="00097CB4"/>
    <w:rsid w:val="000A1CCF"/>
    <w:rsid w:val="000A2940"/>
    <w:rsid w:val="000A41EE"/>
    <w:rsid w:val="000A6082"/>
    <w:rsid w:val="000A7EF7"/>
    <w:rsid w:val="000B307D"/>
    <w:rsid w:val="000B458E"/>
    <w:rsid w:val="000B5B76"/>
    <w:rsid w:val="000B5D6D"/>
    <w:rsid w:val="000B73BF"/>
    <w:rsid w:val="000C559D"/>
    <w:rsid w:val="000C7C37"/>
    <w:rsid w:val="000D61E1"/>
    <w:rsid w:val="000E0BFD"/>
    <w:rsid w:val="000E597B"/>
    <w:rsid w:val="000E627F"/>
    <w:rsid w:val="000E64A5"/>
    <w:rsid w:val="000E6638"/>
    <w:rsid w:val="000F5025"/>
    <w:rsid w:val="000F5062"/>
    <w:rsid w:val="000F69EF"/>
    <w:rsid w:val="000F7659"/>
    <w:rsid w:val="001047E3"/>
    <w:rsid w:val="0011377D"/>
    <w:rsid w:val="001267D6"/>
    <w:rsid w:val="00133BB6"/>
    <w:rsid w:val="00135AF6"/>
    <w:rsid w:val="00140E3F"/>
    <w:rsid w:val="00142C89"/>
    <w:rsid w:val="0014468F"/>
    <w:rsid w:val="00145F2E"/>
    <w:rsid w:val="00145F3C"/>
    <w:rsid w:val="0015392F"/>
    <w:rsid w:val="0015782F"/>
    <w:rsid w:val="00167D91"/>
    <w:rsid w:val="001708D6"/>
    <w:rsid w:val="00170CE7"/>
    <w:rsid w:val="001730D3"/>
    <w:rsid w:val="001735DA"/>
    <w:rsid w:val="001765F0"/>
    <w:rsid w:val="001773AA"/>
    <w:rsid w:val="001860DB"/>
    <w:rsid w:val="001870E7"/>
    <w:rsid w:val="00191173"/>
    <w:rsid w:val="00191316"/>
    <w:rsid w:val="00191E0A"/>
    <w:rsid w:val="00196CEA"/>
    <w:rsid w:val="001A0D32"/>
    <w:rsid w:val="001C1E42"/>
    <w:rsid w:val="001C41DC"/>
    <w:rsid w:val="001D423C"/>
    <w:rsid w:val="001D4E31"/>
    <w:rsid w:val="001E3D40"/>
    <w:rsid w:val="001F0470"/>
    <w:rsid w:val="001F12B5"/>
    <w:rsid w:val="001F5118"/>
    <w:rsid w:val="001F6EF4"/>
    <w:rsid w:val="002079F3"/>
    <w:rsid w:val="002155B7"/>
    <w:rsid w:val="00216815"/>
    <w:rsid w:val="002247D0"/>
    <w:rsid w:val="00231042"/>
    <w:rsid w:val="0023195F"/>
    <w:rsid w:val="002369DB"/>
    <w:rsid w:val="00262624"/>
    <w:rsid w:val="0026314A"/>
    <w:rsid w:val="0026740A"/>
    <w:rsid w:val="00270485"/>
    <w:rsid w:val="0027127B"/>
    <w:rsid w:val="002734D6"/>
    <w:rsid w:val="002757BE"/>
    <w:rsid w:val="00276E5A"/>
    <w:rsid w:val="00277ACF"/>
    <w:rsid w:val="00282220"/>
    <w:rsid w:val="002858D1"/>
    <w:rsid w:val="002943F5"/>
    <w:rsid w:val="00297337"/>
    <w:rsid w:val="002A2D8C"/>
    <w:rsid w:val="002A3A42"/>
    <w:rsid w:val="002B78D3"/>
    <w:rsid w:val="002D2251"/>
    <w:rsid w:val="002D2773"/>
    <w:rsid w:val="002D3873"/>
    <w:rsid w:val="002D597F"/>
    <w:rsid w:val="002D5FA8"/>
    <w:rsid w:val="002D7BA6"/>
    <w:rsid w:val="002E40DE"/>
    <w:rsid w:val="002E77B3"/>
    <w:rsid w:val="002F51BF"/>
    <w:rsid w:val="002F570E"/>
    <w:rsid w:val="002F6B3F"/>
    <w:rsid w:val="003044C9"/>
    <w:rsid w:val="0031182E"/>
    <w:rsid w:val="00311BBC"/>
    <w:rsid w:val="00312327"/>
    <w:rsid w:val="003148D7"/>
    <w:rsid w:val="0031533F"/>
    <w:rsid w:val="003328A1"/>
    <w:rsid w:val="00336D16"/>
    <w:rsid w:val="003403E4"/>
    <w:rsid w:val="003459DE"/>
    <w:rsid w:val="00345BF9"/>
    <w:rsid w:val="00347D26"/>
    <w:rsid w:val="00352475"/>
    <w:rsid w:val="00353E15"/>
    <w:rsid w:val="00360296"/>
    <w:rsid w:val="003656F6"/>
    <w:rsid w:val="00365AC7"/>
    <w:rsid w:val="00370023"/>
    <w:rsid w:val="00372EC7"/>
    <w:rsid w:val="0037731C"/>
    <w:rsid w:val="003821AA"/>
    <w:rsid w:val="00385D90"/>
    <w:rsid w:val="00387836"/>
    <w:rsid w:val="00394F64"/>
    <w:rsid w:val="00395D83"/>
    <w:rsid w:val="003A261E"/>
    <w:rsid w:val="003A3ADE"/>
    <w:rsid w:val="003A6FD1"/>
    <w:rsid w:val="003B28B7"/>
    <w:rsid w:val="003C069D"/>
    <w:rsid w:val="003D1D1F"/>
    <w:rsid w:val="003D6F37"/>
    <w:rsid w:val="003D77BF"/>
    <w:rsid w:val="003E06A9"/>
    <w:rsid w:val="003E2521"/>
    <w:rsid w:val="003F0BE2"/>
    <w:rsid w:val="003F43BD"/>
    <w:rsid w:val="003F7565"/>
    <w:rsid w:val="004046B3"/>
    <w:rsid w:val="00407987"/>
    <w:rsid w:val="00407CE0"/>
    <w:rsid w:val="00410A13"/>
    <w:rsid w:val="00411A7A"/>
    <w:rsid w:val="00414880"/>
    <w:rsid w:val="00417158"/>
    <w:rsid w:val="00420EFF"/>
    <w:rsid w:val="00425059"/>
    <w:rsid w:val="00430425"/>
    <w:rsid w:val="00433868"/>
    <w:rsid w:val="004345E4"/>
    <w:rsid w:val="00441134"/>
    <w:rsid w:val="004512AF"/>
    <w:rsid w:val="00457109"/>
    <w:rsid w:val="00464173"/>
    <w:rsid w:val="00473C9A"/>
    <w:rsid w:val="00476877"/>
    <w:rsid w:val="004802A1"/>
    <w:rsid w:val="004933F4"/>
    <w:rsid w:val="00496C4A"/>
    <w:rsid w:val="004A1A67"/>
    <w:rsid w:val="004A25AD"/>
    <w:rsid w:val="004A5A97"/>
    <w:rsid w:val="004A719A"/>
    <w:rsid w:val="004B4CBA"/>
    <w:rsid w:val="004B7B8F"/>
    <w:rsid w:val="004C4135"/>
    <w:rsid w:val="004C7EE6"/>
    <w:rsid w:val="004D2416"/>
    <w:rsid w:val="004D4ADE"/>
    <w:rsid w:val="004E0ED9"/>
    <w:rsid w:val="004E168C"/>
    <w:rsid w:val="004E624D"/>
    <w:rsid w:val="004F1D24"/>
    <w:rsid w:val="00503773"/>
    <w:rsid w:val="005175D6"/>
    <w:rsid w:val="005201E3"/>
    <w:rsid w:val="00521F2E"/>
    <w:rsid w:val="00524443"/>
    <w:rsid w:val="00524EE0"/>
    <w:rsid w:val="00532EF1"/>
    <w:rsid w:val="005440AA"/>
    <w:rsid w:val="00545480"/>
    <w:rsid w:val="00555B57"/>
    <w:rsid w:val="00557C44"/>
    <w:rsid w:val="00566276"/>
    <w:rsid w:val="00566E20"/>
    <w:rsid w:val="005816C5"/>
    <w:rsid w:val="00583D0E"/>
    <w:rsid w:val="005849DB"/>
    <w:rsid w:val="00592D2C"/>
    <w:rsid w:val="005960C7"/>
    <w:rsid w:val="005B087E"/>
    <w:rsid w:val="005B1A30"/>
    <w:rsid w:val="005B20C8"/>
    <w:rsid w:val="005B29BD"/>
    <w:rsid w:val="005B6AEC"/>
    <w:rsid w:val="005C1CC1"/>
    <w:rsid w:val="005D45BF"/>
    <w:rsid w:val="005D4FB0"/>
    <w:rsid w:val="005D6CD8"/>
    <w:rsid w:val="005D72F5"/>
    <w:rsid w:val="005E1988"/>
    <w:rsid w:val="005E7D80"/>
    <w:rsid w:val="005F04BF"/>
    <w:rsid w:val="006073DB"/>
    <w:rsid w:val="00611523"/>
    <w:rsid w:val="00620A24"/>
    <w:rsid w:val="00620AE9"/>
    <w:rsid w:val="0063090A"/>
    <w:rsid w:val="00631328"/>
    <w:rsid w:val="0063400D"/>
    <w:rsid w:val="006368D8"/>
    <w:rsid w:val="00643047"/>
    <w:rsid w:val="00645527"/>
    <w:rsid w:val="006556C4"/>
    <w:rsid w:val="00672C6E"/>
    <w:rsid w:val="00673E98"/>
    <w:rsid w:val="0067500C"/>
    <w:rsid w:val="006770B9"/>
    <w:rsid w:val="00681DC9"/>
    <w:rsid w:val="00682A25"/>
    <w:rsid w:val="00683995"/>
    <w:rsid w:val="00697A9A"/>
    <w:rsid w:val="006A0607"/>
    <w:rsid w:val="006A0E91"/>
    <w:rsid w:val="006B0D14"/>
    <w:rsid w:val="006B388A"/>
    <w:rsid w:val="006B4C0B"/>
    <w:rsid w:val="006B4E92"/>
    <w:rsid w:val="006B6D2E"/>
    <w:rsid w:val="006C0B32"/>
    <w:rsid w:val="006C1D8C"/>
    <w:rsid w:val="006C2A66"/>
    <w:rsid w:val="006C4052"/>
    <w:rsid w:val="006C43C9"/>
    <w:rsid w:val="006C6D44"/>
    <w:rsid w:val="006D0FB7"/>
    <w:rsid w:val="006D6567"/>
    <w:rsid w:val="006E1335"/>
    <w:rsid w:val="006E61F9"/>
    <w:rsid w:val="0070796A"/>
    <w:rsid w:val="00712905"/>
    <w:rsid w:val="00725548"/>
    <w:rsid w:val="00727D7F"/>
    <w:rsid w:val="00733018"/>
    <w:rsid w:val="00736B97"/>
    <w:rsid w:val="00737629"/>
    <w:rsid w:val="007377B7"/>
    <w:rsid w:val="007420ED"/>
    <w:rsid w:val="00757725"/>
    <w:rsid w:val="0076018E"/>
    <w:rsid w:val="007630A0"/>
    <w:rsid w:val="00763B28"/>
    <w:rsid w:val="007641DC"/>
    <w:rsid w:val="007712CF"/>
    <w:rsid w:val="00775F0F"/>
    <w:rsid w:val="007761D6"/>
    <w:rsid w:val="00795C8B"/>
    <w:rsid w:val="007A4A38"/>
    <w:rsid w:val="007A6C99"/>
    <w:rsid w:val="007C265A"/>
    <w:rsid w:val="007C29FA"/>
    <w:rsid w:val="007C493A"/>
    <w:rsid w:val="007C7B34"/>
    <w:rsid w:val="007D6C40"/>
    <w:rsid w:val="007E2F9A"/>
    <w:rsid w:val="007E6A6E"/>
    <w:rsid w:val="007F0557"/>
    <w:rsid w:val="007F27C6"/>
    <w:rsid w:val="007F2C4A"/>
    <w:rsid w:val="007F5033"/>
    <w:rsid w:val="00804ECC"/>
    <w:rsid w:val="00816F10"/>
    <w:rsid w:val="008200ED"/>
    <w:rsid w:val="008211A0"/>
    <w:rsid w:val="00836CFF"/>
    <w:rsid w:val="00841BB5"/>
    <w:rsid w:val="00842007"/>
    <w:rsid w:val="008436D3"/>
    <w:rsid w:val="00845280"/>
    <w:rsid w:val="008468D4"/>
    <w:rsid w:val="00847D2E"/>
    <w:rsid w:val="00852EF1"/>
    <w:rsid w:val="008613B8"/>
    <w:rsid w:val="008625B4"/>
    <w:rsid w:val="00864406"/>
    <w:rsid w:val="0086515B"/>
    <w:rsid w:val="008721CD"/>
    <w:rsid w:val="0087517B"/>
    <w:rsid w:val="008761A3"/>
    <w:rsid w:val="00885A05"/>
    <w:rsid w:val="008928AB"/>
    <w:rsid w:val="008931B5"/>
    <w:rsid w:val="00893D96"/>
    <w:rsid w:val="008A2618"/>
    <w:rsid w:val="008A2B6A"/>
    <w:rsid w:val="008A4591"/>
    <w:rsid w:val="008A5C70"/>
    <w:rsid w:val="008A6B1E"/>
    <w:rsid w:val="008B11A4"/>
    <w:rsid w:val="008B1AF6"/>
    <w:rsid w:val="008C000B"/>
    <w:rsid w:val="008C5656"/>
    <w:rsid w:val="008C70FF"/>
    <w:rsid w:val="008D0D44"/>
    <w:rsid w:val="008D2222"/>
    <w:rsid w:val="008D3AF9"/>
    <w:rsid w:val="008F231A"/>
    <w:rsid w:val="008F6F2D"/>
    <w:rsid w:val="009053BB"/>
    <w:rsid w:val="009053D4"/>
    <w:rsid w:val="00913E30"/>
    <w:rsid w:val="00917C3C"/>
    <w:rsid w:val="00925DC4"/>
    <w:rsid w:val="00925E9A"/>
    <w:rsid w:val="00926B9D"/>
    <w:rsid w:val="00933590"/>
    <w:rsid w:val="00934727"/>
    <w:rsid w:val="0094235F"/>
    <w:rsid w:val="009544E7"/>
    <w:rsid w:val="00960320"/>
    <w:rsid w:val="0097721C"/>
    <w:rsid w:val="009A093C"/>
    <w:rsid w:val="009B189A"/>
    <w:rsid w:val="009C187D"/>
    <w:rsid w:val="009D079A"/>
    <w:rsid w:val="009D7BCD"/>
    <w:rsid w:val="009D7FD8"/>
    <w:rsid w:val="009F022A"/>
    <w:rsid w:val="009F1815"/>
    <w:rsid w:val="009F230D"/>
    <w:rsid w:val="009F3466"/>
    <w:rsid w:val="009F4525"/>
    <w:rsid w:val="00A02227"/>
    <w:rsid w:val="00A05362"/>
    <w:rsid w:val="00A1561F"/>
    <w:rsid w:val="00A165AA"/>
    <w:rsid w:val="00A16A07"/>
    <w:rsid w:val="00A263ED"/>
    <w:rsid w:val="00A27911"/>
    <w:rsid w:val="00A3001E"/>
    <w:rsid w:val="00A308C0"/>
    <w:rsid w:val="00A34623"/>
    <w:rsid w:val="00A36507"/>
    <w:rsid w:val="00A36AC9"/>
    <w:rsid w:val="00A402AD"/>
    <w:rsid w:val="00A47D0E"/>
    <w:rsid w:val="00A53B16"/>
    <w:rsid w:val="00A5463E"/>
    <w:rsid w:val="00A5493F"/>
    <w:rsid w:val="00A66779"/>
    <w:rsid w:val="00A713C7"/>
    <w:rsid w:val="00A72BF3"/>
    <w:rsid w:val="00A731C4"/>
    <w:rsid w:val="00A77E2B"/>
    <w:rsid w:val="00A84824"/>
    <w:rsid w:val="00A9023F"/>
    <w:rsid w:val="00A97C3F"/>
    <w:rsid w:val="00AA0118"/>
    <w:rsid w:val="00AA0135"/>
    <w:rsid w:val="00AB3750"/>
    <w:rsid w:val="00AB38E4"/>
    <w:rsid w:val="00AB5C28"/>
    <w:rsid w:val="00AC1220"/>
    <w:rsid w:val="00AC31BA"/>
    <w:rsid w:val="00AD3CDF"/>
    <w:rsid w:val="00AD61F2"/>
    <w:rsid w:val="00AE0829"/>
    <w:rsid w:val="00AE32AB"/>
    <w:rsid w:val="00AF30D1"/>
    <w:rsid w:val="00AF519F"/>
    <w:rsid w:val="00AF6480"/>
    <w:rsid w:val="00B07977"/>
    <w:rsid w:val="00B21543"/>
    <w:rsid w:val="00B22206"/>
    <w:rsid w:val="00B2349A"/>
    <w:rsid w:val="00B24218"/>
    <w:rsid w:val="00B302ED"/>
    <w:rsid w:val="00B60CAA"/>
    <w:rsid w:val="00B80C9E"/>
    <w:rsid w:val="00B81578"/>
    <w:rsid w:val="00B84154"/>
    <w:rsid w:val="00B86A3E"/>
    <w:rsid w:val="00B924B9"/>
    <w:rsid w:val="00B9664A"/>
    <w:rsid w:val="00B968E9"/>
    <w:rsid w:val="00B97E0A"/>
    <w:rsid w:val="00BA2F6E"/>
    <w:rsid w:val="00BA5F37"/>
    <w:rsid w:val="00BA6B6A"/>
    <w:rsid w:val="00BA722F"/>
    <w:rsid w:val="00BB0731"/>
    <w:rsid w:val="00BB71F0"/>
    <w:rsid w:val="00BC19DE"/>
    <w:rsid w:val="00BD2713"/>
    <w:rsid w:val="00BD5768"/>
    <w:rsid w:val="00BD5CEA"/>
    <w:rsid w:val="00BF533B"/>
    <w:rsid w:val="00BF6D87"/>
    <w:rsid w:val="00C0178E"/>
    <w:rsid w:val="00C03D4F"/>
    <w:rsid w:val="00C20C98"/>
    <w:rsid w:val="00C243EC"/>
    <w:rsid w:val="00C2689A"/>
    <w:rsid w:val="00C360D1"/>
    <w:rsid w:val="00C361F5"/>
    <w:rsid w:val="00C51712"/>
    <w:rsid w:val="00C609F4"/>
    <w:rsid w:val="00C65563"/>
    <w:rsid w:val="00C656D5"/>
    <w:rsid w:val="00C6727B"/>
    <w:rsid w:val="00C7254F"/>
    <w:rsid w:val="00C834A1"/>
    <w:rsid w:val="00CA0931"/>
    <w:rsid w:val="00CA55CA"/>
    <w:rsid w:val="00CA6AD9"/>
    <w:rsid w:val="00CC20CC"/>
    <w:rsid w:val="00CC45EE"/>
    <w:rsid w:val="00CD03DD"/>
    <w:rsid w:val="00CD0F7C"/>
    <w:rsid w:val="00CD2A02"/>
    <w:rsid w:val="00CD525E"/>
    <w:rsid w:val="00CE0281"/>
    <w:rsid w:val="00CE1FBC"/>
    <w:rsid w:val="00CE36D1"/>
    <w:rsid w:val="00CF1575"/>
    <w:rsid w:val="00D06FF0"/>
    <w:rsid w:val="00D07485"/>
    <w:rsid w:val="00D126A1"/>
    <w:rsid w:val="00D13EA2"/>
    <w:rsid w:val="00D17B41"/>
    <w:rsid w:val="00D25DFA"/>
    <w:rsid w:val="00D35DF0"/>
    <w:rsid w:val="00D4030C"/>
    <w:rsid w:val="00D40DE3"/>
    <w:rsid w:val="00D422C4"/>
    <w:rsid w:val="00D42C06"/>
    <w:rsid w:val="00D564C3"/>
    <w:rsid w:val="00D64AE5"/>
    <w:rsid w:val="00D65A92"/>
    <w:rsid w:val="00D70DD6"/>
    <w:rsid w:val="00D727C2"/>
    <w:rsid w:val="00D856B5"/>
    <w:rsid w:val="00D93259"/>
    <w:rsid w:val="00D94FBC"/>
    <w:rsid w:val="00D9750A"/>
    <w:rsid w:val="00DA520B"/>
    <w:rsid w:val="00DB1B10"/>
    <w:rsid w:val="00DB6540"/>
    <w:rsid w:val="00DB65D7"/>
    <w:rsid w:val="00DC5A31"/>
    <w:rsid w:val="00DC741C"/>
    <w:rsid w:val="00DD2BE2"/>
    <w:rsid w:val="00DD2FF9"/>
    <w:rsid w:val="00DE2D4A"/>
    <w:rsid w:val="00DE57AF"/>
    <w:rsid w:val="00DE7748"/>
    <w:rsid w:val="00DE7CD4"/>
    <w:rsid w:val="00DF416A"/>
    <w:rsid w:val="00DF564D"/>
    <w:rsid w:val="00E020E7"/>
    <w:rsid w:val="00E04F0B"/>
    <w:rsid w:val="00E05AA1"/>
    <w:rsid w:val="00E05C25"/>
    <w:rsid w:val="00E066D3"/>
    <w:rsid w:val="00E10C73"/>
    <w:rsid w:val="00E12D88"/>
    <w:rsid w:val="00E12F8A"/>
    <w:rsid w:val="00E23F89"/>
    <w:rsid w:val="00E25F62"/>
    <w:rsid w:val="00E27D8D"/>
    <w:rsid w:val="00E36A9A"/>
    <w:rsid w:val="00E44D2E"/>
    <w:rsid w:val="00E5256E"/>
    <w:rsid w:val="00E539D6"/>
    <w:rsid w:val="00E54C6A"/>
    <w:rsid w:val="00E60146"/>
    <w:rsid w:val="00E84E00"/>
    <w:rsid w:val="00E90E41"/>
    <w:rsid w:val="00E91AC8"/>
    <w:rsid w:val="00EA0797"/>
    <w:rsid w:val="00EA5E71"/>
    <w:rsid w:val="00EA6F4A"/>
    <w:rsid w:val="00EB5C88"/>
    <w:rsid w:val="00EB7DD9"/>
    <w:rsid w:val="00EC14C9"/>
    <w:rsid w:val="00EC23D3"/>
    <w:rsid w:val="00EC25A6"/>
    <w:rsid w:val="00ED3CE7"/>
    <w:rsid w:val="00ED4EF5"/>
    <w:rsid w:val="00ED591B"/>
    <w:rsid w:val="00EF3212"/>
    <w:rsid w:val="00F00DFA"/>
    <w:rsid w:val="00F02B6B"/>
    <w:rsid w:val="00F05787"/>
    <w:rsid w:val="00F05B80"/>
    <w:rsid w:val="00F12278"/>
    <w:rsid w:val="00F17797"/>
    <w:rsid w:val="00F24A7F"/>
    <w:rsid w:val="00F318A0"/>
    <w:rsid w:val="00F32730"/>
    <w:rsid w:val="00F35E4D"/>
    <w:rsid w:val="00F45D0F"/>
    <w:rsid w:val="00F54428"/>
    <w:rsid w:val="00F56295"/>
    <w:rsid w:val="00F86A78"/>
    <w:rsid w:val="00FB1A77"/>
    <w:rsid w:val="00FC38AC"/>
    <w:rsid w:val="00FC702E"/>
    <w:rsid w:val="00FD479A"/>
    <w:rsid w:val="00FE1089"/>
    <w:rsid w:val="00FF04CD"/>
    <w:rsid w:val="00FF2D28"/>
    <w:rsid w:val="00FF3A0E"/>
    <w:rsid w:val="01C36EB7"/>
    <w:rsid w:val="0312F2A4"/>
    <w:rsid w:val="03995152"/>
    <w:rsid w:val="05F2DE3F"/>
    <w:rsid w:val="06347F6F"/>
    <w:rsid w:val="07A6C11B"/>
    <w:rsid w:val="07D21BFE"/>
    <w:rsid w:val="09000D4F"/>
    <w:rsid w:val="09989F31"/>
    <w:rsid w:val="09EB415B"/>
    <w:rsid w:val="0A09CF44"/>
    <w:rsid w:val="0A7CB60E"/>
    <w:rsid w:val="0AD2B8B4"/>
    <w:rsid w:val="0E28E06A"/>
    <w:rsid w:val="0E8AF181"/>
    <w:rsid w:val="0EC62C42"/>
    <w:rsid w:val="0F93FE1D"/>
    <w:rsid w:val="1071C6FE"/>
    <w:rsid w:val="1334E648"/>
    <w:rsid w:val="135FCB83"/>
    <w:rsid w:val="13CDC2B4"/>
    <w:rsid w:val="1411F193"/>
    <w:rsid w:val="1486686C"/>
    <w:rsid w:val="17318F05"/>
    <w:rsid w:val="18ECF348"/>
    <w:rsid w:val="18FE9ED4"/>
    <w:rsid w:val="1AD70167"/>
    <w:rsid w:val="1B48A3E0"/>
    <w:rsid w:val="1BC1DEF0"/>
    <w:rsid w:val="1EC43CD2"/>
    <w:rsid w:val="1F53D66D"/>
    <w:rsid w:val="2090940E"/>
    <w:rsid w:val="2154C331"/>
    <w:rsid w:val="21DBAA93"/>
    <w:rsid w:val="224A5CFA"/>
    <w:rsid w:val="236864FC"/>
    <w:rsid w:val="24BA48BE"/>
    <w:rsid w:val="25420E55"/>
    <w:rsid w:val="2851F6BB"/>
    <w:rsid w:val="29AE668A"/>
    <w:rsid w:val="2CAD3762"/>
    <w:rsid w:val="2D1F00CB"/>
    <w:rsid w:val="2DCAB40E"/>
    <w:rsid w:val="2DE76FA6"/>
    <w:rsid w:val="2E1855C3"/>
    <w:rsid w:val="2FD16346"/>
    <w:rsid w:val="30CDEDB7"/>
    <w:rsid w:val="3410623E"/>
    <w:rsid w:val="36DE275A"/>
    <w:rsid w:val="3AB35602"/>
    <w:rsid w:val="3BA7A8CD"/>
    <w:rsid w:val="3C622363"/>
    <w:rsid w:val="3D75B35A"/>
    <w:rsid w:val="3DB1AA98"/>
    <w:rsid w:val="3F2380ED"/>
    <w:rsid w:val="3FCE91D5"/>
    <w:rsid w:val="407B19F0"/>
    <w:rsid w:val="40F44276"/>
    <w:rsid w:val="416FFC8D"/>
    <w:rsid w:val="419E05D4"/>
    <w:rsid w:val="445DF34C"/>
    <w:rsid w:val="452CC3F5"/>
    <w:rsid w:val="46340251"/>
    <w:rsid w:val="4AA05F8D"/>
    <w:rsid w:val="4B4E0DE3"/>
    <w:rsid w:val="4D4A1E3C"/>
    <w:rsid w:val="4E3286A9"/>
    <w:rsid w:val="4F2A8051"/>
    <w:rsid w:val="4F349A0F"/>
    <w:rsid w:val="4FDE227F"/>
    <w:rsid w:val="50DA65CB"/>
    <w:rsid w:val="510300BD"/>
    <w:rsid w:val="5162207C"/>
    <w:rsid w:val="53232294"/>
    <w:rsid w:val="5504F51F"/>
    <w:rsid w:val="5570DEB8"/>
    <w:rsid w:val="565B4A91"/>
    <w:rsid w:val="57B5305B"/>
    <w:rsid w:val="58E2DB1A"/>
    <w:rsid w:val="5AF99239"/>
    <w:rsid w:val="5B4C78B1"/>
    <w:rsid w:val="5CB601A7"/>
    <w:rsid w:val="5D133B31"/>
    <w:rsid w:val="5D4FF097"/>
    <w:rsid w:val="5DF9E025"/>
    <w:rsid w:val="5E0A043F"/>
    <w:rsid w:val="5EE88437"/>
    <w:rsid w:val="5F3158D7"/>
    <w:rsid w:val="5F3E1E4B"/>
    <w:rsid w:val="6006AFCA"/>
    <w:rsid w:val="60A7C962"/>
    <w:rsid w:val="61F20966"/>
    <w:rsid w:val="644DB8C2"/>
    <w:rsid w:val="645F12F2"/>
    <w:rsid w:val="658F83E7"/>
    <w:rsid w:val="65DE9305"/>
    <w:rsid w:val="65F01A86"/>
    <w:rsid w:val="68FFF6CE"/>
    <w:rsid w:val="6A653578"/>
    <w:rsid w:val="6BD70CBA"/>
    <w:rsid w:val="6C0378F6"/>
    <w:rsid w:val="6C560A4B"/>
    <w:rsid w:val="6C89DCD3"/>
    <w:rsid w:val="6E4F444B"/>
    <w:rsid w:val="6E995DA8"/>
    <w:rsid w:val="7070F95C"/>
    <w:rsid w:val="70C9CBFF"/>
    <w:rsid w:val="72B661AF"/>
    <w:rsid w:val="72F8ED50"/>
    <w:rsid w:val="74069386"/>
    <w:rsid w:val="74B57A21"/>
    <w:rsid w:val="7850A673"/>
    <w:rsid w:val="79A65320"/>
    <w:rsid w:val="7A6EE868"/>
    <w:rsid w:val="7B20353F"/>
    <w:rsid w:val="7BD4E6DD"/>
    <w:rsid w:val="7C4CEC96"/>
    <w:rsid w:val="7E04B3EA"/>
    <w:rsid w:val="7E597F1C"/>
    <w:rsid w:val="7E7ED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30403"/>
  <w15:docId w15:val="{6DCFE4AF-E77B-464C-81F1-46DA99C78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Droid Sans Fallback" w:hAnsi="Liberation Serif" w:cs="FreeSans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iPriority="0" w:unhideWhenUsed="1" w:qFormat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uiPriority="0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uiPriority="0" w:qFormat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  <w:sz w:val="24"/>
      <w:szCs w:val="24"/>
      <w:lang w:val="pt-BR" w:eastAsia="pt-BR"/>
    </w:rPr>
  </w:style>
  <w:style w:type="paragraph" w:styleId="Ttulo1">
    <w:name w:val="heading 1"/>
    <w:basedOn w:val="Normal"/>
    <w:next w:val="Normal"/>
    <w:link w:val="Ttulo1Carter"/>
    <w:qFormat/>
    <w:pPr>
      <w:keepNext/>
      <w:numPr>
        <w:numId w:val="3"/>
      </w:numPr>
      <w:tabs>
        <w:tab w:val="left" w:pos="432"/>
      </w:tabs>
      <w:suppressAutoHyphens/>
      <w:spacing w:before="240" w:after="60"/>
      <w:ind w:left="0" w:firstLine="0"/>
      <w:jc w:val="both"/>
      <w:outlineLvl w:val="0"/>
    </w:pPr>
    <w:rPr>
      <w:rFonts w:ascii="Arial" w:hAnsi="Arial" w:cs="Arial"/>
      <w:b/>
      <w:kern w:val="1"/>
      <w:sz w:val="28"/>
      <w:szCs w:val="20"/>
      <w:lang w:val="pt-PT" w:eastAsia="ar-SA"/>
    </w:rPr>
  </w:style>
  <w:style w:type="paragraph" w:styleId="Ttulo2">
    <w:name w:val="heading 2"/>
    <w:basedOn w:val="Normal"/>
    <w:next w:val="Normal"/>
    <w:link w:val="Ttulo2Carter"/>
    <w:qFormat/>
    <w:pPr>
      <w:keepNext/>
      <w:numPr>
        <w:ilvl w:val="1"/>
        <w:numId w:val="3"/>
      </w:numPr>
      <w:suppressAutoHyphens/>
      <w:spacing w:before="240" w:after="120"/>
      <w:outlineLvl w:val="1"/>
    </w:pPr>
    <w:rPr>
      <w:rFonts w:ascii="Arial" w:hAnsi="Arial" w:cs="Palatino"/>
      <w:b/>
      <w:szCs w:val="20"/>
      <w:lang w:val="pt-PT" w:eastAsia="ar-SA"/>
    </w:rPr>
  </w:style>
  <w:style w:type="paragraph" w:styleId="Ttulo3">
    <w:name w:val="heading 3"/>
    <w:basedOn w:val="Normal"/>
    <w:next w:val="Normal"/>
    <w:link w:val="Ttulo3Carter"/>
    <w:qFormat/>
    <w:pPr>
      <w:keepNext/>
      <w:numPr>
        <w:ilvl w:val="2"/>
        <w:numId w:val="3"/>
      </w:numPr>
      <w:tabs>
        <w:tab w:val="left" w:pos="720"/>
      </w:tabs>
      <w:suppressAutoHyphens/>
      <w:spacing w:before="240" w:after="60"/>
      <w:ind w:left="0" w:firstLine="0"/>
      <w:jc w:val="both"/>
      <w:outlineLvl w:val="2"/>
    </w:pPr>
    <w:rPr>
      <w:rFonts w:ascii="Arial" w:hAnsi="Arial" w:cs="Arial"/>
      <w:b/>
      <w:sz w:val="22"/>
      <w:szCs w:val="20"/>
      <w:lang w:val="en-GB" w:eastAsia="ar-SA"/>
    </w:rPr>
  </w:style>
  <w:style w:type="paragraph" w:styleId="Ttulo4">
    <w:name w:val="heading 4"/>
    <w:basedOn w:val="Normal"/>
    <w:next w:val="Normal"/>
    <w:link w:val="Ttulo4Carter"/>
    <w:qFormat/>
    <w:pPr>
      <w:keepNext/>
      <w:numPr>
        <w:ilvl w:val="3"/>
        <w:numId w:val="3"/>
      </w:numPr>
      <w:tabs>
        <w:tab w:val="left" w:pos="864"/>
      </w:tabs>
      <w:suppressAutoHyphens/>
      <w:spacing w:before="240" w:after="60"/>
      <w:jc w:val="both"/>
      <w:outlineLvl w:val="3"/>
    </w:pPr>
    <w:rPr>
      <w:b/>
      <w:bCs/>
      <w:sz w:val="28"/>
      <w:szCs w:val="28"/>
      <w:lang w:val="pt-PT" w:eastAsia="ar-SA"/>
    </w:rPr>
  </w:style>
  <w:style w:type="paragraph" w:styleId="Ttulo5">
    <w:name w:val="heading 5"/>
    <w:basedOn w:val="Normal"/>
    <w:next w:val="Normal"/>
    <w:link w:val="Ttulo5Carter"/>
    <w:qFormat/>
    <w:pPr>
      <w:numPr>
        <w:ilvl w:val="4"/>
        <w:numId w:val="3"/>
      </w:numPr>
      <w:tabs>
        <w:tab w:val="left" w:pos="1008"/>
      </w:tabs>
      <w:suppressAutoHyphens/>
      <w:spacing w:before="240" w:after="60"/>
      <w:jc w:val="both"/>
      <w:outlineLvl w:val="4"/>
    </w:pPr>
    <w:rPr>
      <w:rFonts w:ascii="Arial" w:hAnsi="Arial" w:cs="Arial"/>
      <w:b/>
      <w:bCs/>
      <w:i/>
      <w:iCs/>
      <w:sz w:val="26"/>
      <w:szCs w:val="26"/>
      <w:lang w:val="pt-PT" w:eastAsia="ar-SA"/>
    </w:rPr>
  </w:style>
  <w:style w:type="paragraph" w:styleId="Ttulo6">
    <w:name w:val="heading 6"/>
    <w:basedOn w:val="Normal"/>
    <w:next w:val="Normal"/>
    <w:link w:val="Ttulo6Carter"/>
    <w:qFormat/>
    <w:pPr>
      <w:numPr>
        <w:ilvl w:val="5"/>
        <w:numId w:val="3"/>
      </w:numPr>
      <w:tabs>
        <w:tab w:val="left" w:pos="1152"/>
      </w:tabs>
      <w:suppressAutoHyphens/>
      <w:spacing w:before="240" w:after="60"/>
      <w:jc w:val="both"/>
      <w:outlineLvl w:val="5"/>
    </w:pPr>
    <w:rPr>
      <w:b/>
      <w:bCs/>
      <w:sz w:val="22"/>
      <w:szCs w:val="22"/>
      <w:lang w:val="pt-PT" w:eastAsia="ar-SA"/>
    </w:rPr>
  </w:style>
  <w:style w:type="paragraph" w:styleId="Ttulo7">
    <w:name w:val="heading 7"/>
    <w:basedOn w:val="Normal"/>
    <w:next w:val="Normal"/>
    <w:link w:val="Ttulo7Carter"/>
    <w:qFormat/>
    <w:pPr>
      <w:numPr>
        <w:ilvl w:val="6"/>
        <w:numId w:val="3"/>
      </w:numPr>
      <w:tabs>
        <w:tab w:val="left" w:pos="1296"/>
      </w:tabs>
      <w:suppressAutoHyphens/>
      <w:spacing w:before="240" w:after="60"/>
      <w:jc w:val="both"/>
      <w:outlineLvl w:val="6"/>
    </w:pPr>
    <w:rPr>
      <w:lang w:val="pt-PT" w:eastAsia="ar-SA"/>
    </w:rPr>
  </w:style>
  <w:style w:type="paragraph" w:styleId="Ttulo8">
    <w:name w:val="heading 8"/>
    <w:basedOn w:val="Normal"/>
    <w:next w:val="Normal"/>
    <w:link w:val="Ttulo8Carter"/>
    <w:qFormat/>
    <w:pPr>
      <w:numPr>
        <w:ilvl w:val="7"/>
        <w:numId w:val="3"/>
      </w:numPr>
      <w:tabs>
        <w:tab w:val="left" w:pos="1440"/>
      </w:tabs>
      <w:suppressAutoHyphens/>
      <w:spacing w:before="240" w:after="60"/>
      <w:jc w:val="both"/>
      <w:outlineLvl w:val="7"/>
    </w:pPr>
    <w:rPr>
      <w:i/>
      <w:iCs/>
      <w:lang w:val="pt-PT" w:eastAsia="ar-SA"/>
    </w:rPr>
  </w:style>
  <w:style w:type="paragraph" w:styleId="Ttulo9">
    <w:name w:val="heading 9"/>
    <w:basedOn w:val="Normal"/>
    <w:next w:val="Normal"/>
    <w:link w:val="Ttulo9Carter"/>
    <w:qFormat/>
    <w:pPr>
      <w:numPr>
        <w:ilvl w:val="8"/>
        <w:numId w:val="3"/>
      </w:numPr>
      <w:tabs>
        <w:tab w:val="left" w:pos="1584"/>
      </w:tabs>
      <w:suppressAutoHyphens/>
      <w:spacing w:before="240" w:after="60"/>
      <w:jc w:val="both"/>
      <w:outlineLvl w:val="8"/>
    </w:pPr>
    <w:rPr>
      <w:rFonts w:ascii="Arial" w:hAnsi="Arial" w:cs="Arial"/>
      <w:sz w:val="22"/>
      <w:szCs w:val="22"/>
      <w:lang w:val="pt-PT" w:eastAsia="ar-SA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arter"/>
    <w:uiPriority w:val="99"/>
    <w:semiHidden/>
    <w:unhideWhenUsed/>
    <w:qFormat/>
    <w:pPr>
      <w:widowControl w:val="0"/>
      <w:suppressAutoHyphens/>
    </w:pPr>
    <w:rPr>
      <w:rFonts w:ascii="Tahoma" w:eastAsia="Droid Sans Fallback" w:hAnsi="Tahoma" w:cs="Mangal"/>
      <w:sz w:val="16"/>
      <w:szCs w:val="14"/>
      <w:lang w:val="en-US" w:eastAsia="zh-CN" w:bidi="hi-IN"/>
    </w:rPr>
  </w:style>
  <w:style w:type="paragraph" w:styleId="Legenda">
    <w:name w:val="caption"/>
    <w:basedOn w:val="Normal"/>
    <w:next w:val="Normal"/>
    <w:qFormat/>
    <w:pPr>
      <w:widowControl w:val="0"/>
      <w:suppressLineNumbers/>
      <w:suppressAutoHyphens/>
      <w:spacing w:before="120" w:after="120"/>
    </w:pPr>
    <w:rPr>
      <w:rFonts w:ascii="Liberation Serif" w:eastAsia="Droid Sans Fallback" w:hAnsi="Liberation Serif" w:cs="FreeSans"/>
      <w:i/>
      <w:iCs/>
      <w:lang w:val="en-US" w:eastAsia="zh-CN" w:bidi="hi-IN"/>
    </w:rPr>
  </w:style>
  <w:style w:type="character" w:styleId="Refdecomentrio">
    <w:name w:val="annotation reference"/>
    <w:basedOn w:val="Tipodeletrapredefinidodopargrafo"/>
    <w:uiPriority w:val="99"/>
    <w:semiHidden/>
    <w:unhideWhenUsed/>
    <w:qFormat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qFormat/>
    <w:pPr>
      <w:widowControl w:val="0"/>
      <w:suppressAutoHyphens/>
    </w:pPr>
    <w:rPr>
      <w:rFonts w:ascii="Liberation Serif" w:eastAsia="Droid Sans Fallback" w:hAnsi="Liberation Serif" w:cs="Mangal"/>
      <w:sz w:val="20"/>
      <w:szCs w:val="18"/>
      <w:lang w:val="en-US" w:eastAsia="zh-CN" w:bidi="hi-I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qFormat/>
    <w:rPr>
      <w:b/>
      <w:bCs/>
    </w:rPr>
  </w:style>
  <w:style w:type="character" w:styleId="nfase">
    <w:name w:val="Emphasis"/>
    <w:basedOn w:val="Tipodeletrapredefinidodopargrafo"/>
    <w:uiPriority w:val="20"/>
    <w:qFormat/>
    <w:rPr>
      <w:i/>
      <w:iCs/>
    </w:rPr>
  </w:style>
  <w:style w:type="character" w:styleId="Hiperligaovisitada">
    <w:name w:val="FollowedHyperlink"/>
    <w:basedOn w:val="Tipodeletrapredefinidodopargrafo"/>
    <w:uiPriority w:val="99"/>
    <w:semiHidden/>
    <w:unhideWhenUsed/>
    <w:qFormat/>
    <w:rPr>
      <w:color w:val="954F72" w:themeColor="followedHyperlink"/>
      <w:u w:val="single"/>
    </w:rPr>
  </w:style>
  <w:style w:type="paragraph" w:styleId="Rodap">
    <w:name w:val="footer"/>
    <w:basedOn w:val="Normal"/>
    <w:link w:val="RodapCarter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paragraph" w:styleId="Cabealho">
    <w:name w:val="header"/>
    <w:basedOn w:val="Normal"/>
    <w:link w:val="CabealhoCarter"/>
    <w:uiPriority w:val="99"/>
    <w:unhideWhenUsed/>
    <w:qFormat/>
    <w:pPr>
      <w:widowControl w:val="0"/>
      <w:tabs>
        <w:tab w:val="center" w:pos="4252"/>
        <w:tab w:val="right" w:pos="8504"/>
      </w:tabs>
      <w:suppressAutoHyphens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styleId="Hiperligao">
    <w:name w:val="Hyperlink"/>
    <w:basedOn w:val="Tipodeletrapredefinidodopargrafo"/>
    <w:uiPriority w:val="99"/>
    <w:unhideWhenUsed/>
    <w:qFormat/>
    <w:rPr>
      <w:color w:val="0000FF"/>
      <w:u w:val="single"/>
    </w:rPr>
  </w:style>
  <w:style w:type="paragraph" w:styleId="Lista">
    <w:name w:val="List"/>
    <w:basedOn w:val="TextBody"/>
    <w:qFormat/>
  </w:style>
  <w:style w:type="paragraph" w:customStyle="1" w:styleId="TextBody">
    <w:name w:val="Text Body"/>
    <w:basedOn w:val="Normal"/>
    <w:qFormat/>
    <w:pPr>
      <w:widowControl w:val="0"/>
      <w:suppressAutoHyphens/>
      <w:spacing w:after="140" w:line="288" w:lineRule="auto"/>
    </w:pPr>
    <w:rPr>
      <w:rFonts w:ascii="Liberation Serif" w:eastAsia="Droid Sans Fallback" w:hAnsi="Liberation Serif" w:cs="FreeSans"/>
      <w:lang w:val="en-US" w:eastAsia="zh-CN" w:bidi="hi-IN"/>
    </w:rPr>
  </w:style>
  <w:style w:type="paragraph" w:styleId="NormalWeb">
    <w:name w:val="Normal (Web)"/>
    <w:basedOn w:val="Normal"/>
    <w:uiPriority w:val="99"/>
    <w:semiHidden/>
    <w:unhideWhenUsed/>
    <w:qFormat/>
    <w:pPr>
      <w:spacing w:before="100" w:beforeAutospacing="1" w:after="100" w:afterAutospacing="1"/>
    </w:pPr>
    <w:rPr>
      <w:lang w:val="pt-PT"/>
    </w:rPr>
  </w:style>
  <w:style w:type="character" w:styleId="Nmerodepgina">
    <w:name w:val="page number"/>
    <w:basedOn w:val="Tipodeletrapredefinidodopargrafo"/>
    <w:qFormat/>
  </w:style>
  <w:style w:type="table" w:styleId="TabelacomGrelha">
    <w:name w:val="Table Grid"/>
    <w:basedOn w:val="Tabelanormal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tulo">
    <w:name w:val="Title"/>
    <w:basedOn w:val="Normal"/>
    <w:next w:val="Normal"/>
    <w:link w:val="TtuloCarter"/>
    <w:uiPriority w:val="10"/>
    <w:qFormat/>
    <w:pPr>
      <w:widowControl w:val="0"/>
      <w:suppressAutoHyphens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zh-CN" w:bidi="hi-IN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Teletype">
    <w:name w:val="Teletype"/>
    <w:qFormat/>
    <w:rPr>
      <w:rFonts w:ascii="Liberation Mono" w:eastAsia="Droid Sans Fallback" w:hAnsi="Liberation Mono" w:cs="Liberation Mono"/>
    </w:rPr>
  </w:style>
  <w:style w:type="paragraph" w:customStyle="1" w:styleId="Heading">
    <w:name w:val="Heading"/>
    <w:basedOn w:val="Normal"/>
    <w:next w:val="TextBody"/>
    <w:qFormat/>
    <w:pPr>
      <w:keepNext/>
      <w:widowControl w:val="0"/>
      <w:suppressAutoHyphens/>
      <w:spacing w:before="240" w:after="120"/>
    </w:pPr>
    <w:rPr>
      <w:rFonts w:ascii="Liberation Sans" w:eastAsia="Droid Sans Fallback" w:hAnsi="Liberation Sans" w:cs="FreeSans"/>
      <w:sz w:val="28"/>
      <w:szCs w:val="28"/>
      <w:lang w:val="en-US" w:eastAsia="zh-CN" w:bidi="hi-IN"/>
    </w:rPr>
  </w:style>
  <w:style w:type="paragraph" w:customStyle="1" w:styleId="Index">
    <w:name w:val="Index"/>
    <w:basedOn w:val="Normal"/>
    <w:qFormat/>
    <w:pPr>
      <w:widowControl w:val="0"/>
      <w:suppressLineNumbers/>
      <w:suppressAutoHyphens/>
    </w:pPr>
    <w:rPr>
      <w:rFonts w:ascii="Liberation Serif" w:eastAsia="Droid Sans Fallback" w:hAnsi="Liberation Serif" w:cs="FreeSans"/>
      <w:lang w:val="en-US" w:eastAsia="zh-CN" w:bidi="hi-IN"/>
    </w:rPr>
  </w:style>
  <w:style w:type="paragraph" w:customStyle="1" w:styleId="PreformattedText">
    <w:name w:val="Preformatted Text"/>
    <w:basedOn w:val="Normal"/>
    <w:qFormat/>
    <w:pPr>
      <w:widowControl w:val="0"/>
      <w:suppressAutoHyphens/>
    </w:pPr>
    <w:rPr>
      <w:rFonts w:ascii="Liberation Mono" w:eastAsia="Droid Sans Fallback" w:hAnsi="Liberation Mono" w:cs="Liberation Mono"/>
      <w:sz w:val="20"/>
      <w:szCs w:val="20"/>
      <w:lang w:val="en-US" w:eastAsia="zh-CN" w:bidi="hi-IN"/>
    </w:rPr>
  </w:style>
  <w:style w:type="character" w:customStyle="1" w:styleId="Ttulo1Carter">
    <w:name w:val="Título 1 Caráter"/>
    <w:basedOn w:val="Tipodeletrapredefinidodopargrafo"/>
    <w:link w:val="Ttulo1"/>
    <w:qFormat/>
    <w:rPr>
      <w:rFonts w:ascii="Arial" w:eastAsia="Times New Roman" w:hAnsi="Arial" w:cs="Arial"/>
      <w:b/>
      <w:kern w:val="1"/>
      <w:sz w:val="28"/>
      <w:szCs w:val="20"/>
      <w:lang w:val="pt-PT" w:eastAsia="ar-SA" w:bidi="ar-SA"/>
    </w:rPr>
  </w:style>
  <w:style w:type="character" w:customStyle="1" w:styleId="Ttulo2Carter">
    <w:name w:val="Título 2 Caráter"/>
    <w:basedOn w:val="Tipodeletrapredefinidodopargrafo"/>
    <w:link w:val="Ttulo2"/>
    <w:qFormat/>
    <w:rPr>
      <w:rFonts w:ascii="Arial" w:eastAsia="Times New Roman" w:hAnsi="Arial" w:cs="Palatino"/>
      <w:b/>
      <w:szCs w:val="20"/>
      <w:lang w:val="pt-PT" w:eastAsia="ar-SA" w:bidi="ar-SA"/>
    </w:rPr>
  </w:style>
  <w:style w:type="character" w:customStyle="1" w:styleId="Ttulo3Carter">
    <w:name w:val="Título 3 Caráter"/>
    <w:basedOn w:val="Tipodeletrapredefinidodopargrafo"/>
    <w:link w:val="Ttulo3"/>
    <w:qFormat/>
    <w:rPr>
      <w:rFonts w:ascii="Arial" w:eastAsia="Times New Roman" w:hAnsi="Arial" w:cs="Arial"/>
      <w:b/>
      <w:sz w:val="22"/>
      <w:szCs w:val="20"/>
      <w:lang w:val="en-GB" w:eastAsia="ar-SA" w:bidi="ar-SA"/>
    </w:rPr>
  </w:style>
  <w:style w:type="character" w:customStyle="1" w:styleId="Ttulo4Carter">
    <w:name w:val="Título 4 Caráter"/>
    <w:basedOn w:val="Tipodeletrapredefinidodopargrafo"/>
    <w:link w:val="Ttulo4"/>
    <w:qFormat/>
    <w:rPr>
      <w:rFonts w:ascii="Times New Roman" w:eastAsia="Times New Roman" w:hAnsi="Times New Roman" w:cs="Times New Roman"/>
      <w:b/>
      <w:bCs/>
      <w:sz w:val="28"/>
      <w:szCs w:val="28"/>
      <w:lang w:val="pt-PT" w:eastAsia="ar-SA" w:bidi="ar-SA"/>
    </w:rPr>
  </w:style>
  <w:style w:type="character" w:customStyle="1" w:styleId="Ttulo5Carter">
    <w:name w:val="Título 5 Caráter"/>
    <w:basedOn w:val="Tipodeletrapredefinidodopargrafo"/>
    <w:link w:val="Ttulo5"/>
    <w:qFormat/>
    <w:rPr>
      <w:rFonts w:ascii="Arial" w:eastAsia="Times New Roman" w:hAnsi="Arial" w:cs="Arial"/>
      <w:b/>
      <w:bCs/>
      <w:i/>
      <w:iCs/>
      <w:sz w:val="26"/>
      <w:szCs w:val="26"/>
      <w:lang w:val="pt-PT" w:eastAsia="ar-SA" w:bidi="ar-SA"/>
    </w:rPr>
  </w:style>
  <w:style w:type="character" w:customStyle="1" w:styleId="Ttulo6Carter">
    <w:name w:val="Título 6 Caráter"/>
    <w:basedOn w:val="Tipodeletrapredefinidodopargrafo"/>
    <w:link w:val="Ttulo6"/>
    <w:qFormat/>
    <w:rPr>
      <w:rFonts w:ascii="Times New Roman" w:eastAsia="Times New Roman" w:hAnsi="Times New Roman" w:cs="Times New Roman"/>
      <w:b/>
      <w:bCs/>
      <w:sz w:val="22"/>
      <w:szCs w:val="22"/>
      <w:lang w:val="pt-PT" w:eastAsia="ar-SA" w:bidi="ar-SA"/>
    </w:rPr>
  </w:style>
  <w:style w:type="character" w:customStyle="1" w:styleId="Ttulo7Carter">
    <w:name w:val="Título 7 Caráter"/>
    <w:basedOn w:val="Tipodeletrapredefinidodopargrafo"/>
    <w:link w:val="Ttulo7"/>
    <w:qFormat/>
    <w:rPr>
      <w:rFonts w:ascii="Times New Roman" w:eastAsia="Times New Roman" w:hAnsi="Times New Roman" w:cs="Times New Roman"/>
      <w:lang w:val="pt-PT" w:eastAsia="ar-SA" w:bidi="ar-SA"/>
    </w:rPr>
  </w:style>
  <w:style w:type="character" w:customStyle="1" w:styleId="Ttulo8Carter">
    <w:name w:val="Título 8 Caráter"/>
    <w:basedOn w:val="Tipodeletrapredefinidodopargrafo"/>
    <w:link w:val="Ttulo8"/>
    <w:qFormat/>
    <w:rPr>
      <w:rFonts w:ascii="Times New Roman" w:eastAsia="Times New Roman" w:hAnsi="Times New Roman" w:cs="Times New Roman"/>
      <w:i/>
      <w:iCs/>
      <w:lang w:val="pt-PT" w:eastAsia="ar-SA" w:bidi="ar-SA"/>
    </w:rPr>
  </w:style>
  <w:style w:type="character" w:customStyle="1" w:styleId="Ttulo9Carter">
    <w:name w:val="Título 9 Caráter"/>
    <w:basedOn w:val="Tipodeletrapredefinidodopargrafo"/>
    <w:link w:val="Ttulo9"/>
    <w:qFormat/>
    <w:rPr>
      <w:rFonts w:ascii="Arial" w:eastAsia="Times New Roman" w:hAnsi="Arial" w:cs="Arial"/>
      <w:sz w:val="22"/>
      <w:szCs w:val="22"/>
      <w:lang w:val="pt-PT" w:eastAsia="ar-SA" w:bidi="ar-SA"/>
    </w:rPr>
  </w:style>
  <w:style w:type="character" w:customStyle="1" w:styleId="CabealhoCarter">
    <w:name w:val="Cabeçalho Caráter"/>
    <w:basedOn w:val="Tipodeletrapredefinidodopargrafo"/>
    <w:link w:val="Cabealho"/>
    <w:uiPriority w:val="99"/>
    <w:qFormat/>
    <w:rPr>
      <w:rFonts w:cs="Mangal"/>
      <w:szCs w:val="21"/>
    </w:rPr>
  </w:style>
  <w:style w:type="character" w:customStyle="1" w:styleId="RodapCarter">
    <w:name w:val="Rodapé Caráter"/>
    <w:basedOn w:val="Tipodeletrapredefinidodopargrafo"/>
    <w:link w:val="Rodap"/>
    <w:qFormat/>
    <w:rPr>
      <w:rFonts w:cs="Mangal"/>
      <w:szCs w:val="21"/>
    </w:rPr>
  </w:style>
  <w:style w:type="character" w:customStyle="1" w:styleId="st">
    <w:name w:val="st"/>
    <w:basedOn w:val="Tipodeletrapredefinidodopargrafo"/>
    <w:qFormat/>
  </w:style>
  <w:style w:type="paragraph" w:styleId="PargrafodaLista">
    <w:name w:val="List Paragraph"/>
    <w:basedOn w:val="Normal"/>
    <w:uiPriority w:val="34"/>
    <w:qFormat/>
    <w:pPr>
      <w:widowControl w:val="0"/>
      <w:suppressAutoHyphens/>
      <w:ind w:left="720"/>
      <w:contextualSpacing/>
    </w:pPr>
    <w:rPr>
      <w:rFonts w:ascii="Liberation Serif" w:eastAsia="Droid Sans Fallback" w:hAnsi="Liberation Serif" w:cs="Mangal"/>
      <w:szCs w:val="21"/>
      <w:lang w:val="en-US" w:eastAsia="zh-CN" w:bidi="hi-IN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qFormat/>
    <w:rPr>
      <w:rFonts w:ascii="Tahoma" w:hAnsi="Tahoma" w:cs="Mangal"/>
      <w:sz w:val="16"/>
      <w:szCs w:val="14"/>
    </w:rPr>
  </w:style>
  <w:style w:type="paragraph" w:customStyle="1" w:styleId="Figura">
    <w:name w:val="Figura"/>
    <w:basedOn w:val="Legenda"/>
    <w:qFormat/>
    <w:pPr>
      <w:widowControl/>
    </w:pPr>
    <w:rPr>
      <w:rFonts w:eastAsia="Noto Serif CJK SC" w:cs="Lohit Devanagari"/>
      <w:kern w:val="2"/>
      <w:sz w:val="20"/>
      <w:lang w:val="en-IE"/>
    </w:rPr>
  </w:style>
  <w:style w:type="paragraph" w:customStyle="1" w:styleId="Body">
    <w:name w:val="Body"/>
    <w:basedOn w:val="Normal"/>
    <w:link w:val="BodyChar"/>
    <w:qFormat/>
    <w:pPr>
      <w:widowControl w:val="0"/>
      <w:suppressAutoHyphens/>
    </w:pPr>
    <w:rPr>
      <w:rFonts w:ascii="Liberation Serif" w:eastAsia="Droid Sans Fallback" w:hAnsi="Liberation Serif" w:cs="FreeSans"/>
      <w:lang w:val="pt-PT" w:eastAsia="ar-SA"/>
    </w:rPr>
  </w:style>
  <w:style w:type="character" w:customStyle="1" w:styleId="BodyChar">
    <w:name w:val="Body Char"/>
    <w:basedOn w:val="Tipodeletrapredefinidodopargrafo"/>
    <w:link w:val="Body"/>
    <w:qFormat/>
    <w:rPr>
      <w:lang w:val="pt-PT" w:eastAsia="ar-SA" w:bidi="ar-SA"/>
    </w:rPr>
  </w:style>
  <w:style w:type="character" w:customStyle="1" w:styleId="TtuloCarter">
    <w:name w:val="Título Caráter"/>
    <w:basedOn w:val="Tipodeletrapredefinidodopargrafo"/>
    <w:link w:val="Ttulo"/>
    <w:uiPriority w:val="10"/>
    <w:qFormat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Tipodeletrapredefinidodopargrafo"/>
    <w:uiPriority w:val="10"/>
    <w:qFormat/>
    <w:rPr>
      <w:rFonts w:asciiTheme="majorHAnsi" w:eastAsiaTheme="majorEastAsia" w:hAnsiTheme="majorHAnsi" w:cs="Mangal"/>
      <w:spacing w:val="-10"/>
      <w:kern w:val="28"/>
      <w:sz w:val="56"/>
      <w:szCs w:val="5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qFormat/>
    <w:rPr>
      <w:rFonts w:cs="Mangal"/>
      <w:sz w:val="20"/>
      <w:szCs w:val="18"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qFormat/>
    <w:rPr>
      <w:rFonts w:cs="Mangal"/>
      <w:b/>
      <w:bCs/>
      <w:sz w:val="20"/>
      <w:szCs w:val="18"/>
    </w:rPr>
  </w:style>
  <w:style w:type="character" w:customStyle="1" w:styleId="MenoNoResolvida1">
    <w:name w:val="Menção Não Resolvida1"/>
    <w:basedOn w:val="Tipodeletrapredefinidodopargrafo"/>
    <w:uiPriority w:val="99"/>
    <w:semiHidden/>
    <w:unhideWhenUsed/>
    <w:qFormat/>
    <w:rPr>
      <w:color w:val="605E5C"/>
      <w:shd w:val="clear" w:color="auto" w:fill="E1DFDD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E601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751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1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hyperlink" Target="https://github.com/MartimEmauz/PTI-PTR" TargetMode="External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em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hyperlink" Target="https://en.wikipedia.org/wiki/General_Data_Protection_Regulation" TargetMode="External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</TotalTime>
  <Pages>19</Pages>
  <Words>3042</Words>
  <Characters>16427</Characters>
  <Application>Microsoft Office Word</Application>
  <DocSecurity>0</DocSecurity>
  <Lines>136</Lines>
  <Paragraphs>3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</dc:creator>
  <cp:lastModifiedBy>fc58668</cp:lastModifiedBy>
  <cp:revision>5</cp:revision>
  <cp:lastPrinted>2020-12-18T16:12:00Z</cp:lastPrinted>
  <dcterms:created xsi:type="dcterms:W3CDTF">2024-06-27T20:09:00Z</dcterms:created>
  <dcterms:modified xsi:type="dcterms:W3CDTF">2024-06-28T0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11711</vt:lpwstr>
  </property>
</Properties>
</file>